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675E5" w14:textId="77777777" w:rsidR="009B0F74" w:rsidRPr="00CC4DCB" w:rsidRDefault="009B0F74" w:rsidP="00CC4DCB">
      <w:pPr>
        <w:pStyle w:val="Title"/>
      </w:pPr>
      <w:r w:rsidRPr="00CC4DCB">
        <w:t>NATIONAL I</w:t>
      </w:r>
      <w:r w:rsidR="00DF0C5C" w:rsidRPr="00CC4DCB">
        <w:t>NSTITUTE FOR HEALTH AND CARE</w:t>
      </w:r>
      <w:r w:rsidRPr="00CC4DCB">
        <w:t xml:space="preserve"> EXCELLENCE</w:t>
      </w:r>
    </w:p>
    <w:p w14:paraId="61B5DD8E" w14:textId="77777777" w:rsidR="000A3C2F" w:rsidRPr="00CC4DCB" w:rsidRDefault="000A3C2F" w:rsidP="00CC4DCB">
      <w:pPr>
        <w:pStyle w:val="Title"/>
      </w:pPr>
      <w:r w:rsidRPr="00CC4DCB">
        <w:t>Centre for Health Technology Evaluation</w:t>
      </w:r>
    </w:p>
    <w:p w14:paraId="19018B19" w14:textId="5FA754C9" w:rsidR="000A3C2F" w:rsidRDefault="006B1F93" w:rsidP="00215FF0">
      <w:pPr>
        <w:pStyle w:val="Heading1"/>
        <w:jc w:val="center"/>
      </w:pPr>
      <w:sdt>
        <w:sdtPr>
          <w:id w:val="979733784"/>
          <w:placeholder>
            <w:docPart w:val="F44EC09A562B41A2A63BB1101726CA4D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7F1D0E">
            <w:t>Technology Appraisal (Committee B)</w:t>
          </w:r>
        </w:sdtContent>
      </w:sdt>
      <w:r w:rsidR="000A3C2F">
        <w:t xml:space="preserve"> </w:t>
      </w:r>
      <w:r w:rsidR="000A3C2F" w:rsidRPr="00215E89">
        <w:t>meeting</w:t>
      </w:r>
      <w:r w:rsidR="000A3C2F">
        <w:t xml:space="preserve"> minutes</w:t>
      </w:r>
    </w:p>
    <w:p w14:paraId="6B41F0E2" w14:textId="00BA7EB3" w:rsidR="00BA4EAD" w:rsidRDefault="00CC4DCB" w:rsidP="00C7373D">
      <w:pPr>
        <w:pStyle w:val="Paragraphnonumbers"/>
      </w:pPr>
      <w:r>
        <w:rPr>
          <w:b/>
        </w:rPr>
        <w:br/>
      </w:r>
      <w:r w:rsidR="00BA4EAD" w:rsidRPr="00BA4EAD">
        <w:rPr>
          <w:b/>
        </w:rPr>
        <w:t>Minutes:</w:t>
      </w:r>
      <w:r w:rsidR="00BA4EAD">
        <w:rPr>
          <w:b/>
        </w:rPr>
        <w:tab/>
      </w:r>
      <w:sdt>
        <w:sdtPr>
          <w:id w:val="515202550"/>
          <w:placeholder>
            <w:docPart w:val="E631DC0C92F5471C8054DDCBFB23B709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00155C">
            <w:t>Confirmed</w:t>
          </w:r>
        </w:sdtContent>
      </w:sdt>
    </w:p>
    <w:p w14:paraId="5BC2EDC9" w14:textId="0C4C61D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214F1E53470E4A0080604AB524269BA3"/>
          </w:placeholder>
        </w:sdtPr>
        <w:sdtEndPr/>
        <w:sdtContent>
          <w:r w:rsidR="007F1D0E">
            <w:t>Thursday</w:t>
          </w:r>
          <w:r w:rsidR="001B7417">
            <w:t xml:space="preserve"> </w:t>
          </w:r>
          <w:r w:rsidR="00CB7DA2">
            <w:t xml:space="preserve">8 April </w:t>
          </w:r>
          <w:r w:rsidR="001B7417">
            <w:t>2021</w:t>
          </w:r>
          <w:r w:rsidR="00E44180">
            <w:t>, 9:30am –</w:t>
          </w:r>
          <w:r w:rsidR="007F1D0E">
            <w:t xml:space="preserve"> </w:t>
          </w:r>
          <w:r w:rsidR="00A232D8">
            <w:t>17:18pm</w:t>
          </w:r>
        </w:sdtContent>
      </w:sdt>
    </w:p>
    <w:p w14:paraId="60291035" w14:textId="77EBCC8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D39410F2E14945FCA2DA4AB44C3BE36D"/>
          </w:placeholder>
        </w:sdtPr>
        <w:sdtEndPr/>
        <w:sdtContent>
          <w:r w:rsidR="001B7417">
            <w:t>via Zoom</w:t>
          </w:r>
        </w:sdtContent>
      </w:sdt>
    </w:p>
    <w:p w14:paraId="225FB971" w14:textId="77777777" w:rsidR="00AD0E92" w:rsidRPr="00205638" w:rsidRDefault="00AD0E92" w:rsidP="005D344B">
      <w:pPr>
        <w:pStyle w:val="Paragraphnonumbers"/>
      </w:pPr>
    </w:p>
    <w:p w14:paraId="4D59E503" w14:textId="3EFB65C7" w:rsidR="002B5720" w:rsidRPr="00215E89" w:rsidRDefault="00BA4EAD" w:rsidP="00660656">
      <w:pPr>
        <w:pStyle w:val="Heading2"/>
        <w:spacing w:line="276" w:lineRule="auto"/>
      </w:pPr>
      <w:r w:rsidRPr="00215E89">
        <w:t>Committee members present</w:t>
      </w:r>
      <w:r w:rsidR="00744753" w:rsidRPr="00215E89">
        <w:t>:</w:t>
      </w:r>
    </w:p>
    <w:p w14:paraId="289429AD" w14:textId="77777777" w:rsidR="00660656" w:rsidRPr="00C7373D" w:rsidRDefault="00660656" w:rsidP="00660656">
      <w:pPr>
        <w:pStyle w:val="Paragraph"/>
      </w:pPr>
      <w:r>
        <w:t>Professor Amanda Adler</w:t>
      </w:r>
      <w:r w:rsidRPr="00C7373D">
        <w:t xml:space="preserve"> (Chair)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570F9009" w14:textId="77777777" w:rsidR="00660656" w:rsidRPr="00C7373D" w:rsidRDefault="00660656" w:rsidP="00660656">
      <w:pPr>
        <w:pStyle w:val="Paragraph"/>
      </w:pPr>
      <w:r>
        <w:t>Dr Sanjeev Patel</w:t>
      </w:r>
      <w:r w:rsidRPr="00C7373D">
        <w:t xml:space="preserve"> (Vice Chair)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0B15A056" w14:textId="77777777" w:rsidR="00660656" w:rsidRPr="00C7373D" w:rsidRDefault="00660656" w:rsidP="00660656">
      <w:pPr>
        <w:pStyle w:val="Paragraph"/>
      </w:pPr>
      <w:r>
        <w:t>Dr Carlo Berti</w:t>
      </w:r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6FE131A9" w14:textId="0AABF2A9" w:rsidR="00D21C99" w:rsidRDefault="00660656" w:rsidP="00660656">
      <w:pPr>
        <w:pStyle w:val="Paragraph"/>
      </w:pPr>
      <w:r>
        <w:t>Mr Mark Chapman</w:t>
      </w:r>
      <w:r w:rsidRPr="00C7373D">
        <w:tab/>
      </w:r>
      <w:r>
        <w:tab/>
      </w:r>
      <w:r>
        <w:tab/>
      </w:r>
      <w:r w:rsidRPr="00C7373D">
        <w:t xml:space="preserve">Present for </w:t>
      </w:r>
      <w:r>
        <w:t xml:space="preserve">items </w:t>
      </w:r>
      <w:r w:rsidR="00A63387">
        <w:t xml:space="preserve">1 to </w:t>
      </w:r>
      <w:r w:rsidR="00724DA5">
        <w:t>5</w:t>
      </w:r>
    </w:p>
    <w:p w14:paraId="20A41685" w14:textId="672671B3" w:rsidR="00660656" w:rsidRDefault="00660656" w:rsidP="00660656">
      <w:pPr>
        <w:pStyle w:val="Paragraph"/>
      </w:pPr>
      <w:r>
        <w:t>Professor Iolo Doull</w:t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48E4D5BD" w14:textId="25823B0A" w:rsidR="00A63387" w:rsidRPr="00C7373D" w:rsidRDefault="00A63387" w:rsidP="00660656">
      <w:pPr>
        <w:pStyle w:val="Paragraph"/>
      </w:pPr>
      <w:r>
        <w:t xml:space="preserve">Dr James Fotheringham </w:t>
      </w:r>
      <w:r>
        <w:tab/>
      </w:r>
      <w:r>
        <w:tab/>
      </w:r>
      <w:r>
        <w:tab/>
        <w:t>Present for all items</w:t>
      </w:r>
    </w:p>
    <w:p w14:paraId="425CDA3A" w14:textId="77777777" w:rsidR="00660656" w:rsidRPr="00C7373D" w:rsidRDefault="00660656" w:rsidP="00660656">
      <w:pPr>
        <w:pStyle w:val="Paragraph"/>
      </w:pPr>
      <w:r>
        <w:t>Dr Mark Glover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7F2CB676" w14:textId="658575F8" w:rsidR="00660656" w:rsidRPr="00C7373D" w:rsidRDefault="00660656" w:rsidP="00660656">
      <w:pPr>
        <w:pStyle w:val="Paragraph"/>
      </w:pPr>
      <w:r>
        <w:t>Dr Megan John</w:t>
      </w:r>
      <w:r>
        <w:tab/>
      </w:r>
      <w:r>
        <w:tab/>
      </w:r>
      <w:r>
        <w:tab/>
        <w:t>Presen</w:t>
      </w:r>
      <w:r w:rsidRPr="00C7373D">
        <w:t xml:space="preserve">t for </w:t>
      </w:r>
      <w:r w:rsidR="00AC2F83">
        <w:t>items 1 to 7.1.3.</w:t>
      </w:r>
    </w:p>
    <w:p w14:paraId="7160D370" w14:textId="77777777" w:rsidR="00660656" w:rsidRPr="00C7373D" w:rsidRDefault="00660656" w:rsidP="00660656">
      <w:pPr>
        <w:pStyle w:val="Paragraph"/>
      </w:pPr>
      <w:r>
        <w:t>Dr Nicholas Latimer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01B569B4" w14:textId="4C9735AD" w:rsidR="00660656" w:rsidRDefault="00660656" w:rsidP="00660656">
      <w:pPr>
        <w:pStyle w:val="Paragraph"/>
      </w:pPr>
      <w:r w:rsidRPr="001230D6">
        <w:t xml:space="preserve">Dr </w:t>
      </w:r>
      <w:proofErr w:type="spellStart"/>
      <w:r w:rsidRPr="001230D6">
        <w:t>Veline</w:t>
      </w:r>
      <w:proofErr w:type="spellEnd"/>
      <w:r w:rsidRPr="001230D6">
        <w:t xml:space="preserve"> </w:t>
      </w:r>
      <w:proofErr w:type="spellStart"/>
      <w:r w:rsidRPr="001230D6">
        <w:t>L’Esperance</w:t>
      </w:r>
      <w:proofErr w:type="spellEnd"/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5FF31133" w14:textId="3FE2943E" w:rsidR="007F39C3" w:rsidRPr="00C7373D" w:rsidRDefault="007F39C3" w:rsidP="00660656">
      <w:pPr>
        <w:pStyle w:val="Paragraph"/>
      </w:pPr>
      <w:r>
        <w:t>Dr Rhiannon Owen</w:t>
      </w:r>
      <w:r>
        <w:tab/>
      </w:r>
      <w:r>
        <w:tab/>
      </w:r>
      <w:r>
        <w:tab/>
        <w:t>Present for items 7 and 8</w:t>
      </w:r>
    </w:p>
    <w:p w14:paraId="2376CE0F" w14:textId="77777777" w:rsidR="00660656" w:rsidRPr="00C7373D" w:rsidRDefault="00660656" w:rsidP="00660656">
      <w:pPr>
        <w:pStyle w:val="Paragraph"/>
      </w:pPr>
      <w:r w:rsidRPr="001230D6">
        <w:t xml:space="preserve">Ms Anna </w:t>
      </w:r>
      <w:proofErr w:type="spellStart"/>
      <w:r w:rsidRPr="001230D6">
        <w:t>Pracz</w:t>
      </w:r>
      <w:proofErr w:type="spellEnd"/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1FCBE4A7" w14:textId="77777777" w:rsidR="00660656" w:rsidRPr="00C7373D" w:rsidRDefault="00660656" w:rsidP="00660656">
      <w:pPr>
        <w:pStyle w:val="Paragraph"/>
      </w:pPr>
      <w:r w:rsidRPr="001230D6">
        <w:t>Mr Peter Wheatley Price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2BC45381" w14:textId="6E6AF419" w:rsidR="00660656" w:rsidRPr="00C7373D" w:rsidRDefault="00660656" w:rsidP="00660656">
      <w:pPr>
        <w:pStyle w:val="Paragraph"/>
      </w:pPr>
      <w:r w:rsidRPr="001230D6">
        <w:t>Dr Stephen Smith</w:t>
      </w:r>
      <w:r w:rsidRPr="00C7373D">
        <w:tab/>
      </w:r>
      <w:r>
        <w:tab/>
      </w:r>
      <w:r>
        <w:tab/>
      </w:r>
      <w:r w:rsidRPr="00C7373D">
        <w:t xml:space="preserve">Present for </w:t>
      </w:r>
      <w:r w:rsidR="008E7511">
        <w:t xml:space="preserve">items 1 to 4 </w:t>
      </w:r>
    </w:p>
    <w:p w14:paraId="25C43B54" w14:textId="25316588" w:rsidR="00660656" w:rsidRPr="00C7373D" w:rsidRDefault="00660656" w:rsidP="00660656">
      <w:pPr>
        <w:pStyle w:val="Paragraph"/>
      </w:pPr>
      <w:r w:rsidRPr="001230D6">
        <w:t>Professor Nicky Welton</w:t>
      </w:r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7424D995" w14:textId="77777777" w:rsidR="00660656" w:rsidRPr="00C7373D" w:rsidRDefault="00660656" w:rsidP="00660656">
      <w:pPr>
        <w:pStyle w:val="Paragraph"/>
      </w:pPr>
      <w:r w:rsidRPr="001230D6">
        <w:t>Mr Nigel Westwood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44BC21B0" w14:textId="6A801B2F" w:rsidR="00660656" w:rsidRPr="00C7373D" w:rsidRDefault="00660656" w:rsidP="00660656">
      <w:pPr>
        <w:pStyle w:val="Paragraph"/>
      </w:pPr>
      <w:r w:rsidRPr="001230D6">
        <w:t>Professor Sarah Wild</w:t>
      </w:r>
      <w:r w:rsidRPr="00C7373D">
        <w:tab/>
      </w:r>
      <w:r>
        <w:tab/>
      </w:r>
      <w:r>
        <w:tab/>
      </w:r>
      <w:r w:rsidRPr="00C7373D">
        <w:t xml:space="preserve">Present for </w:t>
      </w:r>
      <w:r w:rsidR="00A63387">
        <w:t xml:space="preserve">all items </w:t>
      </w:r>
    </w:p>
    <w:p w14:paraId="006540D2" w14:textId="69E44CAF" w:rsidR="00660656" w:rsidRDefault="00660656" w:rsidP="00660656">
      <w:pPr>
        <w:pStyle w:val="Paragraph"/>
      </w:pPr>
      <w:r w:rsidRPr="001230D6">
        <w:t>Ms Mary Weatherstone</w:t>
      </w:r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765ECE21" w14:textId="452925AF" w:rsidR="00660656" w:rsidRDefault="00660656" w:rsidP="00660656">
      <w:pPr>
        <w:pStyle w:val="Paragraph"/>
      </w:pPr>
      <w:r>
        <w:t xml:space="preserve">Dr Stuart Williams </w:t>
      </w:r>
      <w:r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5697889C" w14:textId="630C6D14" w:rsidR="00A63387" w:rsidRDefault="00A63387" w:rsidP="00660656">
      <w:pPr>
        <w:pStyle w:val="Paragraph"/>
      </w:pPr>
      <w:r>
        <w:t xml:space="preserve">Dr Ed Wilson </w:t>
      </w:r>
      <w:r>
        <w:tab/>
      </w:r>
      <w:r>
        <w:tab/>
      </w:r>
      <w:r>
        <w:tab/>
      </w:r>
      <w:r w:rsidRPr="00C7373D">
        <w:t>Present for all items</w:t>
      </w:r>
    </w:p>
    <w:p w14:paraId="5911E778" w14:textId="77777777" w:rsidR="00660656" w:rsidRDefault="00660656" w:rsidP="00660656">
      <w:pPr>
        <w:pStyle w:val="Paragraph"/>
      </w:pPr>
      <w:r w:rsidRPr="001230D6">
        <w:t>Mr Tony Wootton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3EFC3FCE" w14:textId="620562C1" w:rsidR="00E01B29" w:rsidRDefault="00E01B29" w:rsidP="005D344B">
      <w:pPr>
        <w:pStyle w:val="Paragraphnonumbers"/>
      </w:pPr>
    </w:p>
    <w:p w14:paraId="750D8599" w14:textId="77777777" w:rsidR="006627B5" w:rsidRDefault="006627B5" w:rsidP="005D344B">
      <w:pPr>
        <w:pStyle w:val="Paragraphnonumbers"/>
      </w:pPr>
    </w:p>
    <w:p w14:paraId="6C94EAE4" w14:textId="1EE1295B" w:rsidR="002B5720" w:rsidRPr="005D344B" w:rsidRDefault="00BA4EAD" w:rsidP="005D344B">
      <w:pPr>
        <w:pStyle w:val="Heading2"/>
        <w:spacing w:line="276" w:lineRule="auto"/>
        <w:rPr>
          <w:rFonts w:cs="Arial"/>
          <w:b w:val="0"/>
          <w:bCs w:val="0"/>
          <w:color w:val="auto"/>
        </w:rPr>
      </w:pPr>
      <w:r w:rsidRPr="00215E89">
        <w:lastRenderedPageBreak/>
        <w:t>NICE staff present</w:t>
      </w:r>
      <w:r w:rsidRPr="005D344B">
        <w:rPr>
          <w:rFonts w:cs="Arial"/>
          <w:bCs w:val="0"/>
          <w:color w:val="auto"/>
        </w:rPr>
        <w:t>:</w:t>
      </w:r>
    </w:p>
    <w:p w14:paraId="5DCC0B33" w14:textId="43BD93A5" w:rsidR="00660656" w:rsidRDefault="00660656" w:rsidP="00660656">
      <w:pPr>
        <w:pStyle w:val="Paragraphnonumbers"/>
      </w:pPr>
      <w:r>
        <w:t>Nicole Elliott, Associate Director</w:t>
      </w:r>
      <w:r w:rsidRPr="00205638">
        <w:tab/>
      </w:r>
      <w:r>
        <w:tab/>
      </w:r>
      <w:r>
        <w:tab/>
      </w:r>
      <w:r w:rsidR="00AA6DD5">
        <w:tab/>
      </w:r>
      <w:r w:rsidRPr="00205638">
        <w:t xml:space="preserve">Present for </w:t>
      </w:r>
      <w:r w:rsidR="00242FB8">
        <w:t xml:space="preserve">all items  </w:t>
      </w:r>
    </w:p>
    <w:p w14:paraId="4C445D41" w14:textId="5AD5FDC7" w:rsidR="00580CAB" w:rsidRDefault="0075122C" w:rsidP="005D344B">
      <w:pPr>
        <w:pStyle w:val="Paragraphnonumbers"/>
      </w:pPr>
      <w:r>
        <w:t>Henry Edwards</w:t>
      </w:r>
      <w:r w:rsidR="00BA4EAD" w:rsidRPr="008937E0">
        <w:t>,</w:t>
      </w:r>
      <w:r>
        <w:t xml:space="preserve"> Associate Director </w:t>
      </w:r>
      <w:r w:rsidR="00BA4EAD" w:rsidRPr="00205638">
        <w:tab/>
      </w:r>
      <w:r w:rsidR="00790566">
        <w:tab/>
      </w:r>
      <w:r w:rsidR="00601F6A">
        <w:tab/>
      </w:r>
      <w:r w:rsidR="00AA6DD5">
        <w:tab/>
      </w:r>
      <w:r w:rsidR="00BA4EAD" w:rsidRPr="00205638">
        <w:t xml:space="preserve">Present for </w:t>
      </w:r>
      <w:r w:rsidR="00AF36DB">
        <w:t xml:space="preserve">items </w:t>
      </w:r>
      <w:r w:rsidR="00A60FC1">
        <w:t xml:space="preserve">5 to </w:t>
      </w:r>
      <w:r w:rsidR="00242FB8">
        <w:t>8</w:t>
      </w:r>
    </w:p>
    <w:p w14:paraId="2C8C6634" w14:textId="5E759727" w:rsidR="00580CAB" w:rsidRDefault="00580CAB" w:rsidP="005D344B">
      <w:pPr>
        <w:pStyle w:val="Paragraphnonumbers"/>
      </w:pPr>
      <w:r>
        <w:t>Ross Dent, Associate Director</w:t>
      </w:r>
      <w:r>
        <w:tab/>
      </w:r>
      <w:r>
        <w:tab/>
      </w:r>
      <w:r>
        <w:tab/>
      </w:r>
      <w:r w:rsidR="00AA6DD5">
        <w:tab/>
      </w:r>
      <w:r w:rsidRPr="00205638">
        <w:t xml:space="preserve">Present for </w:t>
      </w:r>
      <w:r>
        <w:t xml:space="preserve">item 6 </w:t>
      </w:r>
    </w:p>
    <w:p w14:paraId="614F2B9C" w14:textId="6034A788" w:rsidR="00660656" w:rsidRDefault="00660656" w:rsidP="00660656">
      <w:pPr>
        <w:pStyle w:val="Paragraphnonumbers"/>
      </w:pPr>
      <w:r>
        <w:t>Jo Ekeledo</w:t>
      </w:r>
      <w:r w:rsidRPr="002B5720">
        <w:t xml:space="preserve">, </w:t>
      </w:r>
      <w:r>
        <w:t>Project Manager</w:t>
      </w:r>
      <w:r w:rsidRPr="002B5720">
        <w:tab/>
      </w:r>
      <w:r>
        <w:tab/>
      </w:r>
      <w:r>
        <w:tab/>
      </w:r>
      <w:r w:rsidR="00AA6DD5">
        <w:tab/>
      </w:r>
      <w:r w:rsidRPr="00205638">
        <w:t xml:space="preserve">Present for </w:t>
      </w:r>
      <w:r>
        <w:t xml:space="preserve">items 1 to </w:t>
      </w:r>
      <w:r w:rsidR="006627B5">
        <w:t>4</w:t>
      </w:r>
      <w:r w:rsidR="00A60FC1">
        <w:t xml:space="preserve"> and </w:t>
      </w:r>
      <w:r w:rsidR="00482DFB">
        <w:t>6</w:t>
      </w:r>
    </w:p>
    <w:p w14:paraId="5F93CAAA" w14:textId="5F0BE99E" w:rsidR="00660656" w:rsidRDefault="00660656" w:rsidP="00660656">
      <w:pPr>
        <w:pStyle w:val="Paragraphnonumbers"/>
      </w:pPr>
      <w:r>
        <w:t>Shonagh D’Sylva</w:t>
      </w:r>
      <w:r w:rsidRPr="002B5720">
        <w:t xml:space="preserve">, </w:t>
      </w:r>
      <w:r>
        <w:t>Project Manager</w:t>
      </w:r>
      <w:r w:rsidRPr="002B5720">
        <w:tab/>
      </w:r>
      <w:r>
        <w:tab/>
      </w:r>
      <w:r>
        <w:tab/>
      </w:r>
      <w:r w:rsidR="00AA6DD5">
        <w:tab/>
      </w:r>
      <w:r w:rsidRPr="00205638">
        <w:t xml:space="preserve">Present for </w:t>
      </w:r>
      <w:r>
        <w:t xml:space="preserve">items </w:t>
      </w:r>
      <w:r w:rsidR="00A60FC1">
        <w:t xml:space="preserve">5 to 8 </w:t>
      </w:r>
    </w:p>
    <w:p w14:paraId="43D2CEC6" w14:textId="670E2ABD" w:rsidR="00660656" w:rsidRDefault="00EE0A5E" w:rsidP="00660656">
      <w:pPr>
        <w:pStyle w:val="Paragraphnonumbers"/>
      </w:pPr>
      <w:r>
        <w:t>Lorna Dunning</w:t>
      </w:r>
      <w:r w:rsidR="00660656" w:rsidRPr="002B5720">
        <w:t xml:space="preserve">, </w:t>
      </w:r>
      <w:r w:rsidR="00660656">
        <w:t>Technical Advisor</w:t>
      </w:r>
      <w:r w:rsidR="00660656" w:rsidRPr="002B5720">
        <w:tab/>
      </w:r>
      <w:r w:rsidR="00660656">
        <w:tab/>
      </w:r>
      <w:r w:rsidR="00660656">
        <w:tab/>
      </w:r>
      <w:r w:rsidR="00AA6DD5">
        <w:tab/>
      </w:r>
      <w:r w:rsidR="00660656" w:rsidRPr="002B5720">
        <w:t xml:space="preserve">Present for </w:t>
      </w:r>
      <w:r w:rsidR="00660656">
        <w:t xml:space="preserve">items 1 to </w:t>
      </w:r>
      <w:r w:rsidR="00A60FC1">
        <w:t>4</w:t>
      </w:r>
    </w:p>
    <w:p w14:paraId="095354CE" w14:textId="258A746C" w:rsidR="00660656" w:rsidRDefault="00EE0A5E" w:rsidP="00660656">
      <w:pPr>
        <w:pStyle w:val="Paragraphnonumbers"/>
      </w:pPr>
      <w:r>
        <w:t>Emma Douch</w:t>
      </w:r>
      <w:r w:rsidR="00660656" w:rsidRPr="002B5720">
        <w:t xml:space="preserve">, </w:t>
      </w:r>
      <w:r w:rsidR="00660656">
        <w:t xml:space="preserve">Technical Analyst </w:t>
      </w:r>
      <w:r w:rsidR="00660656">
        <w:tab/>
      </w:r>
      <w:r w:rsidR="00660656">
        <w:tab/>
      </w:r>
      <w:r w:rsidR="00660656" w:rsidRPr="002B5720">
        <w:tab/>
      </w:r>
      <w:r w:rsidR="00AA6DD5">
        <w:tab/>
      </w:r>
      <w:r w:rsidR="00660656" w:rsidRPr="002B5720">
        <w:t xml:space="preserve">Present for </w:t>
      </w:r>
      <w:r w:rsidR="00660656">
        <w:t>items 1 to</w:t>
      </w:r>
      <w:r w:rsidR="00A60FC1">
        <w:t xml:space="preserve"> 4</w:t>
      </w:r>
    </w:p>
    <w:p w14:paraId="5CE91244" w14:textId="4BA10BF4" w:rsidR="00660656" w:rsidRDefault="00EE0A5E" w:rsidP="00660656">
      <w:pPr>
        <w:pStyle w:val="Paragraphnonumbers"/>
      </w:pPr>
      <w:r>
        <w:t>Hannah Nicholas</w:t>
      </w:r>
      <w:r w:rsidR="00660656" w:rsidRPr="002B5720">
        <w:t xml:space="preserve">, </w:t>
      </w:r>
      <w:r w:rsidR="00660656" w:rsidRPr="00FB2F3D">
        <w:t>Technical Advisor</w:t>
      </w:r>
      <w:r w:rsidR="00660656" w:rsidRPr="002B5720">
        <w:tab/>
      </w:r>
      <w:r w:rsidR="00660656">
        <w:tab/>
      </w:r>
      <w:r w:rsidR="00660656">
        <w:tab/>
      </w:r>
      <w:r w:rsidR="00AA6DD5">
        <w:tab/>
      </w:r>
      <w:r w:rsidR="00660656" w:rsidRPr="002B5720">
        <w:t xml:space="preserve">Present for </w:t>
      </w:r>
      <w:r w:rsidR="00660656">
        <w:t>item</w:t>
      </w:r>
      <w:r w:rsidR="00A60FC1">
        <w:t xml:space="preserve"> 5</w:t>
      </w:r>
    </w:p>
    <w:p w14:paraId="16D2BA25" w14:textId="7C547CBC" w:rsidR="00EE0A5E" w:rsidRDefault="00EE0A5E" w:rsidP="00660656">
      <w:pPr>
        <w:pStyle w:val="Paragraphnonumbers"/>
      </w:pPr>
      <w:r w:rsidRPr="00EE0A5E">
        <w:t>Emily Leckenby</w:t>
      </w:r>
      <w:r>
        <w:t xml:space="preserve">, </w:t>
      </w:r>
      <w:r w:rsidRPr="00EE0A5E">
        <w:t>Technical Analyst</w:t>
      </w:r>
      <w:r w:rsidR="0083600B">
        <w:tab/>
      </w:r>
      <w:r w:rsidR="0083600B">
        <w:tab/>
      </w:r>
      <w:r w:rsidR="0083600B">
        <w:tab/>
      </w:r>
      <w:r w:rsidR="00AA6DD5">
        <w:tab/>
      </w:r>
      <w:r w:rsidR="0083600B" w:rsidRPr="002B5720">
        <w:t xml:space="preserve">Present for </w:t>
      </w:r>
      <w:r w:rsidR="0083600B">
        <w:t>item</w:t>
      </w:r>
      <w:r w:rsidR="00580CAB">
        <w:t xml:space="preserve"> 6</w:t>
      </w:r>
    </w:p>
    <w:p w14:paraId="4FB6B188" w14:textId="5042241E" w:rsidR="00EE0A5E" w:rsidRDefault="00EE0A5E" w:rsidP="00660656">
      <w:pPr>
        <w:pStyle w:val="Paragraphnonumbers"/>
      </w:pPr>
      <w:r>
        <w:t xml:space="preserve">Carl Prescott, </w:t>
      </w:r>
      <w:r w:rsidRPr="00FB2F3D">
        <w:t>Technical Advisor</w:t>
      </w:r>
      <w:r w:rsidR="0083600B">
        <w:tab/>
      </w:r>
      <w:r w:rsidR="0083600B">
        <w:tab/>
      </w:r>
      <w:r w:rsidR="0083600B">
        <w:tab/>
      </w:r>
      <w:r w:rsidR="00AA6DD5">
        <w:tab/>
      </w:r>
      <w:r w:rsidR="0083600B" w:rsidRPr="002B5720">
        <w:t xml:space="preserve">Present for </w:t>
      </w:r>
      <w:r w:rsidR="0083600B">
        <w:t>items</w:t>
      </w:r>
      <w:r w:rsidR="00B269C7">
        <w:t xml:space="preserve"> 7 and 8</w:t>
      </w:r>
    </w:p>
    <w:p w14:paraId="5E1CACCE" w14:textId="14707B6D" w:rsidR="00EE0A5E" w:rsidRDefault="009678D3" w:rsidP="00660656">
      <w:pPr>
        <w:pStyle w:val="Paragraphnonumbers"/>
      </w:pPr>
      <w:r>
        <w:t>Aminata Thiam</w:t>
      </w:r>
      <w:r w:rsidR="00660656" w:rsidRPr="002B5720">
        <w:t xml:space="preserve">, </w:t>
      </w:r>
      <w:r w:rsidR="00660656" w:rsidRPr="00FB2F3D">
        <w:t>Technical Analyst</w:t>
      </w:r>
      <w:r w:rsidR="00660656">
        <w:tab/>
      </w:r>
      <w:r w:rsidR="00660656">
        <w:tab/>
      </w:r>
      <w:r w:rsidR="00660656" w:rsidRPr="002B5720">
        <w:tab/>
      </w:r>
      <w:r w:rsidR="00AA6DD5">
        <w:tab/>
      </w:r>
      <w:r w:rsidR="00660656" w:rsidRPr="002B5720">
        <w:t xml:space="preserve">Present for </w:t>
      </w:r>
      <w:r w:rsidR="00660656">
        <w:t xml:space="preserve">items </w:t>
      </w:r>
      <w:r w:rsidR="00B269C7">
        <w:t>7 and 8</w:t>
      </w:r>
    </w:p>
    <w:p w14:paraId="160A5182" w14:textId="3A3BC6FC" w:rsidR="00F03615" w:rsidRDefault="00F03615" w:rsidP="00660656">
      <w:pPr>
        <w:pStyle w:val="Paragraphnonumbers"/>
      </w:pPr>
      <w:r>
        <w:t>Benjamin Pearce, Senior Medical Editor</w:t>
      </w:r>
      <w:r>
        <w:tab/>
      </w:r>
      <w:r>
        <w:tab/>
      </w:r>
      <w:r w:rsidR="00AA6DD5">
        <w:tab/>
      </w:r>
      <w:r w:rsidRPr="002B5720">
        <w:t xml:space="preserve">Present for </w:t>
      </w:r>
      <w:r>
        <w:t>items</w:t>
      </w:r>
      <w:r w:rsidR="00B269C7">
        <w:t xml:space="preserve"> </w:t>
      </w:r>
      <w:r w:rsidR="00580CAB">
        <w:t>1 to 4</w:t>
      </w:r>
    </w:p>
    <w:p w14:paraId="0BEFF81D" w14:textId="6F6BD824" w:rsidR="006627B5" w:rsidRDefault="006627B5" w:rsidP="00660656">
      <w:pPr>
        <w:pStyle w:val="Paragraphnonumbers"/>
      </w:pPr>
      <w:r>
        <w:t>Ann Greenwood, Senior Medical Editor</w:t>
      </w:r>
      <w:r>
        <w:tab/>
      </w:r>
      <w:r>
        <w:tab/>
      </w:r>
      <w:r w:rsidR="00AA6DD5">
        <w:tab/>
      </w:r>
      <w:r w:rsidRPr="002B5720">
        <w:t xml:space="preserve">Present for </w:t>
      </w:r>
      <w:r>
        <w:t xml:space="preserve">items </w:t>
      </w:r>
      <w:r w:rsidR="00580CAB">
        <w:t>5 to 8</w:t>
      </w:r>
    </w:p>
    <w:p w14:paraId="174FD56A" w14:textId="7BACE803" w:rsidR="002E19A8" w:rsidRDefault="002E19A8" w:rsidP="00660656">
      <w:pPr>
        <w:pStyle w:val="Paragraphnonumbers"/>
      </w:pPr>
      <w:r>
        <w:t>Helen Barnett, Senior Medical Editor</w:t>
      </w:r>
      <w:r>
        <w:tab/>
      </w:r>
      <w:r>
        <w:tab/>
      </w:r>
      <w:r>
        <w:tab/>
      </w:r>
      <w:r>
        <w:tab/>
        <w:t>Present for item 6</w:t>
      </w:r>
    </w:p>
    <w:p w14:paraId="5125CB97" w14:textId="13876B09" w:rsidR="00660656" w:rsidRDefault="00851525" w:rsidP="00660656">
      <w:pPr>
        <w:pStyle w:val="Paragraphnonumbers"/>
      </w:pPr>
      <w:r>
        <w:t>Laura Marsden</w:t>
      </w:r>
      <w:r w:rsidR="00660656">
        <w:t xml:space="preserve">, </w:t>
      </w:r>
      <w:r w:rsidR="00660656" w:rsidRPr="00F114BA">
        <w:t>Public Involvement Advisor</w:t>
      </w:r>
      <w:r w:rsidR="00660656" w:rsidRPr="00F114BA">
        <w:tab/>
      </w:r>
      <w:r w:rsidR="00AA6DD5">
        <w:tab/>
      </w:r>
      <w:r w:rsidR="00660656" w:rsidRPr="0034733A">
        <w:t xml:space="preserve">Present for items </w:t>
      </w:r>
      <w:r w:rsidR="00A60FC1">
        <w:t xml:space="preserve">1 to 4 </w:t>
      </w:r>
    </w:p>
    <w:p w14:paraId="44EEC207" w14:textId="4D220452" w:rsidR="00851525" w:rsidRDefault="00851525" w:rsidP="00660656">
      <w:pPr>
        <w:pStyle w:val="Paragraphnonumbers"/>
      </w:pPr>
      <w:r>
        <w:t xml:space="preserve">Edgar Masanga, </w:t>
      </w:r>
      <w:r w:rsidRPr="00851525">
        <w:t>Business Analyst</w:t>
      </w:r>
      <w:r>
        <w:t xml:space="preserve">, RIA </w:t>
      </w:r>
      <w:r>
        <w:tab/>
      </w:r>
      <w:r>
        <w:tab/>
      </w:r>
      <w:r w:rsidR="00AA6DD5">
        <w:tab/>
      </w:r>
      <w:r>
        <w:t xml:space="preserve">Present for </w:t>
      </w:r>
      <w:r w:rsidR="00580CAB">
        <w:t xml:space="preserve">all items </w:t>
      </w:r>
    </w:p>
    <w:p w14:paraId="37937BD8" w14:textId="2D0CA5A4" w:rsidR="00394528" w:rsidRDefault="00394528" w:rsidP="00660656">
      <w:pPr>
        <w:pStyle w:val="Paragraphnonumbers"/>
      </w:pPr>
      <w:r>
        <w:t xml:space="preserve">Emily Eaton Turner, </w:t>
      </w:r>
      <w:r w:rsidRPr="00394528">
        <w:t>HTA Adviser</w:t>
      </w:r>
      <w:r>
        <w:tab/>
      </w:r>
      <w:r>
        <w:tab/>
      </w:r>
      <w:r>
        <w:tab/>
      </w:r>
      <w:r w:rsidR="00AA6DD5">
        <w:tab/>
      </w:r>
      <w:r>
        <w:t xml:space="preserve">Present for items </w:t>
      </w:r>
      <w:r w:rsidR="00580CAB">
        <w:t xml:space="preserve">5 to 8 </w:t>
      </w:r>
    </w:p>
    <w:p w14:paraId="6DA5E16D" w14:textId="593B54FA" w:rsidR="00394528" w:rsidRDefault="00394528" w:rsidP="00660656">
      <w:pPr>
        <w:pStyle w:val="Paragraphnonumbers"/>
      </w:pPr>
      <w:r>
        <w:t>Ella Livingstone,</w:t>
      </w:r>
      <w:r w:rsidRPr="00394528">
        <w:t xml:space="preserve"> Commercial Risk</w:t>
      </w:r>
      <w:r>
        <w:tab/>
      </w:r>
      <w:r>
        <w:tab/>
      </w:r>
      <w:r>
        <w:tab/>
      </w:r>
      <w:r w:rsidR="00AA6DD5">
        <w:tab/>
      </w:r>
      <w:r>
        <w:t>Present for item</w:t>
      </w:r>
      <w:r w:rsidR="00580CAB">
        <w:t xml:space="preserve">s 5 to 8 </w:t>
      </w:r>
    </w:p>
    <w:p w14:paraId="61058BC3" w14:textId="5437D0D6" w:rsidR="00394528" w:rsidRDefault="00394528" w:rsidP="00660656">
      <w:pPr>
        <w:pStyle w:val="Paragraphnonumbers"/>
      </w:pPr>
      <w:r>
        <w:t xml:space="preserve">Stevie Okoro, Commercial Risk </w:t>
      </w:r>
      <w:r>
        <w:tab/>
      </w:r>
      <w:r>
        <w:tab/>
      </w:r>
      <w:r>
        <w:tab/>
      </w:r>
      <w:r w:rsidR="00AA6DD5">
        <w:tab/>
      </w:r>
      <w:r>
        <w:t xml:space="preserve">Present for items </w:t>
      </w:r>
      <w:r w:rsidR="00580CAB">
        <w:t>1 to 4</w:t>
      </w:r>
    </w:p>
    <w:p w14:paraId="3200404A" w14:textId="7845B5EF" w:rsidR="00660656" w:rsidRDefault="00660656" w:rsidP="00660656">
      <w:pPr>
        <w:pStyle w:val="Paragraphnonumbers"/>
      </w:pPr>
      <w:r>
        <w:t>Catherine Pank, Assistant Project Manager</w:t>
      </w:r>
      <w:r>
        <w:tab/>
      </w:r>
      <w:r w:rsidR="00AA6DD5">
        <w:tab/>
      </w:r>
      <w:r w:rsidRPr="002B5720">
        <w:t xml:space="preserve">Present for </w:t>
      </w:r>
      <w:r>
        <w:t xml:space="preserve">items </w:t>
      </w:r>
      <w:r w:rsidR="00A60FC1">
        <w:t xml:space="preserve">5 to </w:t>
      </w:r>
      <w:r w:rsidR="00580CAB">
        <w:t>8</w:t>
      </w:r>
    </w:p>
    <w:p w14:paraId="256179C0" w14:textId="05B0CEC3" w:rsidR="00CF1C98" w:rsidRDefault="00CF1C98" w:rsidP="00660656">
      <w:pPr>
        <w:pStyle w:val="Paragraphnonumbers"/>
      </w:pPr>
      <w:r>
        <w:t>Ian Wall, Assistant Project Manager</w:t>
      </w:r>
      <w:r>
        <w:tab/>
      </w:r>
      <w:r>
        <w:tab/>
      </w:r>
      <w:r>
        <w:tab/>
      </w:r>
      <w:r>
        <w:tab/>
        <w:t xml:space="preserve">Present for items 5 to 7.1.2. </w:t>
      </w:r>
    </w:p>
    <w:p w14:paraId="4EAF27F4" w14:textId="2CBB3225" w:rsidR="00660656" w:rsidRDefault="00660656" w:rsidP="00660656">
      <w:pPr>
        <w:pStyle w:val="Paragraphnonumbers"/>
      </w:pPr>
      <w:r>
        <w:t>Mira Patel, Coordinator</w:t>
      </w:r>
      <w:r>
        <w:tab/>
      </w:r>
      <w:r>
        <w:tab/>
      </w:r>
      <w:r>
        <w:tab/>
      </w:r>
      <w:r w:rsidR="00AA6DD5">
        <w:tab/>
      </w:r>
      <w:r w:rsidRPr="002B5720">
        <w:t>Present for all items</w:t>
      </w:r>
    </w:p>
    <w:p w14:paraId="62947CDE" w14:textId="247F70B6" w:rsidR="00660656" w:rsidRPr="00442088" w:rsidRDefault="00660656" w:rsidP="00660656">
      <w:pPr>
        <w:pStyle w:val="Paragraphnonumbers"/>
      </w:pPr>
      <w:r>
        <w:t>Victoria Hall</w:t>
      </w:r>
      <w:r w:rsidRPr="00442088">
        <w:t xml:space="preserve">, Coordinator </w:t>
      </w:r>
      <w:r w:rsidRPr="00442088">
        <w:tab/>
      </w:r>
      <w:r w:rsidRPr="00442088">
        <w:tab/>
      </w:r>
      <w:r w:rsidRPr="00442088">
        <w:tab/>
      </w:r>
      <w:r w:rsidR="00AA6DD5">
        <w:tab/>
      </w:r>
      <w:r w:rsidRPr="00442088">
        <w:t>Present for item</w:t>
      </w:r>
      <w:r w:rsidR="00F114BA">
        <w:t xml:space="preserve">s </w:t>
      </w:r>
      <w:r w:rsidR="00580CAB">
        <w:t>1 to 4.1 and 5.1</w:t>
      </w:r>
    </w:p>
    <w:p w14:paraId="0532FDED" w14:textId="4813C398" w:rsidR="00660656" w:rsidRDefault="00660656" w:rsidP="00660656">
      <w:pPr>
        <w:pStyle w:val="Paragraphnonumbers"/>
      </w:pPr>
      <w:r>
        <w:t>Rosalee Mason, Coordinator</w:t>
      </w:r>
      <w:r>
        <w:tab/>
      </w:r>
      <w:r>
        <w:tab/>
      </w:r>
      <w:r>
        <w:tab/>
      </w:r>
      <w:r w:rsidR="00AA6DD5">
        <w:tab/>
      </w:r>
      <w:r w:rsidRPr="00442088">
        <w:t xml:space="preserve">Present for items </w:t>
      </w:r>
      <w:r w:rsidR="00580CAB">
        <w:t>1 to 4.1 and 5.1</w:t>
      </w:r>
    </w:p>
    <w:p w14:paraId="29F5E4D9" w14:textId="39437104" w:rsidR="006627B5" w:rsidRDefault="006627B5" w:rsidP="00394528">
      <w:pPr>
        <w:pStyle w:val="Paragraphnonumbers"/>
      </w:pPr>
      <w:r>
        <w:t xml:space="preserve">Sophie McHugh, Administrator </w:t>
      </w:r>
      <w:r>
        <w:tab/>
      </w:r>
      <w:r>
        <w:tab/>
      </w:r>
      <w:r>
        <w:tab/>
      </w:r>
      <w:r w:rsidR="00AA6DD5">
        <w:tab/>
      </w:r>
      <w:r>
        <w:t xml:space="preserve">Present for </w:t>
      </w:r>
      <w:r w:rsidR="00A60FC1">
        <w:t xml:space="preserve">items 1 to 4 and </w:t>
      </w:r>
      <w:r w:rsidR="00580CAB">
        <w:t>6</w:t>
      </w:r>
    </w:p>
    <w:p w14:paraId="62AC4372" w14:textId="6B537546" w:rsidR="00851525" w:rsidRPr="00442088" w:rsidRDefault="00851525" w:rsidP="00394528">
      <w:pPr>
        <w:pStyle w:val="Paragraphnonumbers"/>
      </w:pPr>
      <w:r w:rsidRPr="00745C0F">
        <w:t xml:space="preserve">Daniel Greenwood, Assistant Administrator </w:t>
      </w:r>
      <w:r w:rsidRPr="00745C0F">
        <w:tab/>
      </w:r>
      <w:r w:rsidR="00AA6DD5">
        <w:tab/>
      </w:r>
      <w:r w:rsidRPr="00745C0F">
        <w:t>Present for item</w:t>
      </w:r>
      <w:r w:rsidR="008C7D4B">
        <w:t xml:space="preserve"> 5 to </w:t>
      </w:r>
      <w:r w:rsidR="00B269C7">
        <w:t>8</w:t>
      </w:r>
    </w:p>
    <w:p w14:paraId="036A5B43" w14:textId="67436760" w:rsidR="00790566" w:rsidRDefault="00790566" w:rsidP="00394528">
      <w:pPr>
        <w:pStyle w:val="Paragraphnonumbers"/>
      </w:pPr>
    </w:p>
    <w:p w14:paraId="1FE1C131" w14:textId="32BD3D2F" w:rsidR="0051055D" w:rsidRDefault="0051055D" w:rsidP="00394528">
      <w:pPr>
        <w:pStyle w:val="Paragraphnonumbers"/>
      </w:pPr>
    </w:p>
    <w:p w14:paraId="20E0F963" w14:textId="35A179B0" w:rsidR="0051055D" w:rsidRDefault="0051055D" w:rsidP="00394528">
      <w:pPr>
        <w:pStyle w:val="Paragraphnonumbers"/>
      </w:pPr>
    </w:p>
    <w:p w14:paraId="0EC62D82" w14:textId="1E8B4A0B" w:rsidR="0051055D" w:rsidRDefault="0051055D" w:rsidP="00394528">
      <w:pPr>
        <w:pStyle w:val="Paragraphnonumbers"/>
      </w:pPr>
    </w:p>
    <w:p w14:paraId="2E29D504" w14:textId="77777777" w:rsidR="0051055D" w:rsidRDefault="0051055D" w:rsidP="00394528">
      <w:pPr>
        <w:pStyle w:val="Paragraphnonumbers"/>
      </w:pPr>
    </w:p>
    <w:p w14:paraId="5DE21A93" w14:textId="77777777" w:rsidR="00BA4EAD" w:rsidRPr="005D344B" w:rsidRDefault="00BA4EAD" w:rsidP="00394528">
      <w:pPr>
        <w:pStyle w:val="Heading2"/>
        <w:spacing w:line="276" w:lineRule="auto"/>
        <w:rPr>
          <w:rFonts w:cs="Arial"/>
          <w:b w:val="0"/>
          <w:bCs w:val="0"/>
          <w:color w:val="auto"/>
        </w:rPr>
      </w:pPr>
      <w:bookmarkStart w:id="0" w:name="_Hlk1984286"/>
      <w:r w:rsidRPr="005D344B">
        <w:rPr>
          <w:rFonts w:cs="Arial"/>
          <w:bCs w:val="0"/>
          <w:color w:val="auto"/>
        </w:rPr>
        <w:lastRenderedPageBreak/>
        <w:t>External group representatives present:</w:t>
      </w:r>
    </w:p>
    <w:bookmarkEnd w:id="0"/>
    <w:p w14:paraId="437FC1F4" w14:textId="7059D012" w:rsidR="000B6372" w:rsidRDefault="00F51F70" w:rsidP="00394528">
      <w:pPr>
        <w:pStyle w:val="Paragraphnonumbers"/>
      </w:pPr>
      <w:r>
        <w:t>Samantha Barton</w:t>
      </w:r>
      <w:r w:rsidR="000B6372">
        <w:t xml:space="preserve">, </w:t>
      </w:r>
      <w:r w:rsidRPr="00891BC8">
        <w:rPr>
          <w:rFonts w:eastAsia="Calibri"/>
          <w:sz w:val="23"/>
          <w:szCs w:val="23"/>
          <w:lang w:eastAsia="en-US"/>
        </w:rPr>
        <w:t>Principal HTA Analyst</w:t>
      </w:r>
      <w:r>
        <w:rPr>
          <w:rFonts w:eastAsia="Calibri"/>
          <w:sz w:val="23"/>
          <w:szCs w:val="23"/>
          <w:lang w:eastAsia="en-US"/>
        </w:rPr>
        <w:t>, BMJ-TAG</w:t>
      </w:r>
      <w:r w:rsidR="000B6372">
        <w:tab/>
      </w:r>
      <w:r w:rsidR="007F23A6">
        <w:t xml:space="preserve">        </w:t>
      </w:r>
      <w:r>
        <w:tab/>
      </w:r>
      <w:r w:rsidR="000B6372">
        <w:t xml:space="preserve">Present for items </w:t>
      </w:r>
      <w:r w:rsidR="007F23A6">
        <w:t>1 to 4.2</w:t>
      </w:r>
    </w:p>
    <w:p w14:paraId="17408CBA" w14:textId="4A760577" w:rsidR="000B6372" w:rsidRDefault="00F51F70" w:rsidP="00394528">
      <w:pPr>
        <w:pStyle w:val="Paragraphnonumbers"/>
      </w:pPr>
      <w:r>
        <w:t>Tracey Jhita</w:t>
      </w:r>
      <w:r w:rsidR="000B6372">
        <w:t>, Health Economi</w:t>
      </w:r>
      <w:r>
        <w:t xml:space="preserve">cs Manager, </w:t>
      </w:r>
      <w:r>
        <w:rPr>
          <w:rFonts w:eastAsia="Calibri"/>
          <w:sz w:val="23"/>
          <w:szCs w:val="23"/>
          <w:lang w:eastAsia="en-US"/>
        </w:rPr>
        <w:t>BMJ-TAG</w:t>
      </w:r>
      <w:r w:rsidR="000B6372">
        <w:tab/>
      </w:r>
      <w:r w:rsidR="007F23A6">
        <w:t xml:space="preserve">       </w:t>
      </w:r>
      <w:r>
        <w:tab/>
      </w:r>
      <w:r w:rsidR="007F23A6">
        <w:t>Present for items 1 to 4.2</w:t>
      </w:r>
      <w:r w:rsidR="000B6372">
        <w:t xml:space="preserve"> </w:t>
      </w:r>
    </w:p>
    <w:p w14:paraId="2B40346C" w14:textId="71EE67A0" w:rsidR="00085585" w:rsidRDefault="00F51F70" w:rsidP="00394528">
      <w:pPr>
        <w:pStyle w:val="Paragraphnonumbers"/>
      </w:pPr>
      <w:r>
        <w:t xml:space="preserve">James Mahon, Health Economist, Liverpool Reviews and </w:t>
      </w:r>
      <w:r>
        <w:tab/>
      </w:r>
      <w:r w:rsidR="000B6372">
        <w:t>Present for item</w:t>
      </w:r>
      <w:r w:rsidR="00271788">
        <w:t>s</w:t>
      </w:r>
      <w:r w:rsidR="000B6372">
        <w:t xml:space="preserve"> </w:t>
      </w:r>
      <w:r w:rsidR="00C51E44">
        <w:t>5.1</w:t>
      </w:r>
      <w:r w:rsidR="00271788">
        <w:t xml:space="preserve"> and 5.2</w:t>
      </w:r>
    </w:p>
    <w:p w14:paraId="5CCE4232" w14:textId="7BCD14A9" w:rsidR="00F51F70" w:rsidRDefault="00F51F70" w:rsidP="00394528">
      <w:pPr>
        <w:pStyle w:val="Paragraphnonumbers"/>
      </w:pPr>
      <w:r>
        <w:t xml:space="preserve">    Implementation Group</w:t>
      </w:r>
    </w:p>
    <w:p w14:paraId="19103229" w14:textId="361D2430" w:rsidR="007F610D" w:rsidRDefault="007F610D" w:rsidP="007F610D">
      <w:pPr>
        <w:pStyle w:val="Paragraphnonumbers"/>
      </w:pPr>
      <w:r>
        <w:t xml:space="preserve">Nigel Fleeman, Research Fellow, Liverpool Reviews and </w:t>
      </w:r>
      <w:r>
        <w:tab/>
        <w:t xml:space="preserve">Present for items </w:t>
      </w:r>
      <w:r w:rsidR="00C51E44">
        <w:t>5.1</w:t>
      </w:r>
      <w:r w:rsidR="00271788">
        <w:t xml:space="preserve"> and 5.2</w:t>
      </w:r>
    </w:p>
    <w:p w14:paraId="1D60FF4D" w14:textId="77777777" w:rsidR="007F610D" w:rsidRDefault="007F610D" w:rsidP="007F610D">
      <w:pPr>
        <w:pStyle w:val="Paragraphnonumbers"/>
      </w:pPr>
      <w:r>
        <w:t xml:space="preserve">    Implementation Group</w:t>
      </w:r>
    </w:p>
    <w:p w14:paraId="6AC2F3E6" w14:textId="77777777" w:rsidR="00F51F70" w:rsidRPr="00B005C3" w:rsidRDefault="00F51F70" w:rsidP="005D344B">
      <w:pPr>
        <w:pStyle w:val="Paragraphnonumbers"/>
        <w:rPr>
          <w:szCs w:val="24"/>
        </w:rPr>
      </w:pPr>
    </w:p>
    <w:p w14:paraId="5927DA91" w14:textId="6E28A111" w:rsidR="00BA4EAD" w:rsidRPr="005D344B" w:rsidRDefault="00BA4EAD" w:rsidP="005D344B">
      <w:pPr>
        <w:pStyle w:val="Heading2"/>
        <w:spacing w:line="276" w:lineRule="auto"/>
        <w:rPr>
          <w:rFonts w:cs="Arial"/>
          <w:b w:val="0"/>
          <w:bCs w:val="0"/>
          <w:color w:val="auto"/>
        </w:rPr>
      </w:pPr>
      <w:r w:rsidRPr="005D344B">
        <w:rPr>
          <w:rFonts w:cs="Arial"/>
          <w:bCs w:val="0"/>
          <w:color w:val="auto"/>
        </w:rPr>
        <w:t>Professional experts present:</w:t>
      </w:r>
    </w:p>
    <w:p w14:paraId="3B96F90F" w14:textId="511CBC53" w:rsidR="00A63387" w:rsidRDefault="00A63387" w:rsidP="00A63387">
      <w:pPr>
        <w:pStyle w:val="Paragraphnonumbers"/>
      </w:pPr>
      <w:r>
        <w:t xml:space="preserve">Professor Peter Clark, CDF Clinical Lead, </w:t>
      </w:r>
      <w:r w:rsidRPr="00B77782">
        <w:t>NHSE&amp;I</w:t>
      </w:r>
      <w:r>
        <w:tab/>
      </w:r>
      <w:r>
        <w:tab/>
      </w:r>
      <w:r w:rsidR="007942E6">
        <w:tab/>
      </w:r>
      <w:r w:rsidRPr="00085585">
        <w:t>Present for</w:t>
      </w:r>
      <w:r>
        <w:t xml:space="preserve"> </w:t>
      </w:r>
      <w:r w:rsidRPr="00085585">
        <w:t xml:space="preserve">items </w:t>
      </w:r>
      <w:r w:rsidR="00E23EF5">
        <w:t xml:space="preserve">1 to 4 </w:t>
      </w:r>
      <w:r w:rsidR="00E23EF5">
        <w:tab/>
      </w:r>
      <w:r w:rsidR="00E23EF5">
        <w:tab/>
      </w:r>
      <w:r w:rsidR="00E23EF5">
        <w:tab/>
      </w:r>
      <w:r w:rsidR="00E23EF5">
        <w:tab/>
      </w:r>
      <w:r w:rsidR="00E23EF5">
        <w:tab/>
      </w:r>
      <w:r w:rsidR="00E23EF5">
        <w:tab/>
        <w:t xml:space="preserve">and 6 to </w:t>
      </w:r>
      <w:proofErr w:type="gramStart"/>
      <w:r w:rsidR="00E23EF5">
        <w:t>8</w:t>
      </w:r>
      <w:proofErr w:type="gramEnd"/>
    </w:p>
    <w:p w14:paraId="2E80AE09" w14:textId="2E88AE02" w:rsidR="007942E6" w:rsidRDefault="007942E6" w:rsidP="005D344B">
      <w:pPr>
        <w:pStyle w:val="Paragraphnonumbers"/>
      </w:pPr>
      <w:r w:rsidRPr="007942E6">
        <w:t>Dr Kai-Keen Shui</w:t>
      </w:r>
      <w:r>
        <w:t xml:space="preserve">, clinical expert, </w:t>
      </w:r>
      <w:r w:rsidR="00145163" w:rsidRPr="00145163">
        <w:t>Consultant Medical Oncologist</w:t>
      </w:r>
      <w:r w:rsidRPr="007942E6">
        <w:t>,</w:t>
      </w:r>
      <w:r>
        <w:t xml:space="preserve"> </w:t>
      </w:r>
      <w:r>
        <w:tab/>
      </w:r>
      <w:r w:rsidRPr="00085585">
        <w:t>Present for</w:t>
      </w:r>
      <w:r>
        <w:t xml:space="preserve"> </w:t>
      </w:r>
      <w:r w:rsidRPr="00085585">
        <w:t>items</w:t>
      </w:r>
      <w:r w:rsidR="00E23EF5">
        <w:t xml:space="preserve"> 1 to 4.1</w:t>
      </w:r>
    </w:p>
    <w:p w14:paraId="43A9001C" w14:textId="77777777" w:rsidR="00145163" w:rsidRDefault="007942E6" w:rsidP="005D344B">
      <w:pPr>
        <w:pStyle w:val="Paragraphnonumbers"/>
        <w:rPr>
          <w:color w:val="FF0000"/>
        </w:rPr>
      </w:pPr>
      <w:r>
        <w:t xml:space="preserve">    </w:t>
      </w:r>
      <w:r w:rsidR="00145163" w:rsidRPr="00145163">
        <w:t>University College London Hospitals NHS Foundation Trust,</w:t>
      </w:r>
    </w:p>
    <w:p w14:paraId="33ED7B74" w14:textId="602145F6" w:rsidR="00A63387" w:rsidRDefault="00145163" w:rsidP="005D344B">
      <w:pPr>
        <w:pStyle w:val="Paragraphnonumbers"/>
      </w:pPr>
      <w:r>
        <w:rPr>
          <w:color w:val="FF0000"/>
        </w:rPr>
        <w:t xml:space="preserve">    </w:t>
      </w:r>
      <w:r w:rsidR="007942E6" w:rsidRPr="007942E6">
        <w:t>nominated by Merck Sharp &amp; Dohme</w:t>
      </w:r>
    </w:p>
    <w:p w14:paraId="626F3645" w14:textId="7E1AEDDA" w:rsidR="007942E6" w:rsidRDefault="007942E6" w:rsidP="007942E6">
      <w:pPr>
        <w:pStyle w:val="Paragraphnonumbers"/>
      </w:pPr>
      <w:r w:rsidRPr="007942E6">
        <w:t xml:space="preserve">Professor Mark Saunders, </w:t>
      </w:r>
      <w:r>
        <w:t xml:space="preserve">clinical expert, </w:t>
      </w:r>
      <w:r w:rsidRPr="007942E6">
        <w:t xml:space="preserve">Consultant Clinical </w:t>
      </w:r>
      <w:r>
        <w:tab/>
      </w:r>
      <w:r w:rsidRPr="00085585">
        <w:t>Present for</w:t>
      </w:r>
      <w:r>
        <w:t xml:space="preserve"> </w:t>
      </w:r>
      <w:r w:rsidRPr="00085585">
        <w:t>items</w:t>
      </w:r>
      <w:r w:rsidR="00E23EF5">
        <w:t xml:space="preserve"> 1 to 4.1</w:t>
      </w:r>
    </w:p>
    <w:p w14:paraId="4BBA9317" w14:textId="161A78DE" w:rsidR="007942E6" w:rsidRDefault="007942E6" w:rsidP="007942E6">
      <w:pPr>
        <w:pStyle w:val="Paragraphnonumbers"/>
      </w:pPr>
      <w:r>
        <w:t xml:space="preserve">    </w:t>
      </w:r>
      <w:r w:rsidRPr="007942E6">
        <w:t>Oncologist</w:t>
      </w:r>
      <w:r w:rsidR="00D8476E">
        <w:t>,</w:t>
      </w:r>
      <w:r>
        <w:t xml:space="preserve"> </w:t>
      </w:r>
      <w:r w:rsidRPr="007942E6">
        <w:t xml:space="preserve">Christie NHS Foundation, nominated by </w:t>
      </w:r>
      <w:proofErr w:type="gramStart"/>
      <w:r w:rsidRPr="007942E6">
        <w:t>Bowel</w:t>
      </w:r>
      <w:proofErr w:type="gramEnd"/>
      <w:r w:rsidRPr="007942E6">
        <w:t xml:space="preserve"> </w:t>
      </w:r>
    </w:p>
    <w:p w14:paraId="7E55F464" w14:textId="7CE59BBD" w:rsidR="007942E6" w:rsidRPr="007942E6" w:rsidRDefault="007942E6" w:rsidP="007942E6">
      <w:pPr>
        <w:pStyle w:val="Paragraphnonumbers"/>
      </w:pPr>
      <w:r>
        <w:t xml:space="preserve">    </w:t>
      </w:r>
      <w:r w:rsidRPr="007942E6">
        <w:t>Cancer UK</w:t>
      </w:r>
    </w:p>
    <w:p w14:paraId="7D0C806E" w14:textId="79380E8A" w:rsidR="007942E6" w:rsidRDefault="007942E6" w:rsidP="005D344B">
      <w:pPr>
        <w:pStyle w:val="Paragraphnonumbers"/>
      </w:pPr>
      <w:r>
        <w:t xml:space="preserve">Ms Hayley </w:t>
      </w:r>
      <w:r w:rsidRPr="00822A95">
        <w:rPr>
          <w:rFonts w:eastAsia="Calibri"/>
          <w:sz w:val="23"/>
          <w:szCs w:val="23"/>
          <w:lang w:eastAsia="en-US"/>
        </w:rPr>
        <w:t>Crawley</w:t>
      </w:r>
      <w:r>
        <w:rPr>
          <w:rFonts w:eastAsia="Calibri"/>
          <w:sz w:val="23"/>
          <w:szCs w:val="23"/>
          <w:lang w:eastAsia="en-US"/>
        </w:rPr>
        <w:t xml:space="preserve">, patient expert, </w:t>
      </w:r>
      <w:r w:rsidRPr="007942E6">
        <w:rPr>
          <w:rFonts w:eastAsia="Calibri"/>
          <w:sz w:val="23"/>
          <w:szCs w:val="23"/>
          <w:lang w:eastAsia="en-US"/>
        </w:rPr>
        <w:t>nominated by Bowel Cancer UK</w:t>
      </w:r>
      <w:r>
        <w:rPr>
          <w:rFonts w:eastAsia="Calibri"/>
          <w:sz w:val="23"/>
          <w:szCs w:val="23"/>
          <w:lang w:eastAsia="en-US"/>
        </w:rPr>
        <w:tab/>
      </w:r>
      <w:r w:rsidRPr="00085585">
        <w:t>Present for</w:t>
      </w:r>
      <w:r>
        <w:t xml:space="preserve"> </w:t>
      </w:r>
      <w:r w:rsidRPr="00085585">
        <w:t>items</w:t>
      </w:r>
      <w:r w:rsidR="00E23EF5">
        <w:t xml:space="preserve"> 1 to </w:t>
      </w:r>
      <w:proofErr w:type="gramStart"/>
      <w:r w:rsidR="00E23EF5">
        <w:t>4.1</w:t>
      </w:r>
      <w:proofErr w:type="gramEnd"/>
    </w:p>
    <w:p w14:paraId="023A4E62" w14:textId="7740CBE3" w:rsidR="007942E6" w:rsidRDefault="007942E6" w:rsidP="005D344B">
      <w:pPr>
        <w:pStyle w:val="Paragraphnonumbers"/>
      </w:pPr>
      <w:r>
        <w:t xml:space="preserve">Mr </w:t>
      </w:r>
      <w:proofErr w:type="spellStart"/>
      <w:r>
        <w:t>Momenul</w:t>
      </w:r>
      <w:proofErr w:type="spellEnd"/>
      <w:r>
        <w:t xml:space="preserve"> Haque, </w:t>
      </w:r>
      <w:r>
        <w:rPr>
          <w:rFonts w:eastAsia="Calibri"/>
          <w:sz w:val="23"/>
          <w:szCs w:val="23"/>
          <w:lang w:eastAsia="en-US"/>
        </w:rPr>
        <w:t xml:space="preserve">patient expert, </w:t>
      </w:r>
      <w:r w:rsidRPr="007942E6">
        <w:rPr>
          <w:rFonts w:eastAsia="Calibri"/>
          <w:sz w:val="23"/>
          <w:szCs w:val="23"/>
          <w:lang w:eastAsia="en-US"/>
        </w:rPr>
        <w:t>nominated by Bowel Cancer UK</w:t>
      </w:r>
      <w:r>
        <w:rPr>
          <w:rFonts w:eastAsia="Calibri"/>
          <w:sz w:val="23"/>
          <w:szCs w:val="23"/>
          <w:lang w:eastAsia="en-US"/>
        </w:rPr>
        <w:t xml:space="preserve"> </w:t>
      </w:r>
      <w:r>
        <w:rPr>
          <w:rFonts w:eastAsia="Calibri"/>
          <w:sz w:val="23"/>
          <w:szCs w:val="23"/>
          <w:lang w:eastAsia="en-US"/>
        </w:rPr>
        <w:tab/>
      </w:r>
      <w:r w:rsidRPr="00085585">
        <w:t>Present for</w:t>
      </w:r>
      <w:r>
        <w:t xml:space="preserve"> </w:t>
      </w:r>
      <w:r w:rsidRPr="00085585">
        <w:t>items</w:t>
      </w:r>
      <w:r w:rsidR="00E23EF5">
        <w:t xml:space="preserve"> 1 to </w:t>
      </w:r>
      <w:proofErr w:type="gramStart"/>
      <w:r w:rsidR="00E23EF5">
        <w:t>4.1</w:t>
      </w:r>
      <w:proofErr w:type="gramEnd"/>
    </w:p>
    <w:p w14:paraId="6E693066" w14:textId="16BB2330" w:rsidR="00011B26" w:rsidRPr="004018CC" w:rsidRDefault="00011B26" w:rsidP="00011B26">
      <w:pPr>
        <w:pStyle w:val="Paragraphnonumbers"/>
        <w:spacing w:after="0" w:line="360" w:lineRule="auto"/>
      </w:pPr>
      <w:r w:rsidRPr="004018CC">
        <w:t xml:space="preserve">Dr Eli Siber, clinical expert, Consultant Neurologist, </w:t>
      </w:r>
      <w:r w:rsidRPr="004018CC">
        <w:tab/>
      </w:r>
      <w:r w:rsidRPr="004018CC">
        <w:tab/>
      </w:r>
      <w:r w:rsidRPr="004018CC">
        <w:tab/>
        <w:t xml:space="preserve">Present for item </w:t>
      </w:r>
      <w:r w:rsidR="00E23EF5">
        <w:t>5.1</w:t>
      </w:r>
    </w:p>
    <w:p w14:paraId="5472A121" w14:textId="77777777" w:rsidR="00011B26" w:rsidRPr="004018CC" w:rsidRDefault="00011B26" w:rsidP="00011B26">
      <w:pPr>
        <w:pStyle w:val="Paragraphnonumbers"/>
        <w:spacing w:after="0" w:line="360" w:lineRule="auto"/>
      </w:pPr>
      <w:r w:rsidRPr="004018CC">
        <w:t xml:space="preserve">    Kings College Hospital, nominated by MS </w:t>
      </w:r>
      <w:proofErr w:type="gramStart"/>
      <w:r w:rsidRPr="004018CC">
        <w:t>Trust</w:t>
      </w:r>
      <w:proofErr w:type="gramEnd"/>
    </w:p>
    <w:p w14:paraId="4C9C5FE8" w14:textId="15092C39" w:rsidR="00011B26" w:rsidRPr="004018CC" w:rsidRDefault="00011B26" w:rsidP="00011B26">
      <w:pPr>
        <w:pStyle w:val="Paragraphnonumbers"/>
        <w:spacing w:after="0" w:line="360" w:lineRule="auto"/>
      </w:pPr>
      <w:r w:rsidRPr="004018CC">
        <w:t xml:space="preserve">Dr Victoria Williams, clinical expert, Consultant Neurologist, </w:t>
      </w:r>
      <w:r w:rsidRPr="004018CC">
        <w:tab/>
      </w:r>
      <w:r w:rsidRPr="004018CC">
        <w:tab/>
        <w:t>Present for item</w:t>
      </w:r>
      <w:r w:rsidR="00E23EF5">
        <w:t xml:space="preserve"> 5.1</w:t>
      </w:r>
    </w:p>
    <w:p w14:paraId="261816DB" w14:textId="77777777" w:rsidR="00011B26" w:rsidRPr="004018CC" w:rsidRDefault="00011B26" w:rsidP="00011B26">
      <w:pPr>
        <w:pStyle w:val="Paragraphnonumbers"/>
        <w:spacing w:after="0" w:line="360" w:lineRule="auto"/>
      </w:pPr>
      <w:r w:rsidRPr="004018CC">
        <w:t xml:space="preserve">    Guy’s and St Thomas’ NHS Trust, nominated by </w:t>
      </w:r>
    </w:p>
    <w:p w14:paraId="0531A5A8" w14:textId="77777777" w:rsidR="00011B26" w:rsidRPr="00DB4913" w:rsidRDefault="00011B26" w:rsidP="00011B26">
      <w:pPr>
        <w:pStyle w:val="Paragraphnonumbers"/>
        <w:spacing w:after="0" w:line="360" w:lineRule="auto"/>
      </w:pPr>
      <w:r w:rsidRPr="004018CC">
        <w:t xml:space="preserve">    Association of British Neurologists </w:t>
      </w:r>
    </w:p>
    <w:p w14:paraId="55808A02" w14:textId="77777777" w:rsidR="00E47EC9" w:rsidRPr="00085585" w:rsidRDefault="00E47EC9" w:rsidP="00E47EC9">
      <w:pPr>
        <w:pStyle w:val="Paragraphnonumbers"/>
      </w:pPr>
    </w:p>
    <w:p w14:paraId="1A901B51" w14:textId="58AEAB1E" w:rsidR="00671B6F" w:rsidRPr="00671B6F" w:rsidRDefault="00BA4EAD" w:rsidP="00671B6F">
      <w:pPr>
        <w:pStyle w:val="Heading2"/>
        <w:spacing w:line="276" w:lineRule="auto"/>
        <w:rPr>
          <w:rFonts w:cs="Arial"/>
          <w:b w:val="0"/>
          <w:bCs w:val="0"/>
          <w:color w:val="auto"/>
        </w:rPr>
      </w:pPr>
      <w:r w:rsidRPr="005D344B">
        <w:rPr>
          <w:rFonts w:cs="Arial"/>
          <w:bCs w:val="0"/>
          <w:color w:val="auto"/>
        </w:rPr>
        <w:t>Observers present:</w:t>
      </w:r>
    </w:p>
    <w:p w14:paraId="34E6CC17" w14:textId="45E6470C" w:rsidR="006B0F34" w:rsidRDefault="00B37D7A" w:rsidP="00B37D7A">
      <w:pPr>
        <w:pStyle w:val="Paragraphnonumbers"/>
      </w:pPr>
      <w:r>
        <w:t xml:space="preserve">Nithya Ajith, </w:t>
      </w:r>
      <w:r w:rsidRPr="002D2067">
        <w:t>Medical Editor</w:t>
      </w:r>
      <w:r>
        <w:t>, NICE</w:t>
      </w:r>
      <w:r>
        <w:tab/>
      </w:r>
      <w:r>
        <w:tab/>
      </w:r>
      <w:r>
        <w:tab/>
      </w:r>
      <w:r>
        <w:tab/>
      </w:r>
      <w:r w:rsidR="006B2912">
        <w:tab/>
      </w:r>
      <w:r>
        <w:tab/>
        <w:t>Present for item</w:t>
      </w:r>
      <w:r w:rsidR="00D11302">
        <w:t xml:space="preserve"> 5.1</w:t>
      </w:r>
    </w:p>
    <w:p w14:paraId="27BA7085" w14:textId="2E406A02" w:rsidR="00B37D7A" w:rsidRDefault="00B37D7A" w:rsidP="00B37D7A">
      <w:pPr>
        <w:pStyle w:val="Paragraphnonumbers"/>
      </w:pPr>
      <w:r w:rsidRPr="00B97B39">
        <w:t xml:space="preserve">Elizabeth Bell, </w:t>
      </w:r>
      <w:r>
        <w:t>Technical Analyst, NICE</w:t>
      </w:r>
      <w:r>
        <w:tab/>
      </w:r>
      <w:r>
        <w:tab/>
      </w:r>
      <w:r>
        <w:tab/>
      </w:r>
      <w:r w:rsidR="006B2912">
        <w:tab/>
      </w:r>
      <w:r>
        <w:tab/>
        <w:t>Present for items</w:t>
      </w:r>
      <w:r w:rsidR="007B6B37">
        <w:t xml:space="preserve"> 1 to 4</w:t>
      </w:r>
    </w:p>
    <w:p w14:paraId="711D4878" w14:textId="782F8F9D" w:rsidR="006B0F34" w:rsidRPr="00B97B39" w:rsidRDefault="006B0F34" w:rsidP="00B37D7A">
      <w:pPr>
        <w:pStyle w:val="Paragraphnonumbers"/>
      </w:pPr>
      <w:r>
        <w:t xml:space="preserve">Adam Brooke, </w:t>
      </w:r>
      <w:r w:rsidR="00C17C7B">
        <w:t xml:space="preserve">HTA Advisor, NICE </w:t>
      </w:r>
      <w:r w:rsidR="00C17C7B">
        <w:tab/>
      </w:r>
      <w:r w:rsidR="00C17C7B">
        <w:tab/>
      </w:r>
      <w:r w:rsidR="00C17C7B">
        <w:tab/>
      </w:r>
      <w:r w:rsidR="00C17C7B">
        <w:tab/>
      </w:r>
      <w:r w:rsidR="00C17C7B">
        <w:tab/>
      </w:r>
      <w:r w:rsidR="006B2912">
        <w:tab/>
      </w:r>
      <w:r w:rsidR="00C17C7B">
        <w:t>Present for items</w:t>
      </w:r>
      <w:r w:rsidR="00D11302">
        <w:t xml:space="preserve"> 1 to 4</w:t>
      </w:r>
    </w:p>
    <w:p w14:paraId="068A816D" w14:textId="53A55F6A" w:rsidR="002D2067" w:rsidRDefault="002D2067" w:rsidP="005D344B">
      <w:pPr>
        <w:pStyle w:val="Paragraphnonumbers"/>
      </w:pPr>
      <w:r>
        <w:t xml:space="preserve">Jennifer Hacking, </w:t>
      </w:r>
      <w:r w:rsidRPr="002D2067">
        <w:t>Medical Editor</w:t>
      </w:r>
      <w:r w:rsidR="00B37D7A">
        <w:t>, NICE</w:t>
      </w:r>
      <w:r w:rsidR="00B37D7A">
        <w:tab/>
      </w:r>
      <w:r>
        <w:tab/>
      </w:r>
      <w:r>
        <w:tab/>
      </w:r>
      <w:r>
        <w:tab/>
      </w:r>
      <w:r w:rsidR="006B2912">
        <w:tab/>
      </w:r>
      <w:r>
        <w:t>Present for item</w:t>
      </w:r>
      <w:r w:rsidR="00D11302">
        <w:t xml:space="preserve"> 5</w:t>
      </w:r>
    </w:p>
    <w:p w14:paraId="56448408" w14:textId="0A4A3636" w:rsidR="00394528" w:rsidRDefault="00A63387" w:rsidP="005D344B">
      <w:pPr>
        <w:pStyle w:val="Paragraphnonumbers"/>
      </w:pPr>
      <w:r>
        <w:t>Summaya Mohammed</w:t>
      </w:r>
      <w:r w:rsidR="00394528">
        <w:t>, Technical Analyst</w:t>
      </w:r>
      <w:r w:rsidR="00B37D7A">
        <w:t>, NICE</w:t>
      </w:r>
      <w:r w:rsidR="00394528">
        <w:tab/>
      </w:r>
      <w:r w:rsidR="002D2067">
        <w:tab/>
      </w:r>
      <w:r w:rsidR="006B2912">
        <w:tab/>
      </w:r>
      <w:r w:rsidR="00394528">
        <w:t xml:space="preserve">Present for </w:t>
      </w:r>
      <w:r w:rsidR="00D11302">
        <w:t xml:space="preserve">all </w:t>
      </w:r>
      <w:r w:rsidR="00394528">
        <w:t xml:space="preserve">items </w:t>
      </w:r>
    </w:p>
    <w:p w14:paraId="5B44DE00" w14:textId="5B1AC799" w:rsidR="00B37D7A" w:rsidRDefault="00B37D7A" w:rsidP="005D344B">
      <w:pPr>
        <w:pStyle w:val="Paragraphnonumbers"/>
      </w:pPr>
      <w:r>
        <w:t>Catherine Parker</w:t>
      </w:r>
      <w:r w:rsidRPr="00B97B39">
        <w:t xml:space="preserve">, </w:t>
      </w:r>
      <w:r>
        <w:t>Technical Analyst, NICE</w:t>
      </w:r>
      <w:r>
        <w:tab/>
      </w:r>
      <w:r>
        <w:tab/>
      </w:r>
      <w:r>
        <w:tab/>
      </w:r>
      <w:r w:rsidR="006B2912">
        <w:tab/>
      </w:r>
      <w:r>
        <w:t>Present for items</w:t>
      </w:r>
      <w:r w:rsidR="00D11302">
        <w:t xml:space="preserve"> 1 to 4</w:t>
      </w:r>
    </w:p>
    <w:p w14:paraId="28B62DCC" w14:textId="2D683258" w:rsidR="00F51F70" w:rsidRDefault="00671B6F" w:rsidP="00085585">
      <w:pPr>
        <w:pStyle w:val="Paragraphnonumbers"/>
      </w:pPr>
      <w:r>
        <w:t>Harsimran Sarpal</w:t>
      </w:r>
      <w:r w:rsidR="00BA4EAD" w:rsidRPr="00205638">
        <w:t xml:space="preserve">, </w:t>
      </w:r>
      <w:r w:rsidRPr="002D5892">
        <w:t xml:space="preserve">Technical </w:t>
      </w:r>
      <w:r w:rsidR="002D5892" w:rsidRPr="002D5892">
        <w:t>Analyst</w:t>
      </w:r>
      <w:r w:rsidR="00B37D7A">
        <w:t xml:space="preserve">, NICE </w:t>
      </w:r>
      <w:r w:rsidR="00B37D7A">
        <w:tab/>
      </w:r>
      <w:r w:rsidR="002D2067">
        <w:tab/>
      </w:r>
      <w:r w:rsidR="002D2067">
        <w:tab/>
      </w:r>
      <w:r w:rsidR="006B2912">
        <w:tab/>
      </w:r>
      <w:r w:rsidR="00BA4EAD" w:rsidRPr="00205638">
        <w:t xml:space="preserve">Present for items </w:t>
      </w:r>
      <w:r w:rsidR="00D11302">
        <w:t>1 to 4</w:t>
      </w:r>
    </w:p>
    <w:p w14:paraId="59C9B01C" w14:textId="4D357AE0" w:rsidR="00463336" w:rsidRPr="00CD7088" w:rsidRDefault="00463336" w:rsidP="00CC4DCB">
      <w:pPr>
        <w:pStyle w:val="Heading3"/>
      </w:pPr>
      <w:r w:rsidRPr="00CD7088">
        <w:lastRenderedPageBreak/>
        <w:t>Introduction to the meeting</w:t>
      </w:r>
    </w:p>
    <w:p w14:paraId="29761ABC" w14:textId="77777777" w:rsidR="00C978CB" w:rsidRPr="00E42B57" w:rsidRDefault="00C978CB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The chair welcomed members of the committee and other attendees present to the meeting</w:t>
      </w:r>
      <w:r w:rsidR="00E00AAB" w:rsidRPr="00E42B57">
        <w:rPr>
          <w:b w:val="0"/>
          <w:bCs w:val="0"/>
        </w:rPr>
        <w:t>.</w:t>
      </w:r>
    </w:p>
    <w:p w14:paraId="32EC5BBD" w14:textId="4777847D" w:rsidR="00A82301" w:rsidRPr="00E42B57" w:rsidRDefault="00A82301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 xml:space="preserve">The chair noted apologies from </w:t>
      </w:r>
      <w:sdt>
        <w:sdtPr>
          <w:rPr>
            <w:b w:val="0"/>
            <w:bCs w:val="0"/>
          </w:rPr>
          <w:id w:val="-221748370"/>
          <w:placeholder>
            <w:docPart w:val="C9DBB8721C4E4082A97A41C6AB78C281"/>
          </w:placeholder>
        </w:sdtPr>
        <w:sdtEndPr/>
        <w:sdtContent>
          <w:r w:rsidR="00BE1BA0" w:rsidRPr="00BE1BA0">
            <w:rPr>
              <w:b w:val="0"/>
              <w:bCs w:val="0"/>
            </w:rPr>
            <w:t>Dr Laura Bojke</w:t>
          </w:r>
          <w:r w:rsidR="00BE1BA0">
            <w:rPr>
              <w:b w:val="0"/>
              <w:bCs w:val="0"/>
            </w:rPr>
            <w:t xml:space="preserve"> and </w:t>
          </w:r>
          <w:r w:rsidR="00A63387">
            <w:rPr>
              <w:b w:val="0"/>
              <w:bCs w:val="0"/>
            </w:rPr>
            <w:t>Dr Toby Smith</w:t>
          </w:r>
        </w:sdtContent>
      </w:sdt>
      <w:r w:rsidR="00085585" w:rsidRPr="00E42B57">
        <w:rPr>
          <w:b w:val="0"/>
          <w:bCs w:val="0"/>
        </w:rPr>
        <w:t>.</w:t>
      </w:r>
    </w:p>
    <w:p w14:paraId="30883967" w14:textId="77777777" w:rsidR="003E5516" w:rsidRDefault="00DC1F86" w:rsidP="00CC4DCB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50EF2CA" w14:textId="131288AA" w:rsidR="00C015B8" w:rsidRPr="00E42B57" w:rsidRDefault="006B1F93" w:rsidP="00F57A78">
      <w:pPr>
        <w:pStyle w:val="Level2numbered"/>
        <w:rPr>
          <w:b w:val="0"/>
          <w:bCs w:val="0"/>
        </w:rPr>
      </w:pPr>
      <w:sdt>
        <w:sdtPr>
          <w:rPr>
            <w:b w:val="0"/>
            <w:bCs w:val="0"/>
          </w:rPr>
          <w:id w:val="794557756"/>
          <w:placeholder>
            <w:docPart w:val="EDE20F0F7AA74625B16ADB59C80FC2C0"/>
          </w:placeholder>
        </w:sdtPr>
        <w:sdtEndPr/>
        <w:sdtContent>
          <w:r w:rsidR="00DB31C0" w:rsidRPr="00E42B57">
            <w:rPr>
              <w:b w:val="0"/>
              <w:bCs w:val="0"/>
            </w:rPr>
            <w:t>None</w:t>
          </w:r>
        </w:sdtContent>
      </w:sdt>
      <w:r w:rsidR="00E56B48" w:rsidRPr="00E42B57">
        <w:rPr>
          <w:b w:val="0"/>
          <w:bCs w:val="0"/>
        </w:rPr>
        <w:t>.</w:t>
      </w:r>
    </w:p>
    <w:p w14:paraId="59852F6F" w14:textId="77777777" w:rsidR="00DC1F86" w:rsidRPr="00C015B8" w:rsidRDefault="00DC1F86" w:rsidP="00CC4DCB">
      <w:pPr>
        <w:pStyle w:val="Heading3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</w:p>
    <w:p w14:paraId="6DE6C9EB" w14:textId="1B2EBE4D" w:rsidR="009678D3" w:rsidRPr="009678D3" w:rsidRDefault="009678D3" w:rsidP="009678D3">
      <w:pPr>
        <w:pStyle w:val="Level2numbered"/>
        <w:ind w:left="1418" w:hanging="851"/>
        <w:rPr>
          <w:b w:val="0"/>
          <w:bCs w:val="0"/>
          <w:lang w:val="en-US"/>
        </w:rPr>
      </w:pPr>
      <w:r w:rsidRPr="009678D3">
        <w:rPr>
          <w:b w:val="0"/>
          <w:bCs w:val="0"/>
        </w:rPr>
        <w:t xml:space="preserve">The committee approved the minutes of the committee meetings held on </w:t>
      </w:r>
      <w:r w:rsidR="00A63387">
        <w:rPr>
          <w:b w:val="0"/>
          <w:bCs w:val="0"/>
          <w:lang w:val="en-US"/>
        </w:rPr>
        <w:t>4 March 2021</w:t>
      </w:r>
      <w:r>
        <w:rPr>
          <w:b w:val="0"/>
          <w:bCs w:val="0"/>
          <w:lang w:val="en-US"/>
        </w:rPr>
        <w:t>.</w:t>
      </w:r>
    </w:p>
    <w:p w14:paraId="100023A0" w14:textId="376339B8" w:rsidR="00A269AF" w:rsidRPr="00205638" w:rsidRDefault="006B1F93" w:rsidP="00A63387">
      <w:pPr>
        <w:pStyle w:val="Heading3"/>
      </w:pPr>
      <w:sdt>
        <w:sdtPr>
          <w:id w:val="-1147583954"/>
          <w:placeholder>
            <w:docPart w:val="E81060C72BEC4B4DACF16826A89FBEA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FF6189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9575759F5FED4E6993635AAA863F329A"/>
          </w:placeholder>
        </w:sdtPr>
        <w:sdtEndPr/>
        <w:sdtContent>
          <w:r w:rsidR="00A63387" w:rsidRPr="00A63387">
            <w:t xml:space="preserve">Pembrolizumab for untreated metastatic colorectal cancer with high microsatellite instability or mismatch repair deficiency </w:t>
          </w:r>
          <w:r w:rsidR="00B61C03" w:rsidRPr="00B61C03">
            <w:t>[ID1</w:t>
          </w:r>
          <w:r w:rsidR="00A63387">
            <w:t>498</w:t>
          </w:r>
          <w:r w:rsidR="00B61C03" w:rsidRPr="00B61C03">
            <w:t>]</w:t>
          </w:r>
        </w:sdtContent>
      </w:sdt>
      <w:r w:rsidR="001E2351" w:rsidRPr="001E2351">
        <w:t xml:space="preserve"> </w:t>
      </w:r>
    </w:p>
    <w:p w14:paraId="70637C6D" w14:textId="77777777" w:rsidR="00947812" w:rsidRPr="00E42B57" w:rsidRDefault="001662DA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1 – Open session</w:t>
      </w:r>
    </w:p>
    <w:p w14:paraId="33A9507E" w14:textId="2F1A82C9" w:rsidR="007D0D24" w:rsidRPr="00E42B57" w:rsidRDefault="002F5606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0C6177">
        <w:rPr>
          <w:b w:val="0"/>
          <w:bCs w:val="0"/>
        </w:rPr>
        <w:t>C</w:t>
      </w:r>
      <w:r w:rsidR="00DA7E81" w:rsidRPr="00E42B57">
        <w:rPr>
          <w:b w:val="0"/>
          <w:bCs w:val="0"/>
        </w:rPr>
        <w:t>hair</w:t>
      </w:r>
      <w:r w:rsidRPr="00E42B57">
        <w:rPr>
          <w:b w:val="0"/>
          <w:bCs w:val="0"/>
        </w:rPr>
        <w:t xml:space="preserve"> welcomed the invited </w:t>
      </w:r>
      <w:r w:rsidR="00F95663" w:rsidRPr="00E42B57">
        <w:rPr>
          <w:b w:val="0"/>
          <w:bCs w:val="0"/>
        </w:rPr>
        <w:t xml:space="preserve">professional </w:t>
      </w:r>
      <w:r w:rsidRPr="00E42B57">
        <w:rPr>
          <w:b w:val="0"/>
          <w:bCs w:val="0"/>
        </w:rPr>
        <w:t>experts</w:t>
      </w:r>
      <w:r w:rsidR="00402715" w:rsidRPr="00E42B57">
        <w:rPr>
          <w:b w:val="0"/>
          <w:bCs w:val="0"/>
        </w:rPr>
        <w:t xml:space="preserve">, </w:t>
      </w:r>
      <w:r w:rsidR="00F95663" w:rsidRPr="00E42B57">
        <w:rPr>
          <w:b w:val="0"/>
          <w:bCs w:val="0"/>
        </w:rPr>
        <w:t>external group</w:t>
      </w:r>
      <w:r w:rsidR="00DA7E81" w:rsidRPr="00E42B57">
        <w:rPr>
          <w:b w:val="0"/>
          <w:bCs w:val="0"/>
        </w:rPr>
        <w:t xml:space="preserve"> </w:t>
      </w:r>
      <w:r w:rsidR="0049471A">
        <w:rPr>
          <w:b w:val="0"/>
          <w:bCs w:val="0"/>
        </w:rPr>
        <w:tab/>
      </w:r>
      <w:r w:rsidR="00402715" w:rsidRPr="00E42B57">
        <w:rPr>
          <w:b w:val="0"/>
          <w:bCs w:val="0"/>
        </w:rPr>
        <w:t>representatives,</w:t>
      </w:r>
      <w:r w:rsidR="00DA7E81" w:rsidRPr="00E42B57">
        <w:rPr>
          <w:b w:val="0"/>
          <w:bCs w:val="0"/>
        </w:rPr>
        <w:t xml:space="preserve"> </w:t>
      </w:r>
      <w:r w:rsidR="00402715" w:rsidRPr="00E42B57">
        <w:rPr>
          <w:b w:val="0"/>
          <w:bCs w:val="0"/>
        </w:rPr>
        <w:t>members of the public</w:t>
      </w:r>
      <w:r w:rsidRPr="00E42B57">
        <w:rPr>
          <w:b w:val="0"/>
          <w:bCs w:val="0"/>
        </w:rPr>
        <w:t xml:space="preserve"> and company representatives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 xml:space="preserve">from </w:t>
      </w:r>
      <w:sdt>
        <w:sdtPr>
          <w:rPr>
            <w:b w:val="0"/>
            <w:bCs w:val="0"/>
          </w:rPr>
          <w:id w:val="1054508510"/>
          <w:placeholder>
            <w:docPart w:val="AD2589DF17DF424DAF89897D2F936F0D"/>
          </w:placeholder>
        </w:sdtPr>
        <w:sdtEndPr/>
        <w:sdtContent>
          <w:r w:rsidR="00A63387">
            <w:rPr>
              <w:b w:val="0"/>
              <w:bCs w:val="0"/>
            </w:rPr>
            <w:t>MSD</w:t>
          </w:r>
          <w:r w:rsidR="008E6A3A" w:rsidRPr="00E42B57">
            <w:rPr>
              <w:b w:val="0"/>
              <w:bCs w:val="0"/>
            </w:rPr>
            <w:t>.</w:t>
          </w:r>
        </w:sdtContent>
      </w:sdt>
      <w:r w:rsidR="00377867" w:rsidRPr="00E42B57">
        <w:rPr>
          <w:b w:val="0"/>
          <w:bCs w:val="0"/>
        </w:rPr>
        <w:t xml:space="preserve"> </w:t>
      </w:r>
    </w:p>
    <w:p w14:paraId="62BB4F36" w14:textId="3ED354AA" w:rsidR="00DB6453" w:rsidRPr="00E42B57" w:rsidRDefault="002F5606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0C6177">
        <w:rPr>
          <w:b w:val="0"/>
          <w:bCs w:val="0"/>
        </w:rPr>
        <w:t>C</w:t>
      </w:r>
      <w:r w:rsidR="00DA7E81" w:rsidRPr="00E42B57">
        <w:rPr>
          <w:b w:val="0"/>
          <w:bCs w:val="0"/>
        </w:rPr>
        <w:t>hair</w:t>
      </w:r>
      <w:r w:rsidRPr="00E42B57">
        <w:rPr>
          <w:b w:val="0"/>
          <w:bCs w:val="0"/>
        </w:rPr>
        <w:t xml:space="preserve"> asked all committee members</w:t>
      </w:r>
      <w:r w:rsidR="00903E68" w:rsidRPr="00E42B57">
        <w:rPr>
          <w:b w:val="0"/>
          <w:bCs w:val="0"/>
        </w:rPr>
        <w:t>,</w:t>
      </w:r>
      <w:r w:rsidRPr="00E42B57">
        <w:rPr>
          <w:b w:val="0"/>
          <w:bCs w:val="0"/>
        </w:rPr>
        <w:t xml:space="preserve"> </w:t>
      </w:r>
      <w:r w:rsidR="00F95663" w:rsidRPr="00E42B57">
        <w:rPr>
          <w:b w:val="0"/>
          <w:bCs w:val="0"/>
        </w:rPr>
        <w:t xml:space="preserve">professional </w:t>
      </w:r>
      <w:r w:rsidRPr="00E42B57">
        <w:rPr>
          <w:b w:val="0"/>
          <w:bCs w:val="0"/>
        </w:rPr>
        <w:t>experts</w:t>
      </w:r>
      <w:r w:rsidR="00903E68" w:rsidRPr="00E42B57">
        <w:rPr>
          <w:b w:val="0"/>
          <w:bCs w:val="0"/>
        </w:rPr>
        <w:t xml:space="preserve">, </w:t>
      </w:r>
      <w:r w:rsidR="000C6177">
        <w:rPr>
          <w:b w:val="0"/>
          <w:bCs w:val="0"/>
        </w:rPr>
        <w:tab/>
      </w:r>
      <w:r w:rsidR="00F95663" w:rsidRPr="00E42B57">
        <w:rPr>
          <w:b w:val="0"/>
          <w:bCs w:val="0"/>
        </w:rPr>
        <w:t>external group representatives</w:t>
      </w:r>
      <w:r w:rsidR="00DA7E81" w:rsidRPr="00E42B57">
        <w:rPr>
          <w:b w:val="0"/>
          <w:bCs w:val="0"/>
        </w:rPr>
        <w:t xml:space="preserve"> and </w:t>
      </w:r>
      <w:r w:rsidR="00903E68" w:rsidRPr="00E42B57">
        <w:rPr>
          <w:b w:val="0"/>
          <w:bCs w:val="0"/>
        </w:rPr>
        <w:t xml:space="preserve">NICE staff </w:t>
      </w:r>
      <w:r w:rsidR="00DA7E81" w:rsidRPr="00E42B57">
        <w:rPr>
          <w:b w:val="0"/>
          <w:bCs w:val="0"/>
        </w:rPr>
        <w:t xml:space="preserve">present </w:t>
      </w:r>
      <w:r w:rsidRPr="00E42B57">
        <w:rPr>
          <w:b w:val="0"/>
          <w:bCs w:val="0"/>
        </w:rPr>
        <w:t xml:space="preserve">to declare any </w:t>
      </w:r>
      <w:r w:rsidR="000C6177">
        <w:rPr>
          <w:b w:val="0"/>
          <w:bCs w:val="0"/>
        </w:rPr>
        <w:tab/>
      </w:r>
      <w:r w:rsidRPr="00E42B57">
        <w:rPr>
          <w:b w:val="0"/>
          <w:bCs w:val="0"/>
        </w:rPr>
        <w:t>relevant interests</w:t>
      </w:r>
      <w:r w:rsidR="00782C9C" w:rsidRPr="00E42B57">
        <w:rPr>
          <w:b w:val="0"/>
          <w:bCs w:val="0"/>
        </w:rPr>
        <w:t xml:space="preserve"> in relation to </w:t>
      </w:r>
      <w:r w:rsidR="00EA7444" w:rsidRPr="00E42B57">
        <w:rPr>
          <w:b w:val="0"/>
          <w:bCs w:val="0"/>
        </w:rPr>
        <w:t xml:space="preserve">the </w:t>
      </w:r>
      <w:r w:rsidR="00DA7E81" w:rsidRPr="00E42B57">
        <w:rPr>
          <w:b w:val="0"/>
          <w:bCs w:val="0"/>
        </w:rPr>
        <w:t>item</w:t>
      </w:r>
      <w:r w:rsidR="00EA7444" w:rsidRPr="00E42B57">
        <w:rPr>
          <w:b w:val="0"/>
          <w:bCs w:val="0"/>
        </w:rPr>
        <w:t xml:space="preserve"> being considered.</w:t>
      </w:r>
      <w:r w:rsidR="00402715" w:rsidRPr="00E42B57">
        <w:rPr>
          <w:b w:val="0"/>
          <w:bCs w:val="0"/>
        </w:rPr>
        <w:t xml:space="preserve"> </w:t>
      </w:r>
    </w:p>
    <w:p w14:paraId="6A702316" w14:textId="1D6BECC6" w:rsidR="002F5606" w:rsidRDefault="006B1F93" w:rsidP="00774747">
      <w:pPr>
        <w:pStyle w:val="Bulletlist"/>
      </w:pPr>
      <w:sdt>
        <w:sdtPr>
          <w:id w:val="1675376525"/>
          <w:placeholder>
            <w:docPart w:val="587468A266C941C98DD57A10C8D21D74"/>
          </w:placeholder>
        </w:sdtPr>
        <w:sdtEndPr/>
        <w:sdtContent>
          <w:bookmarkStart w:id="1" w:name="_Hlk65759544"/>
          <w:r w:rsidR="00614563">
            <w:t xml:space="preserve">Prior to the meeting, </w:t>
          </w:r>
          <w:r w:rsidR="00EB2184">
            <w:t>Dr Nicholas Latimer</w:t>
          </w:r>
          <w:r w:rsidR="008F2B48">
            <w:t>, committee member</w:t>
          </w:r>
          <w:bookmarkEnd w:id="1"/>
          <w:r w:rsidR="008F2B48">
            <w:t xml:space="preserve">, </w:t>
          </w:r>
          <w:r w:rsidR="00614563">
            <w:t xml:space="preserve">declared </w:t>
          </w:r>
          <w:r w:rsidR="00EB2184">
            <w:t>a direct financial interest as</w:t>
          </w:r>
          <w:r w:rsidR="00EB2184" w:rsidRPr="00EB2184">
            <w:t xml:space="preserve"> </w:t>
          </w:r>
          <w:r w:rsidR="00EB2184">
            <w:t>he received payment</w:t>
          </w:r>
          <w:r w:rsidR="00EB2184" w:rsidRPr="00EB2184">
            <w:t xml:space="preserve"> by Merck Serono to present methods for modelling treatment sequences at ISPOR Webinar. </w:t>
          </w:r>
          <w:r w:rsidR="00EB2184">
            <w:t>The p</w:t>
          </w:r>
          <w:r w:rsidR="00EB2184" w:rsidRPr="00EB2184">
            <w:t xml:space="preserve">resentation </w:t>
          </w:r>
          <w:r w:rsidR="00EB2184">
            <w:t xml:space="preserve">was </w:t>
          </w:r>
          <w:r w:rsidR="00EB2184" w:rsidRPr="00EB2184">
            <w:t xml:space="preserve">unrelated to any specific drug or disease area. </w:t>
          </w:r>
          <w:r w:rsidR="00EB2184">
            <w:t>Dr Latimer also declared a direct non-financial interest as he currently has a</w:t>
          </w:r>
          <w:r w:rsidR="00EB2184" w:rsidRPr="00487303">
            <w:rPr>
              <w:lang w:val="en-US"/>
            </w:rPr>
            <w:t xml:space="preserve"> data sharing agreement with Amgen</w:t>
          </w:r>
          <w:r w:rsidR="001169C2">
            <w:rPr>
              <w:lang w:val="en-US"/>
            </w:rPr>
            <w:t>, manufacturer of a comparator drug</w:t>
          </w:r>
          <w:r w:rsidR="00EB2184" w:rsidRPr="00487303">
            <w:rPr>
              <w:lang w:val="en-US"/>
            </w:rPr>
            <w:t xml:space="preserve">. </w:t>
          </w:r>
          <w:r w:rsidR="00EB2184">
            <w:rPr>
              <w:lang w:val="en-US"/>
            </w:rPr>
            <w:t>This agreement involves c</w:t>
          </w:r>
          <w:r w:rsidR="00EB2184" w:rsidRPr="00487303">
            <w:rPr>
              <w:lang w:val="en-US"/>
            </w:rPr>
            <w:t xml:space="preserve">onducting methodological research </w:t>
          </w:r>
          <w:proofErr w:type="spellStart"/>
          <w:r w:rsidR="00EB2184" w:rsidRPr="00487303">
            <w:rPr>
              <w:lang w:val="en-US"/>
            </w:rPr>
            <w:t>analysing</w:t>
          </w:r>
          <w:proofErr w:type="spellEnd"/>
          <w:r w:rsidR="00EB2184" w:rsidRPr="00487303">
            <w:rPr>
              <w:lang w:val="en-US"/>
            </w:rPr>
            <w:t xml:space="preserve"> data from old studies of panitumumab in colorectal cancer. No payment </w:t>
          </w:r>
          <w:r w:rsidR="00EB2184">
            <w:rPr>
              <w:lang w:val="en-US"/>
            </w:rPr>
            <w:t xml:space="preserve">is received by Dr Latimer or his </w:t>
          </w:r>
          <w:r w:rsidR="00EB2184" w:rsidRPr="00487303">
            <w:rPr>
              <w:lang w:val="en-US"/>
            </w:rPr>
            <w:t>institution</w:t>
          </w:r>
          <w:r w:rsidR="00EB2184">
            <w:rPr>
              <w:lang w:val="en-US"/>
            </w:rPr>
            <w:t xml:space="preserve">. </w:t>
          </w:r>
          <w:r w:rsidR="008E3C6F">
            <w:t>It was agreed that th</w:t>
          </w:r>
          <w:r w:rsidR="00EB2184">
            <w:t>ese</w:t>
          </w:r>
          <w:r w:rsidR="008E3C6F">
            <w:t xml:space="preserve"> declaration</w:t>
          </w:r>
          <w:r w:rsidR="00EB2184">
            <w:t>s</w:t>
          </w:r>
          <w:r w:rsidR="008E3C6F">
            <w:t xml:space="preserve"> </w:t>
          </w:r>
          <w:r w:rsidR="00614563">
            <w:t xml:space="preserve">did not prevent </w:t>
          </w:r>
          <w:r w:rsidR="00EB2184">
            <w:t>Dr Latimer</w:t>
          </w:r>
          <w:r w:rsidR="008F2B48">
            <w:t xml:space="preserve"> </w:t>
          </w:r>
          <w:r w:rsidR="00614563" w:rsidRPr="00614563">
            <w:t>from participating in this section of the meeting.</w:t>
          </w:r>
          <w:r w:rsidR="00614563">
            <w:t xml:space="preserve"> </w:t>
          </w:r>
          <w:r w:rsidR="008E3C6F">
            <w:t xml:space="preserve"> </w:t>
          </w:r>
        </w:sdtContent>
      </w:sdt>
      <w:r w:rsidR="00040BED">
        <w:t xml:space="preserve"> </w:t>
      </w:r>
    </w:p>
    <w:p w14:paraId="62D40336" w14:textId="4983D089" w:rsidR="007A1527" w:rsidRDefault="00EE3A14" w:rsidP="00A92567">
      <w:pPr>
        <w:pStyle w:val="Bulletlist"/>
      </w:pPr>
      <w:r>
        <w:t>Professor Mark Saunders</w:t>
      </w:r>
      <w:r w:rsidR="00A92567">
        <w:t xml:space="preserve">, clinical expert, declared </w:t>
      </w:r>
      <w:r w:rsidR="00A42ECF">
        <w:t>direct financial</w:t>
      </w:r>
      <w:r w:rsidR="00A92567">
        <w:t xml:space="preserve"> interest</w:t>
      </w:r>
      <w:r w:rsidR="00A42ECF">
        <w:t>s</w:t>
      </w:r>
      <w:r w:rsidR="00A92567">
        <w:t xml:space="preserve"> as </w:t>
      </w:r>
      <w:r>
        <w:t xml:space="preserve">in the last 3 years, he had been </w:t>
      </w:r>
      <w:r w:rsidRPr="00EE3A14">
        <w:t>paid to chair meetings</w:t>
      </w:r>
      <w:r w:rsidR="00A3231E">
        <w:t xml:space="preserve"> and/or </w:t>
      </w:r>
      <w:r w:rsidRPr="00EE3A14">
        <w:t xml:space="preserve">lecture by </w:t>
      </w:r>
      <w:proofErr w:type="spellStart"/>
      <w:r w:rsidRPr="00EE3A14">
        <w:t>Servier</w:t>
      </w:r>
      <w:proofErr w:type="spellEnd"/>
      <w:r w:rsidRPr="00EE3A14">
        <w:t>, Merck Serono</w:t>
      </w:r>
      <w:r>
        <w:t xml:space="preserve"> and</w:t>
      </w:r>
      <w:r w:rsidRPr="00EE3A14">
        <w:t xml:space="preserve"> Amgen</w:t>
      </w:r>
      <w:r w:rsidRPr="00822A95">
        <w:rPr>
          <w:i/>
          <w:iCs/>
          <w:sz w:val="23"/>
          <w:szCs w:val="23"/>
        </w:rPr>
        <w:t>.</w:t>
      </w:r>
      <w:r w:rsidRPr="00822A95">
        <w:rPr>
          <w:sz w:val="23"/>
          <w:szCs w:val="23"/>
        </w:rPr>
        <w:t xml:space="preserve"> </w:t>
      </w:r>
      <w:r w:rsidR="00A3231E">
        <w:rPr>
          <w:sz w:val="23"/>
          <w:szCs w:val="23"/>
        </w:rPr>
        <w:t>Professor Saunders also declared n</w:t>
      </w:r>
      <w:r w:rsidR="00A3231E" w:rsidRPr="00A3231E">
        <w:rPr>
          <w:sz w:val="23"/>
          <w:szCs w:val="23"/>
        </w:rPr>
        <w:t>on-financial professional and personal interests</w:t>
      </w:r>
      <w:r w:rsidR="00A3231E">
        <w:rPr>
          <w:sz w:val="23"/>
          <w:szCs w:val="23"/>
        </w:rPr>
        <w:t xml:space="preserve"> as he </w:t>
      </w:r>
      <w:r w:rsidR="00A3231E" w:rsidRPr="00A3231E">
        <w:t>the Chair of Bowel Cancer UK’s Medical Advisory Board</w:t>
      </w:r>
      <w:r w:rsidR="00A3231E">
        <w:t xml:space="preserve">. </w:t>
      </w:r>
      <w:r w:rsidR="00A92567">
        <w:t>It was agreed that th</w:t>
      </w:r>
      <w:r w:rsidR="00A3231E">
        <w:t>ese</w:t>
      </w:r>
      <w:r w:rsidR="00A92567">
        <w:t xml:space="preserve"> </w:t>
      </w:r>
      <w:r w:rsidR="00A92567">
        <w:lastRenderedPageBreak/>
        <w:t>declaration</w:t>
      </w:r>
      <w:r w:rsidR="00A3231E">
        <w:t>s</w:t>
      </w:r>
      <w:r w:rsidR="00A92567">
        <w:t xml:space="preserve"> would not prevent </w:t>
      </w:r>
      <w:r w:rsidR="00A3231E">
        <w:t>Professor Saunders</w:t>
      </w:r>
      <w:r w:rsidR="008E3C6F">
        <w:t xml:space="preserve"> </w:t>
      </w:r>
      <w:r w:rsidR="00A92567">
        <w:t>from providing expert advice to the committee.</w:t>
      </w:r>
    </w:p>
    <w:p w14:paraId="6D3624AE" w14:textId="07909740" w:rsidR="001E46B4" w:rsidRDefault="00A3231E" w:rsidP="00524925">
      <w:pPr>
        <w:pStyle w:val="Bulletlist"/>
        <w:spacing w:after="0"/>
      </w:pPr>
      <w:r>
        <w:t>Dr Kai-Keen Shui</w:t>
      </w:r>
      <w:r w:rsidR="008E3C6F">
        <w:t xml:space="preserve">, </w:t>
      </w:r>
      <w:r w:rsidR="00EE3A14">
        <w:t>clinical expert</w:t>
      </w:r>
      <w:r w:rsidR="008E3C6F">
        <w:t>, declared</w:t>
      </w:r>
      <w:r>
        <w:t xml:space="preserve"> several</w:t>
      </w:r>
      <w:r w:rsidR="008E3C6F">
        <w:t xml:space="preserve"> </w:t>
      </w:r>
      <w:r w:rsidR="00A42ECF">
        <w:t>direct</w:t>
      </w:r>
      <w:r w:rsidR="008E3C6F">
        <w:t xml:space="preserve"> </w:t>
      </w:r>
      <w:r>
        <w:t>financial interests as received consultancy fees and partook in paid advisory boards for</w:t>
      </w:r>
      <w:r w:rsidRPr="00A3231E">
        <w:t xml:space="preserve"> MSD</w:t>
      </w:r>
      <w:r w:rsidR="00783001">
        <w:t xml:space="preserve"> and</w:t>
      </w:r>
      <w:r w:rsidRPr="00A3231E">
        <w:t xml:space="preserve"> Roche</w:t>
      </w:r>
      <w:r w:rsidR="00783001">
        <w:t xml:space="preserve">. Dr Shui is on the Council and paid advisory board for </w:t>
      </w:r>
      <w:r w:rsidRPr="00A3231E">
        <w:t>Mirati Therapeutics</w:t>
      </w:r>
      <w:r>
        <w:t xml:space="preserve">. Dr Shui </w:t>
      </w:r>
      <w:r w:rsidR="00783001">
        <w:t>has also received h</w:t>
      </w:r>
      <w:r w:rsidR="00783001" w:rsidRPr="00783001">
        <w:t xml:space="preserve">onoraria </w:t>
      </w:r>
      <w:r w:rsidR="00783001">
        <w:t>f</w:t>
      </w:r>
      <w:r w:rsidR="00783001" w:rsidRPr="00783001">
        <w:t>or educational talks to oncologists about managing CRC and UGI cancers</w:t>
      </w:r>
      <w:r w:rsidR="00783001">
        <w:t xml:space="preserve"> from:</w:t>
      </w:r>
      <w:r w:rsidR="00783001" w:rsidRPr="00783001">
        <w:t xml:space="preserve"> MSD, Merck </w:t>
      </w:r>
      <w:proofErr w:type="spellStart"/>
      <w:r w:rsidR="00783001" w:rsidRPr="00783001">
        <w:t>KGaA</w:t>
      </w:r>
      <w:proofErr w:type="spellEnd"/>
      <w:r w:rsidR="00783001" w:rsidRPr="00783001">
        <w:t xml:space="preserve"> and </w:t>
      </w:r>
      <w:proofErr w:type="spellStart"/>
      <w:r w:rsidR="00783001" w:rsidRPr="00783001">
        <w:t>Daiiichi</w:t>
      </w:r>
      <w:proofErr w:type="spellEnd"/>
      <w:r w:rsidR="00783001" w:rsidRPr="00783001">
        <w:t xml:space="preserve">-Sankyo, </w:t>
      </w:r>
      <w:r w:rsidR="00783001">
        <w:t>BMS</w:t>
      </w:r>
      <w:r w:rsidR="00783001" w:rsidRPr="00783001">
        <w:t xml:space="preserve">, </w:t>
      </w:r>
      <w:r w:rsidR="00524925" w:rsidRPr="00524925">
        <w:t>Guardant Health</w:t>
      </w:r>
      <w:r w:rsidR="00524925">
        <w:t xml:space="preserve"> and</w:t>
      </w:r>
      <w:r w:rsidR="00783001" w:rsidRPr="00783001">
        <w:t xml:space="preserve"> </w:t>
      </w:r>
      <w:r w:rsidR="001E46B4">
        <w:t>Roche.</w:t>
      </w:r>
      <w:r w:rsidR="00783001">
        <w:rPr>
          <w:i/>
          <w:iCs/>
          <w:sz w:val="23"/>
          <w:szCs w:val="23"/>
        </w:rPr>
        <w:t xml:space="preserve"> </w:t>
      </w:r>
      <w:r>
        <w:t xml:space="preserve"> </w:t>
      </w:r>
      <w:r w:rsidR="001E46B4">
        <w:t>Dr Shui also declared indirect interests as he is Chief Investigator for:</w:t>
      </w:r>
    </w:p>
    <w:p w14:paraId="512A2384" w14:textId="0B532BB2" w:rsidR="001E46B4" w:rsidRDefault="001E46B4" w:rsidP="00524925">
      <w:pPr>
        <w:pStyle w:val="Bulletlist"/>
        <w:numPr>
          <w:ilvl w:val="0"/>
          <w:numId w:val="0"/>
        </w:numPr>
        <w:spacing w:after="0"/>
        <w:ind w:left="3054"/>
      </w:pPr>
      <w:r>
        <w:t xml:space="preserve">1) KEYNOTE 177 trial, April 2016 - </w:t>
      </w:r>
    </w:p>
    <w:p w14:paraId="58A165FA" w14:textId="7A5B48E7" w:rsidR="001E46B4" w:rsidRDefault="001E46B4" w:rsidP="001E46B4">
      <w:pPr>
        <w:pStyle w:val="Bulletlist"/>
        <w:numPr>
          <w:ilvl w:val="0"/>
          <w:numId w:val="0"/>
        </w:numPr>
        <w:spacing w:after="0"/>
        <w:ind w:left="3054"/>
      </w:pPr>
      <w:r>
        <w:t>2) KEYNOTE 859 and KEYNOTE 811 (</w:t>
      </w:r>
      <w:r w:rsidR="00524925">
        <w:t xml:space="preserve">pembrolizumab </w:t>
      </w:r>
      <w:r>
        <w:t>metastatic gastric trials)</w:t>
      </w:r>
    </w:p>
    <w:p w14:paraId="2C93A80B" w14:textId="44F99A12" w:rsidR="001E46B4" w:rsidRDefault="001E46B4" w:rsidP="001E46B4">
      <w:pPr>
        <w:pStyle w:val="Bulletlist"/>
        <w:numPr>
          <w:ilvl w:val="0"/>
          <w:numId w:val="0"/>
        </w:numPr>
        <w:spacing w:after="0"/>
        <w:ind w:left="3054"/>
      </w:pPr>
      <w:r>
        <w:t xml:space="preserve">3) upcoming MSD investigator led/UCL sponsored trial - NEOPRISM-CRC - of neo-adjuvant pembrolizumab for operable MMR-d/MSI-H </w:t>
      </w:r>
      <w:r w:rsidR="00524925">
        <w:t>c</w:t>
      </w:r>
      <w:r>
        <w:t xml:space="preserve">olorectal </w:t>
      </w:r>
      <w:r w:rsidR="00524925">
        <w:t>c</w:t>
      </w:r>
      <w:r>
        <w:t xml:space="preserve">ancer. </w:t>
      </w:r>
    </w:p>
    <w:p w14:paraId="0B1D31FA" w14:textId="242B7EAB" w:rsidR="00EE3A14" w:rsidRDefault="001E46B4" w:rsidP="00524925">
      <w:pPr>
        <w:pStyle w:val="Bulletlist"/>
        <w:numPr>
          <w:ilvl w:val="0"/>
          <w:numId w:val="0"/>
        </w:numPr>
        <w:ind w:left="3054"/>
      </w:pPr>
      <w:r>
        <w:t>In all instances</w:t>
      </w:r>
      <w:r w:rsidR="00524925">
        <w:t>,</w:t>
      </w:r>
      <w:r>
        <w:t xml:space="preserve"> the trials are </w:t>
      </w:r>
      <w:proofErr w:type="gramStart"/>
      <w:r>
        <w:t>ongoing</w:t>
      </w:r>
      <w:proofErr w:type="gramEnd"/>
      <w:r>
        <w:t xml:space="preserve"> and all monies go to UCLH or UCL. Dr Shui also declared a further indirect interest as he is the c</w:t>
      </w:r>
      <w:r w:rsidRPr="001E46B4">
        <w:t xml:space="preserve">o-author on ASCO 2020 Abstract </w:t>
      </w:r>
      <w:r>
        <w:t>and</w:t>
      </w:r>
      <w:r w:rsidRPr="001E46B4">
        <w:t xml:space="preserve"> </w:t>
      </w:r>
      <w:r>
        <w:t>two</w:t>
      </w:r>
      <w:r w:rsidRPr="001E46B4">
        <w:t xml:space="preserve"> papers relating to KEYNOTE 177.</w:t>
      </w:r>
      <w:r>
        <w:t xml:space="preserve"> Finally, Dr Shui declared that his institution received research grants from: </w:t>
      </w:r>
      <w:r w:rsidRPr="001E46B4">
        <w:t>MSD, Roche, B</w:t>
      </w:r>
      <w:r>
        <w:t>MS,</w:t>
      </w:r>
      <w:r w:rsidRPr="001E46B4">
        <w:t xml:space="preserve"> </w:t>
      </w:r>
      <w:r>
        <w:t>G</w:t>
      </w:r>
      <w:r w:rsidRPr="001E46B4">
        <w:t>ilead</w:t>
      </w:r>
      <w:r>
        <w:t xml:space="preserve"> and M</w:t>
      </w:r>
      <w:r w:rsidRPr="001E46B4">
        <w:t xml:space="preserve">erck </w:t>
      </w:r>
      <w:r>
        <w:t>S</w:t>
      </w:r>
      <w:r w:rsidRPr="001E46B4">
        <w:t>erono</w:t>
      </w:r>
      <w:r>
        <w:t>.</w:t>
      </w:r>
      <w:r w:rsidR="00524925">
        <w:t xml:space="preserve"> </w:t>
      </w:r>
      <w:r w:rsidR="008E3C6F">
        <w:t>It was agreed that th</w:t>
      </w:r>
      <w:r w:rsidR="00780EC6">
        <w:t>ese</w:t>
      </w:r>
      <w:r w:rsidR="008E3C6F">
        <w:t xml:space="preserve"> declaration</w:t>
      </w:r>
      <w:r w:rsidR="00780EC6">
        <w:t>s</w:t>
      </w:r>
      <w:r w:rsidR="008E3C6F">
        <w:t xml:space="preserve"> would not prevent </w:t>
      </w:r>
      <w:r w:rsidR="00A3231E">
        <w:t>Dr Shui</w:t>
      </w:r>
      <w:r w:rsidR="008E3C6F">
        <w:t xml:space="preserve"> from providing expert advice to the committee</w:t>
      </w:r>
      <w:r w:rsidR="00EE3A14">
        <w:t>.</w:t>
      </w:r>
    </w:p>
    <w:p w14:paraId="30D496FD" w14:textId="0B4FAFF0" w:rsidR="00971929" w:rsidRDefault="00971929" w:rsidP="00524925">
      <w:pPr>
        <w:pStyle w:val="Bulletlist"/>
        <w:ind w:left="3119" w:hanging="357"/>
      </w:pPr>
      <w:r w:rsidRPr="00205638">
        <w:t>No further conflicts of interest were declared for this item</w:t>
      </w:r>
      <w:r w:rsidR="00D5610F">
        <w:t>.</w:t>
      </w:r>
    </w:p>
    <w:p w14:paraId="5941E0AB" w14:textId="5FD337FE" w:rsidR="006377E5" w:rsidRPr="006377E5" w:rsidRDefault="006377E5" w:rsidP="0049471A">
      <w:pPr>
        <w:pStyle w:val="Level3numbered"/>
        <w:ind w:left="1843"/>
        <w:rPr>
          <w:b w:val="0"/>
          <w:bCs w:val="0"/>
        </w:rPr>
      </w:pPr>
      <w:r w:rsidRPr="006377E5">
        <w:rPr>
          <w:b w:val="0"/>
          <w:bCs w:val="0"/>
        </w:rPr>
        <w:t xml:space="preserve">The Chair introduced the lead team, Dr </w:t>
      </w:r>
      <w:r w:rsidR="00783001">
        <w:rPr>
          <w:b w:val="0"/>
          <w:bCs w:val="0"/>
        </w:rPr>
        <w:t>Sanjeev Patel</w:t>
      </w:r>
      <w:r w:rsidRPr="006377E5">
        <w:rPr>
          <w:b w:val="0"/>
          <w:bCs w:val="0"/>
        </w:rPr>
        <w:t xml:space="preserve">, </w:t>
      </w:r>
      <w:r w:rsidR="00783001" w:rsidRPr="00783001">
        <w:rPr>
          <w:b w:val="0"/>
          <w:bCs w:val="0"/>
        </w:rPr>
        <w:t xml:space="preserve">Mr Peter </w:t>
      </w:r>
      <w:r w:rsidR="00783001">
        <w:rPr>
          <w:b w:val="0"/>
          <w:bCs w:val="0"/>
        </w:rPr>
        <w:tab/>
      </w:r>
      <w:r w:rsidR="00783001" w:rsidRPr="00783001">
        <w:rPr>
          <w:b w:val="0"/>
          <w:bCs w:val="0"/>
        </w:rPr>
        <w:t xml:space="preserve">Wheatley-Price </w:t>
      </w:r>
      <w:r w:rsidRPr="006377E5">
        <w:rPr>
          <w:b w:val="0"/>
          <w:bCs w:val="0"/>
        </w:rPr>
        <w:t xml:space="preserve">and </w:t>
      </w:r>
      <w:r>
        <w:rPr>
          <w:b w:val="0"/>
          <w:bCs w:val="0"/>
        </w:rPr>
        <w:t xml:space="preserve">Mr Tony Wootton, </w:t>
      </w:r>
      <w:r w:rsidRPr="006377E5">
        <w:rPr>
          <w:b w:val="0"/>
          <w:bCs w:val="0"/>
        </w:rPr>
        <w:t xml:space="preserve">who gave presentations on the </w:t>
      </w:r>
      <w:r w:rsidR="0049471A">
        <w:rPr>
          <w:b w:val="0"/>
          <w:bCs w:val="0"/>
        </w:rPr>
        <w:tab/>
      </w:r>
      <w:r w:rsidRPr="006377E5">
        <w:rPr>
          <w:b w:val="0"/>
          <w:bCs w:val="0"/>
        </w:rPr>
        <w:t xml:space="preserve">clinical effectiveness and cost effectiveness of </w:t>
      </w:r>
      <w:sdt>
        <w:sdtPr>
          <w:rPr>
            <w:b w:val="0"/>
            <w:bCs w:val="0"/>
          </w:rPr>
          <w:id w:val="-655530020"/>
          <w:placeholder>
            <w:docPart w:val="37A72D62E8CB48C8B16B104156534422"/>
          </w:placeholder>
        </w:sdtPr>
        <w:sdtEndPr>
          <w:rPr>
            <w:b/>
            <w:bCs/>
          </w:rPr>
        </w:sdtEndPr>
        <w:sdtContent>
          <w:r w:rsidR="00783001" w:rsidRPr="00783001">
            <w:rPr>
              <w:b w:val="0"/>
              <w:bCs w:val="0"/>
              <w:szCs w:val="24"/>
            </w:rPr>
            <w:t xml:space="preserve">Pembrolizumab for </w:t>
          </w:r>
          <w:r w:rsidR="00783001">
            <w:rPr>
              <w:b w:val="0"/>
              <w:bCs w:val="0"/>
              <w:szCs w:val="24"/>
            </w:rPr>
            <w:tab/>
          </w:r>
          <w:r w:rsidR="00783001" w:rsidRPr="00783001">
            <w:rPr>
              <w:b w:val="0"/>
              <w:bCs w:val="0"/>
              <w:szCs w:val="24"/>
            </w:rPr>
            <w:t xml:space="preserve">untreated metastatic colorectal cancer with high microsatellite </w:t>
          </w:r>
          <w:r w:rsidR="00783001">
            <w:rPr>
              <w:b w:val="0"/>
              <w:bCs w:val="0"/>
              <w:szCs w:val="24"/>
            </w:rPr>
            <w:tab/>
          </w:r>
          <w:r w:rsidR="00783001" w:rsidRPr="00783001">
            <w:rPr>
              <w:b w:val="0"/>
              <w:bCs w:val="0"/>
              <w:szCs w:val="24"/>
            </w:rPr>
            <w:t>instability or mismatch repair deficiency [ID1498]</w:t>
          </w:r>
          <w:r w:rsidR="00783001">
            <w:rPr>
              <w:b w:val="0"/>
              <w:bCs w:val="0"/>
              <w:szCs w:val="24"/>
            </w:rPr>
            <w:t xml:space="preserve">. </w:t>
          </w:r>
        </w:sdtContent>
      </w:sdt>
    </w:p>
    <w:p w14:paraId="6AFEEDC4" w14:textId="6166B437" w:rsidR="005E2873" w:rsidRPr="00E42B57" w:rsidRDefault="00D22F90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2a – Closed session (members of the public</w:t>
      </w:r>
      <w:r w:rsidR="00D5610F" w:rsidRPr="00E42B57">
        <w:rPr>
          <w:b w:val="0"/>
          <w:bCs w:val="0"/>
        </w:rPr>
        <w:t>, company representatives and professional experts</w:t>
      </w:r>
      <w:r w:rsidRPr="00E42B57">
        <w:rPr>
          <w:b w:val="0"/>
          <w:bCs w:val="0"/>
        </w:rPr>
        <w:t xml:space="preserve"> were asked to leave the meeting)</w:t>
      </w:r>
      <w:r w:rsidR="00031524" w:rsidRPr="00E42B57">
        <w:rPr>
          <w:b w:val="0"/>
          <w:bCs w:val="0"/>
        </w:rPr>
        <w:t xml:space="preserve">. </w:t>
      </w:r>
    </w:p>
    <w:p w14:paraId="50F45749" w14:textId="0E25F126" w:rsidR="00D22F90" w:rsidRPr="00E42B57" w:rsidRDefault="00D22F90" w:rsidP="00A46340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ommittee discussed confidential information submitted for this </w:t>
      </w:r>
      <w:r w:rsidR="00A46340">
        <w:rPr>
          <w:b w:val="0"/>
          <w:bCs w:val="0"/>
        </w:rPr>
        <w:tab/>
      </w:r>
      <w:r w:rsidRPr="00E42B57">
        <w:rPr>
          <w:b w:val="0"/>
          <w:bCs w:val="0"/>
        </w:rPr>
        <w:t>item.</w:t>
      </w:r>
    </w:p>
    <w:p w14:paraId="48C578B1" w14:textId="49D4FFD0" w:rsidR="00D14E64" w:rsidRPr="00E42B57" w:rsidRDefault="00D22F90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2</w:t>
      </w:r>
      <w:r w:rsidR="00613786" w:rsidRPr="00E42B57">
        <w:rPr>
          <w:b w:val="0"/>
          <w:bCs w:val="0"/>
        </w:rPr>
        <w:t xml:space="preserve">b – </w:t>
      </w:r>
      <w:r w:rsidRPr="00E42B57">
        <w:rPr>
          <w:b w:val="0"/>
          <w:bCs w:val="0"/>
        </w:rPr>
        <w:t>Closed session (</w:t>
      </w:r>
      <w:r w:rsidR="00FF522D" w:rsidRPr="00E42B57">
        <w:rPr>
          <w:b w:val="0"/>
          <w:bCs w:val="0"/>
        </w:rPr>
        <w:t xml:space="preserve">external group </w:t>
      </w:r>
      <w:r w:rsidRPr="00E42B57">
        <w:rPr>
          <w:b w:val="0"/>
          <w:bCs w:val="0"/>
        </w:rPr>
        <w:t>representatives were asked to leave the meeting)</w:t>
      </w:r>
      <w:r w:rsidR="000971F0" w:rsidRPr="00E42B57">
        <w:rPr>
          <w:b w:val="0"/>
          <w:bCs w:val="0"/>
        </w:rPr>
        <w:t>.</w:t>
      </w:r>
    </w:p>
    <w:p w14:paraId="5AB3EABA" w14:textId="557A5F93" w:rsidR="009114CE" w:rsidRPr="00E42B57" w:rsidRDefault="00D14E64" w:rsidP="00A46340">
      <w:pPr>
        <w:pStyle w:val="Level3numbered"/>
        <w:ind w:left="2268" w:hanging="850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3965A8" w:rsidRPr="00E42B57">
        <w:rPr>
          <w:b w:val="0"/>
          <w:bCs w:val="0"/>
        </w:rPr>
        <w:t>c</w:t>
      </w:r>
      <w:r w:rsidRPr="00E42B57">
        <w:rPr>
          <w:b w:val="0"/>
          <w:bCs w:val="0"/>
        </w:rPr>
        <w:t xml:space="preserve">ommittee then </w:t>
      </w:r>
      <w:r w:rsidR="00842ACF" w:rsidRPr="00E42B57">
        <w:rPr>
          <w:b w:val="0"/>
          <w:bCs w:val="0"/>
        </w:rPr>
        <w:t xml:space="preserve">agreed on the content of the </w:t>
      </w:r>
      <w:sdt>
        <w:sdtPr>
          <w:rPr>
            <w:b w:val="0"/>
            <w:bCs w:val="0"/>
          </w:rPr>
          <w:id w:val="-1156679365"/>
          <w:placeholder>
            <w:docPart w:val="A7F1F0AD8E454DACB3BBA2CE4B9AE18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B61C03">
            <w:rPr>
              <w:b w:val="0"/>
              <w:bCs w:val="0"/>
            </w:rPr>
            <w:t>Appraisal Consultation Document (ACD)</w:t>
          </w:r>
        </w:sdtContent>
      </w:sdt>
      <w:r w:rsidR="00A46340">
        <w:rPr>
          <w:b w:val="0"/>
          <w:bCs w:val="0"/>
        </w:rPr>
        <w:t xml:space="preserve"> or the Final Appraisal Determination (FAD).</w:t>
      </w:r>
      <w:r w:rsidR="005E2873" w:rsidRPr="00E42B57">
        <w:rPr>
          <w:b w:val="0"/>
          <w:bCs w:val="0"/>
        </w:rPr>
        <w:t xml:space="preserve"> </w:t>
      </w:r>
      <w:r w:rsidR="00842ACF" w:rsidRPr="00E42B57">
        <w:rPr>
          <w:b w:val="0"/>
          <w:bCs w:val="0"/>
        </w:rPr>
        <w:t>The committee decision was reached</w:t>
      </w:r>
      <w:r w:rsidR="001420B9" w:rsidRPr="00E42B57">
        <w:rPr>
          <w:b w:val="0"/>
          <w:bCs w:val="0"/>
        </w:rPr>
        <w:t xml:space="preserve"> </w:t>
      </w:r>
      <w:sdt>
        <w:sdtPr>
          <w:rPr>
            <w:b w:val="0"/>
            <w:bCs w:val="0"/>
          </w:rPr>
          <w:id w:val="-100185539"/>
          <w:placeholder>
            <w:docPart w:val="C02250EF2F8A4B769A218F790CE249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B6453" w:rsidRPr="00E42B57">
            <w:rPr>
              <w:b w:val="0"/>
              <w:bCs w:val="0"/>
            </w:rPr>
            <w:t>by consensus.</w:t>
          </w:r>
        </w:sdtContent>
      </w:sdt>
    </w:p>
    <w:p w14:paraId="2AA43ECE" w14:textId="62B019AF" w:rsidR="00A60FC1" w:rsidRPr="00900A3D" w:rsidRDefault="00842ACF" w:rsidP="00900A3D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lastRenderedPageBreak/>
        <w:t>The committee asked the NICE technical team to prepare the</w:t>
      </w:r>
      <w:r w:rsidR="00A46340">
        <w:rPr>
          <w:b w:val="0"/>
          <w:bCs w:val="0"/>
        </w:rPr>
        <w:t xml:space="preserve">                                  </w:t>
      </w:r>
      <w:r w:rsidRPr="00A46340">
        <w:rPr>
          <w:b w:val="0"/>
          <w:bCs w:val="0"/>
        </w:rPr>
        <w:t xml:space="preserve"> </w:t>
      </w:r>
      <w:r w:rsidR="00A46340">
        <w:rPr>
          <w:b w:val="0"/>
          <w:bCs w:val="0"/>
        </w:rPr>
        <w:t xml:space="preserve"> </w:t>
      </w:r>
      <w:r w:rsidR="00A46340">
        <w:rPr>
          <w:b w:val="0"/>
          <w:bCs w:val="0"/>
        </w:rPr>
        <w:tab/>
      </w:r>
      <w:sdt>
        <w:sdtPr>
          <w:rPr>
            <w:b w:val="0"/>
            <w:bCs w:val="0"/>
          </w:rPr>
          <w:id w:val="-1378927998"/>
          <w:placeholder>
            <w:docPart w:val="A21B19CBE18B42069B62A70E1AC874E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B61C03" w:rsidRPr="00A46340">
            <w:rPr>
              <w:b w:val="0"/>
              <w:bCs w:val="0"/>
            </w:rPr>
            <w:t>Appraisal Consultation Document (ACD)</w:t>
          </w:r>
        </w:sdtContent>
      </w:sdt>
      <w:r w:rsidRPr="00A46340">
        <w:rPr>
          <w:b w:val="0"/>
          <w:bCs w:val="0"/>
        </w:rPr>
        <w:t xml:space="preserve"> </w:t>
      </w:r>
      <w:r w:rsidR="00A46340" w:rsidRPr="00A46340">
        <w:rPr>
          <w:b w:val="0"/>
          <w:bCs w:val="0"/>
        </w:rPr>
        <w:t xml:space="preserve">or Final Appraisal </w:t>
      </w:r>
      <w:r w:rsidR="00A46340">
        <w:rPr>
          <w:b w:val="0"/>
          <w:bCs w:val="0"/>
        </w:rPr>
        <w:tab/>
      </w:r>
      <w:r w:rsidR="00A46340" w:rsidRPr="00A46340">
        <w:rPr>
          <w:b w:val="0"/>
          <w:bCs w:val="0"/>
        </w:rPr>
        <w:t>Determination</w:t>
      </w:r>
      <w:r w:rsidR="00A46340">
        <w:rPr>
          <w:b w:val="0"/>
          <w:bCs w:val="0"/>
        </w:rPr>
        <w:t xml:space="preserve"> </w:t>
      </w:r>
      <w:r w:rsidR="00A46340" w:rsidRPr="00A46340">
        <w:rPr>
          <w:b w:val="0"/>
          <w:bCs w:val="0"/>
        </w:rPr>
        <w:t xml:space="preserve">(FAD) </w:t>
      </w:r>
      <w:r w:rsidRPr="00A46340">
        <w:rPr>
          <w:b w:val="0"/>
          <w:bCs w:val="0"/>
        </w:rPr>
        <w:t>in line with their decisions.</w:t>
      </w:r>
    </w:p>
    <w:p w14:paraId="1A50F733" w14:textId="77777777" w:rsidR="000C6177" w:rsidRPr="00A46340" w:rsidRDefault="000C6177" w:rsidP="000C6177">
      <w:pPr>
        <w:pStyle w:val="Level3numbered"/>
        <w:numPr>
          <w:ilvl w:val="0"/>
          <w:numId w:val="0"/>
        </w:numPr>
        <w:ind w:left="1843"/>
        <w:rPr>
          <w:b w:val="0"/>
          <w:bCs w:val="0"/>
        </w:rPr>
      </w:pPr>
    </w:p>
    <w:p w14:paraId="26F4EAB6" w14:textId="0D6FAAD8" w:rsidR="00A269AF" w:rsidRPr="003E5516" w:rsidRDefault="006B1F93" w:rsidP="00A63387">
      <w:pPr>
        <w:pStyle w:val="Heading3"/>
      </w:pPr>
      <w:sdt>
        <w:sdtPr>
          <w:id w:val="302514540"/>
          <w:placeholder>
            <w:docPart w:val="A786C36159F94B59AB346E8E72FA653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FF6189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C69711EDC79F4B38AA150A9C5873E51F"/>
          </w:placeholder>
        </w:sdtPr>
        <w:sdtEndPr/>
        <w:sdtContent>
          <w:r w:rsidR="00A63387" w:rsidRPr="00A63387">
            <w:t xml:space="preserve">Ozanimod for treating relapsing-remitting multiple sclerosis </w:t>
          </w:r>
          <w:r w:rsidR="00B61C03" w:rsidRPr="002C24D1">
            <w:t>[ID1</w:t>
          </w:r>
          <w:r w:rsidR="00A63387">
            <w:t>294</w:t>
          </w:r>
          <w:r w:rsidR="00B61C03" w:rsidRPr="002C24D1">
            <w:t>]</w:t>
          </w:r>
        </w:sdtContent>
      </w:sdt>
      <w:r w:rsidR="001E2351" w:rsidRPr="001E2351">
        <w:t xml:space="preserve"> </w:t>
      </w:r>
    </w:p>
    <w:p w14:paraId="1CDD2003" w14:textId="77777777" w:rsidR="00205638" w:rsidRPr="00E42B57" w:rsidRDefault="00205638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1 – Open session</w:t>
      </w:r>
    </w:p>
    <w:p w14:paraId="6A21C909" w14:textId="7ED0A3B4" w:rsidR="00205638" w:rsidRPr="00E42B57" w:rsidRDefault="00205638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C47244">
        <w:rPr>
          <w:b w:val="0"/>
          <w:bCs w:val="0"/>
        </w:rPr>
        <w:t>Vice Chair</w:t>
      </w:r>
      <w:r w:rsidR="00C47244" w:rsidRPr="00E42B57">
        <w:rPr>
          <w:b w:val="0"/>
          <w:bCs w:val="0"/>
        </w:rPr>
        <w:t xml:space="preserve"> </w:t>
      </w:r>
      <w:r w:rsidRPr="00E42B57">
        <w:rPr>
          <w:b w:val="0"/>
          <w:bCs w:val="0"/>
        </w:rPr>
        <w:t xml:space="preserve">welcomed the invited professional experts, external </w:t>
      </w:r>
      <w:r w:rsidR="00C47244">
        <w:rPr>
          <w:b w:val="0"/>
          <w:bCs w:val="0"/>
        </w:rPr>
        <w:tab/>
      </w:r>
      <w:r w:rsidRPr="00E42B57">
        <w:rPr>
          <w:b w:val="0"/>
          <w:bCs w:val="0"/>
        </w:rPr>
        <w:t xml:space="preserve">group representatives, members of the public and company </w:t>
      </w:r>
      <w:r w:rsidR="00C47244">
        <w:rPr>
          <w:b w:val="0"/>
          <w:bCs w:val="0"/>
        </w:rPr>
        <w:tab/>
      </w:r>
      <w:r w:rsidRPr="00E42B57">
        <w:rPr>
          <w:b w:val="0"/>
          <w:bCs w:val="0"/>
        </w:rPr>
        <w:t xml:space="preserve">representatives from </w:t>
      </w:r>
      <w:sdt>
        <w:sdtPr>
          <w:rPr>
            <w:b w:val="0"/>
            <w:bCs w:val="0"/>
          </w:rPr>
          <w:id w:val="-11614080"/>
          <w:placeholder>
            <w:docPart w:val="622A9029154748B99A7D8D54B4E5417A"/>
          </w:placeholder>
        </w:sdtPr>
        <w:sdtEndPr/>
        <w:sdtContent>
          <w:r w:rsidR="00780EC6">
            <w:rPr>
              <w:b w:val="0"/>
              <w:bCs w:val="0"/>
            </w:rPr>
            <w:t>Celgene/Bristol-Myers Squibb</w:t>
          </w:r>
          <w:r w:rsidR="00FF6189" w:rsidRPr="00E42B57">
            <w:rPr>
              <w:b w:val="0"/>
              <w:bCs w:val="0"/>
            </w:rPr>
            <w:t>.</w:t>
          </w:r>
        </w:sdtContent>
      </w:sdt>
    </w:p>
    <w:p w14:paraId="2D2A5615" w14:textId="0C71FF8E" w:rsidR="00205638" w:rsidRPr="00E42B57" w:rsidRDefault="00205638" w:rsidP="0049471A">
      <w:pPr>
        <w:pStyle w:val="Level3numbered"/>
        <w:tabs>
          <w:tab w:val="left" w:pos="1418"/>
        </w:tabs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C47244">
        <w:rPr>
          <w:b w:val="0"/>
          <w:bCs w:val="0"/>
        </w:rPr>
        <w:t>Vice Chair</w:t>
      </w:r>
      <w:r w:rsidRPr="00E42B57">
        <w:rPr>
          <w:b w:val="0"/>
          <w:bCs w:val="0"/>
        </w:rPr>
        <w:t xml:space="preserve"> asked all committee members, professional experts, </w:t>
      </w:r>
      <w:r w:rsidR="00C47244">
        <w:rPr>
          <w:b w:val="0"/>
          <w:bCs w:val="0"/>
        </w:rPr>
        <w:tab/>
      </w:r>
      <w:r w:rsidRPr="00E42B57">
        <w:rPr>
          <w:b w:val="0"/>
          <w:bCs w:val="0"/>
        </w:rPr>
        <w:t xml:space="preserve">external group representatives and NICE staff present to declare any </w:t>
      </w:r>
      <w:r w:rsidR="00C47244">
        <w:rPr>
          <w:b w:val="0"/>
          <w:bCs w:val="0"/>
        </w:rPr>
        <w:tab/>
      </w:r>
      <w:r w:rsidRPr="00E42B57">
        <w:rPr>
          <w:b w:val="0"/>
          <w:bCs w:val="0"/>
        </w:rPr>
        <w:t xml:space="preserve">relevant interests in relation to the item being considered. </w:t>
      </w:r>
    </w:p>
    <w:sdt>
      <w:sdtPr>
        <w:id w:val="891699995"/>
        <w:placeholder>
          <w:docPart w:val="1489D18173924AE08600A9999C0E7D36"/>
        </w:placeholder>
      </w:sdtPr>
      <w:sdtEndPr/>
      <w:sdtContent>
        <w:p w14:paraId="78932B4A" w14:textId="7CE69C42" w:rsidR="00780EC6" w:rsidRDefault="00780EC6" w:rsidP="005C5F72">
          <w:pPr>
            <w:pStyle w:val="Bulletlist"/>
          </w:pPr>
          <w:r>
            <w:t>Prior to the meeting, Dr Nicholas Latimer, committee member, declared a direct financial interest as</w:t>
          </w:r>
          <w:r w:rsidRPr="00EB2184">
            <w:t xml:space="preserve"> </w:t>
          </w:r>
          <w:r>
            <w:t>he received payment</w:t>
          </w:r>
          <w:r w:rsidRPr="00EB2184">
            <w:t xml:space="preserve"> by Merck Serono to present methods for modelling treatment sequences at ISPOR Webinar. </w:t>
          </w:r>
          <w:r>
            <w:t>The p</w:t>
          </w:r>
          <w:r w:rsidRPr="00EB2184">
            <w:t xml:space="preserve">resentation </w:t>
          </w:r>
          <w:r>
            <w:t xml:space="preserve">was </w:t>
          </w:r>
          <w:r w:rsidRPr="00EB2184">
            <w:t>unrelated to any specific drug or disease area.</w:t>
          </w:r>
          <w:r>
            <w:t xml:space="preserve"> </w:t>
          </w:r>
          <w:r w:rsidRPr="00780EC6">
            <w:t>It was agreed that th</w:t>
          </w:r>
          <w:r>
            <w:t>is</w:t>
          </w:r>
          <w:r w:rsidRPr="00780EC6">
            <w:t xml:space="preserve"> declaration did not prevent Dr Latimer from participating in this section of the meeting.  </w:t>
          </w:r>
        </w:p>
        <w:p w14:paraId="443BE49F" w14:textId="14A17117" w:rsidR="004C2239" w:rsidRDefault="001169C2" w:rsidP="00780EC6">
          <w:pPr>
            <w:pStyle w:val="Bulletlist"/>
          </w:pPr>
          <w:r>
            <w:t>Prior to the meeting</w:t>
          </w:r>
          <w:r w:rsidR="0099616D">
            <w:t xml:space="preserve">, </w:t>
          </w:r>
          <w:r>
            <w:t>Dr James Fotheringham</w:t>
          </w:r>
          <w:r w:rsidR="0099616D">
            <w:t xml:space="preserve">, </w:t>
          </w:r>
          <w:r>
            <w:t xml:space="preserve">committee member, </w:t>
          </w:r>
          <w:r w:rsidR="0099616D">
            <w:t xml:space="preserve">declared </w:t>
          </w:r>
          <w:r>
            <w:t>a direct financial interest as</w:t>
          </w:r>
          <w:r w:rsidRPr="00EB2184">
            <w:t xml:space="preserve"> </w:t>
          </w:r>
          <w:r>
            <w:t xml:space="preserve">he received </w:t>
          </w:r>
          <w:r w:rsidR="00F3287D" w:rsidRPr="00F3287D">
            <w:t>speaker fees from Novartis for chairing an industry symposium</w:t>
          </w:r>
          <w:r>
            <w:t xml:space="preserve">. </w:t>
          </w:r>
          <w:r w:rsidR="00F3287D">
            <w:t>Dr Fotheringham also declared an indirect interest</w:t>
          </w:r>
          <w:r w:rsidR="00F3287D" w:rsidRPr="00F3287D">
            <w:t xml:space="preserve"> </w:t>
          </w:r>
          <w:r w:rsidR="00F3287D">
            <w:t xml:space="preserve">as his employer, </w:t>
          </w:r>
          <w:r w:rsidR="00F3287D" w:rsidRPr="00F3287D">
            <w:t>University of Sheffield</w:t>
          </w:r>
          <w:r w:rsidR="00F3287D">
            <w:t xml:space="preserve">, </w:t>
          </w:r>
          <w:r w:rsidR="00F3287D" w:rsidRPr="00F3287D">
            <w:t xml:space="preserve">received funding from Novartis to author a NICE Briefing Book to inform a NICE Scientific Advisory meeting. Both </w:t>
          </w:r>
          <w:r w:rsidR="00F3287D">
            <w:t xml:space="preserve">declarations </w:t>
          </w:r>
          <w:r w:rsidR="00F3287D" w:rsidRPr="00F3287D">
            <w:t>relate to kidney transplantation</w:t>
          </w:r>
          <w:r w:rsidR="00F3287D">
            <w:t xml:space="preserve">. </w:t>
          </w:r>
          <w:r w:rsidRPr="00780EC6">
            <w:t>It was agreed that th</w:t>
          </w:r>
          <w:r>
            <w:t>ese</w:t>
          </w:r>
          <w:r w:rsidRPr="00780EC6">
            <w:t xml:space="preserve"> declaration</w:t>
          </w:r>
          <w:r>
            <w:t>s</w:t>
          </w:r>
          <w:r w:rsidRPr="00780EC6">
            <w:t xml:space="preserve"> did not prevent Dr </w:t>
          </w:r>
          <w:r>
            <w:t>Fotheringham</w:t>
          </w:r>
          <w:r w:rsidRPr="00780EC6">
            <w:t xml:space="preserve"> from participating in this section of the meeting.  </w:t>
          </w:r>
        </w:p>
        <w:p w14:paraId="46CFA4F9" w14:textId="77777777" w:rsidR="0093738D" w:rsidRDefault="004C2239" w:rsidP="00031524">
          <w:pPr>
            <w:pStyle w:val="Bulletlist"/>
          </w:pPr>
          <w:r>
            <w:t xml:space="preserve">Prior to the meeting, Dr Eli Silber, clinical expert, declared an indirect interest as his employer, King’s College Hospital, received funding for participating in trials of this drug. Dr Silber </w:t>
          </w:r>
          <w:r w:rsidRPr="004C2239">
            <w:t>derived no personal benefit from any of the work undertaken. It was agreed that th</w:t>
          </w:r>
          <w:r>
            <w:t>is</w:t>
          </w:r>
          <w:r w:rsidRPr="004C2239">
            <w:t xml:space="preserve"> declaration</w:t>
          </w:r>
          <w:r>
            <w:t xml:space="preserve"> </w:t>
          </w:r>
          <w:r w:rsidRPr="004C2239">
            <w:t xml:space="preserve">would not prevent Dr </w:t>
          </w:r>
          <w:r>
            <w:t>Silber</w:t>
          </w:r>
          <w:r w:rsidRPr="004C2239">
            <w:t xml:space="preserve"> from providing expert advice to the committee.</w:t>
          </w:r>
        </w:p>
      </w:sdtContent>
    </w:sdt>
    <w:p w14:paraId="2E50BB20" w14:textId="7C042A17" w:rsidR="00205638" w:rsidRDefault="00971929" w:rsidP="00031524">
      <w:pPr>
        <w:pStyle w:val="Bulletlist"/>
      </w:pPr>
      <w:r>
        <w:t xml:space="preserve"> </w:t>
      </w:r>
      <w:r w:rsidR="00205638" w:rsidRPr="00205638">
        <w:t>No further conflicts of interest were declared for this item.</w:t>
      </w:r>
    </w:p>
    <w:p w14:paraId="734CAE32" w14:textId="5B0A2ECF" w:rsidR="003D20ED" w:rsidRDefault="003D20ED" w:rsidP="0049471A">
      <w:pPr>
        <w:pStyle w:val="Level3numbered"/>
        <w:ind w:left="1843"/>
        <w:rPr>
          <w:b w:val="0"/>
          <w:bCs w:val="0"/>
        </w:rPr>
      </w:pPr>
      <w:r w:rsidRPr="00D21C99">
        <w:rPr>
          <w:b w:val="0"/>
          <w:bCs w:val="0"/>
        </w:rPr>
        <w:lastRenderedPageBreak/>
        <w:t xml:space="preserve">The </w:t>
      </w:r>
      <w:r w:rsidR="00C47244">
        <w:rPr>
          <w:b w:val="0"/>
          <w:bCs w:val="0"/>
        </w:rPr>
        <w:t xml:space="preserve">Vice </w:t>
      </w:r>
      <w:r w:rsidRPr="00D21C99">
        <w:rPr>
          <w:b w:val="0"/>
          <w:bCs w:val="0"/>
        </w:rPr>
        <w:t xml:space="preserve">Chair </w:t>
      </w:r>
      <w:r w:rsidR="0093738D" w:rsidRPr="0093738D">
        <w:rPr>
          <w:b w:val="0"/>
          <w:bCs w:val="0"/>
        </w:rPr>
        <w:t xml:space="preserve">introduced the key themes arising from the consultation </w:t>
      </w:r>
      <w:r w:rsidR="0093738D">
        <w:rPr>
          <w:b w:val="0"/>
          <w:bCs w:val="0"/>
        </w:rPr>
        <w:tab/>
      </w:r>
      <w:r w:rsidR="0093738D" w:rsidRPr="0093738D">
        <w:rPr>
          <w:b w:val="0"/>
          <w:bCs w:val="0"/>
        </w:rPr>
        <w:t xml:space="preserve">responses to the Appraisal Consultation Document (ACD) received </w:t>
      </w:r>
      <w:r w:rsidR="0093738D">
        <w:rPr>
          <w:b w:val="0"/>
          <w:bCs w:val="0"/>
        </w:rPr>
        <w:tab/>
      </w:r>
      <w:r w:rsidR="0093738D" w:rsidRPr="0093738D">
        <w:rPr>
          <w:b w:val="0"/>
          <w:bCs w:val="0"/>
        </w:rPr>
        <w:t>from consultees, commentators and through the NICE website</w:t>
      </w:r>
      <w:r w:rsidR="0093738D">
        <w:rPr>
          <w:b w:val="0"/>
          <w:bCs w:val="0"/>
        </w:rPr>
        <w:t>.</w:t>
      </w:r>
    </w:p>
    <w:p w14:paraId="7DFA38EC" w14:textId="77777777" w:rsidR="008D5859" w:rsidRPr="008D5859" w:rsidRDefault="008D5859" w:rsidP="008D5859">
      <w:pPr>
        <w:pStyle w:val="Level2numbered"/>
        <w:rPr>
          <w:b w:val="0"/>
          <w:bCs w:val="0"/>
        </w:rPr>
      </w:pPr>
      <w:r w:rsidRPr="008D5859">
        <w:rPr>
          <w:b w:val="0"/>
          <w:bCs w:val="0"/>
        </w:rPr>
        <w:t xml:space="preserve">Part 2a – Closed session (members of the public, company representatives and professional experts were asked to leave the meeting). </w:t>
      </w:r>
    </w:p>
    <w:p w14:paraId="0366C261" w14:textId="0350DE88" w:rsidR="008D5859" w:rsidRPr="00E42B57" w:rsidRDefault="008D5859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ommittee discussed confidential information submitted for this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>item.</w:t>
      </w:r>
    </w:p>
    <w:p w14:paraId="183BB478" w14:textId="77777777" w:rsidR="008D5859" w:rsidRPr="00E42B57" w:rsidRDefault="008D5859" w:rsidP="008D5859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2b – Closed session (external group representatives were asked to leave the meeting).</w:t>
      </w:r>
    </w:p>
    <w:p w14:paraId="45872008" w14:textId="6FE48337" w:rsidR="008D5859" w:rsidRPr="00E5458E" w:rsidRDefault="008D5859" w:rsidP="00E5458E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>The committee then agreed on the content of the</w:t>
      </w:r>
      <w:r w:rsidR="00E5458E">
        <w:rPr>
          <w:b w:val="0"/>
          <w:bCs w:val="0"/>
        </w:rPr>
        <w:tab/>
      </w:r>
      <w:r w:rsidR="00E5458E">
        <w:rPr>
          <w:b w:val="0"/>
          <w:bCs w:val="0"/>
        </w:rPr>
        <w:tab/>
      </w:r>
      <w:r w:rsidR="00E5458E">
        <w:rPr>
          <w:b w:val="0"/>
          <w:bCs w:val="0"/>
        </w:rPr>
        <w:tab/>
      </w:r>
      <w:r w:rsidR="00E5458E">
        <w:rPr>
          <w:b w:val="0"/>
          <w:bCs w:val="0"/>
        </w:rPr>
        <w:tab/>
      </w:r>
      <w:sdt>
        <w:sdtPr>
          <w:rPr>
            <w:b w:val="0"/>
            <w:bCs w:val="0"/>
          </w:rPr>
          <w:id w:val="-1163004175"/>
          <w:placeholder>
            <w:docPart w:val="1784EA5500CF4F44801BC107579DEADA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Pr="00E5458E">
            <w:rPr>
              <w:b w:val="0"/>
              <w:bCs w:val="0"/>
            </w:rPr>
            <w:t>Appraisal Consultation Document (ACD)</w:t>
          </w:r>
        </w:sdtContent>
      </w:sdt>
      <w:r w:rsidR="00312DBD" w:rsidRPr="00E5458E">
        <w:rPr>
          <w:b w:val="0"/>
          <w:bCs w:val="0"/>
        </w:rPr>
        <w:t xml:space="preserve"> or the Final Appraisal </w:t>
      </w:r>
      <w:r w:rsidR="00E5458E">
        <w:rPr>
          <w:b w:val="0"/>
          <w:bCs w:val="0"/>
        </w:rPr>
        <w:tab/>
      </w:r>
      <w:r w:rsidR="00312DBD" w:rsidRPr="00E5458E">
        <w:rPr>
          <w:b w:val="0"/>
          <w:bCs w:val="0"/>
        </w:rPr>
        <w:t xml:space="preserve">Determination (FAD). </w:t>
      </w:r>
      <w:r w:rsidRPr="00E5458E">
        <w:rPr>
          <w:b w:val="0"/>
          <w:bCs w:val="0"/>
        </w:rPr>
        <w:t>The committee decision was reached</w:t>
      </w:r>
      <w:r w:rsidR="00E5458E">
        <w:rPr>
          <w:b w:val="0"/>
          <w:bCs w:val="0"/>
        </w:rPr>
        <w:tab/>
      </w:r>
      <w:r w:rsidR="00E5458E">
        <w:rPr>
          <w:b w:val="0"/>
          <w:bCs w:val="0"/>
        </w:rPr>
        <w:tab/>
      </w:r>
      <w:r w:rsidR="00E5458E">
        <w:rPr>
          <w:b w:val="0"/>
          <w:bCs w:val="0"/>
        </w:rPr>
        <w:tab/>
      </w:r>
      <w:sdt>
        <w:sdtPr>
          <w:rPr>
            <w:b w:val="0"/>
            <w:bCs w:val="0"/>
          </w:rPr>
          <w:id w:val="-631181672"/>
          <w:placeholder>
            <w:docPart w:val="F3C64268473949FE999782DF9515AA5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Pr="00E5458E">
            <w:rPr>
              <w:b w:val="0"/>
              <w:bCs w:val="0"/>
            </w:rPr>
            <w:t>by consensus.</w:t>
          </w:r>
        </w:sdtContent>
      </w:sdt>
    </w:p>
    <w:p w14:paraId="6BE4B4D6" w14:textId="67352824" w:rsidR="008D5859" w:rsidRDefault="008D5859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ommittee asked the NICE technical team to prepare the </w:t>
      </w:r>
      <w:r w:rsidR="0049471A">
        <w:rPr>
          <w:b w:val="0"/>
          <w:bCs w:val="0"/>
        </w:rPr>
        <w:tab/>
      </w:r>
      <w:sdt>
        <w:sdtPr>
          <w:rPr>
            <w:b w:val="0"/>
            <w:bCs w:val="0"/>
          </w:rPr>
          <w:id w:val="-1155521205"/>
          <w:placeholder>
            <w:docPart w:val="F3EA0DD588F24CD5B6A6A183F6DC42F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rPr>
              <w:b w:val="0"/>
              <w:bCs w:val="0"/>
            </w:rPr>
            <w:t>Appraisal Consultation Document (ACD)</w:t>
          </w:r>
        </w:sdtContent>
      </w:sdt>
      <w:r w:rsidRPr="00E42B57">
        <w:rPr>
          <w:b w:val="0"/>
          <w:bCs w:val="0"/>
        </w:rPr>
        <w:t xml:space="preserve"> </w:t>
      </w:r>
      <w:r w:rsidR="00312DBD">
        <w:rPr>
          <w:b w:val="0"/>
          <w:bCs w:val="0"/>
        </w:rPr>
        <w:t xml:space="preserve">or Final Appraisal </w:t>
      </w:r>
      <w:r w:rsidR="00312DBD">
        <w:rPr>
          <w:b w:val="0"/>
          <w:bCs w:val="0"/>
        </w:rPr>
        <w:tab/>
        <w:t xml:space="preserve">Determination (FAD) </w:t>
      </w:r>
      <w:r w:rsidRPr="00E42B57">
        <w:rPr>
          <w:b w:val="0"/>
          <w:bCs w:val="0"/>
        </w:rPr>
        <w:t>in line with their decisions.</w:t>
      </w:r>
    </w:p>
    <w:p w14:paraId="7D51D23A" w14:textId="77777777" w:rsidR="00B32D70" w:rsidRDefault="00B32D70" w:rsidP="00B32D70">
      <w:pPr>
        <w:pStyle w:val="Level3numbered"/>
        <w:numPr>
          <w:ilvl w:val="0"/>
          <w:numId w:val="0"/>
        </w:numPr>
        <w:ind w:left="1843"/>
        <w:rPr>
          <w:b w:val="0"/>
          <w:bCs w:val="0"/>
        </w:rPr>
      </w:pPr>
    </w:p>
    <w:p w14:paraId="08EC5991" w14:textId="53A3CB70" w:rsidR="00F53A9D" w:rsidRPr="00E42B57" w:rsidRDefault="006B1F93" w:rsidP="00F53A9D">
      <w:pPr>
        <w:pStyle w:val="Level1Numbered"/>
      </w:pPr>
      <w:sdt>
        <w:sdtPr>
          <w:id w:val="688875030"/>
          <w:placeholder>
            <w:docPart w:val="3E6024BB7B274BA79EAA948EB958965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F53A9D">
            <w:t>Appraisal</w:t>
          </w:r>
        </w:sdtContent>
      </w:sdt>
      <w:r w:rsidR="00F53A9D">
        <w:t xml:space="preserve"> of </w:t>
      </w:r>
      <w:sdt>
        <w:sdtPr>
          <w:id w:val="-989785319"/>
          <w:placeholder>
            <w:docPart w:val="D19097B510C64AF5B059211C43C0E40B"/>
          </w:placeholder>
        </w:sdtPr>
        <w:sdtEndPr/>
        <w:sdtContent>
          <w:r w:rsidR="00F53A9D" w:rsidRPr="00F53A9D">
            <w:t xml:space="preserve">Enzalutamide with androgen deprivation therapy for treating metastatic hormone-sensitive prostate cancer </w:t>
          </w:r>
          <w:r w:rsidR="00F53A9D" w:rsidRPr="002C24D1">
            <w:t>[ID1</w:t>
          </w:r>
          <w:r w:rsidR="00F53A9D">
            <w:t>605</w:t>
          </w:r>
          <w:r w:rsidR="00F53A9D" w:rsidRPr="002C24D1">
            <w:t>]</w:t>
          </w:r>
        </w:sdtContent>
      </w:sdt>
    </w:p>
    <w:p w14:paraId="7B896C61" w14:textId="12FD52FF" w:rsidR="00F53A9D" w:rsidRDefault="00F53A9D" w:rsidP="00F53A9D">
      <w:pPr>
        <w:pStyle w:val="Level2numbered"/>
        <w:rPr>
          <w:b w:val="0"/>
          <w:bCs w:val="0"/>
        </w:rPr>
      </w:pPr>
      <w:r w:rsidRPr="008D5859">
        <w:rPr>
          <w:b w:val="0"/>
          <w:bCs w:val="0"/>
        </w:rPr>
        <w:t>Part 2 – Closed session (members of the public, company representatives</w:t>
      </w:r>
      <w:r>
        <w:rPr>
          <w:b w:val="0"/>
          <w:bCs w:val="0"/>
        </w:rPr>
        <w:t xml:space="preserve">, external group representatives </w:t>
      </w:r>
      <w:r w:rsidRPr="008D5859">
        <w:rPr>
          <w:b w:val="0"/>
          <w:bCs w:val="0"/>
        </w:rPr>
        <w:t xml:space="preserve">and professional experts </w:t>
      </w:r>
      <w:r>
        <w:rPr>
          <w:b w:val="0"/>
          <w:bCs w:val="0"/>
        </w:rPr>
        <w:t>were not present at this meeting</w:t>
      </w:r>
      <w:r w:rsidRPr="008D5859">
        <w:rPr>
          <w:b w:val="0"/>
          <w:bCs w:val="0"/>
        </w:rPr>
        <w:t xml:space="preserve">). </w:t>
      </w:r>
    </w:p>
    <w:p w14:paraId="77BDA091" w14:textId="188E4106" w:rsidR="00AD40A3" w:rsidRDefault="00AD40A3" w:rsidP="00AD40A3">
      <w:pPr>
        <w:pStyle w:val="Level2numbered"/>
        <w:numPr>
          <w:ilvl w:val="0"/>
          <w:numId w:val="0"/>
        </w:numPr>
        <w:ind w:left="1142"/>
        <w:rPr>
          <w:b w:val="0"/>
          <w:bCs w:val="0"/>
        </w:rPr>
      </w:pPr>
      <w:r>
        <w:rPr>
          <w:b w:val="0"/>
          <w:bCs w:val="0"/>
        </w:rPr>
        <w:t>6.1.</w:t>
      </w:r>
      <w:r w:rsidR="00AF05A5">
        <w:rPr>
          <w:b w:val="0"/>
          <w:bCs w:val="0"/>
        </w:rPr>
        <w:t>1</w:t>
      </w:r>
      <w:r>
        <w:rPr>
          <w:b w:val="0"/>
          <w:bCs w:val="0"/>
        </w:rPr>
        <w:t xml:space="preserve">. The Chair </w:t>
      </w:r>
      <w:r w:rsidRPr="00AD40A3">
        <w:rPr>
          <w:b w:val="0"/>
          <w:bCs w:val="0"/>
        </w:rPr>
        <w:t xml:space="preserve">asked all committee members and NICE staff present to declare </w:t>
      </w:r>
      <w:r>
        <w:rPr>
          <w:b w:val="0"/>
          <w:bCs w:val="0"/>
        </w:rPr>
        <w:tab/>
      </w:r>
      <w:r>
        <w:rPr>
          <w:b w:val="0"/>
          <w:bCs w:val="0"/>
        </w:rPr>
        <w:tab/>
        <w:t xml:space="preserve">      </w:t>
      </w:r>
      <w:r w:rsidRPr="00AD40A3">
        <w:rPr>
          <w:b w:val="0"/>
          <w:bCs w:val="0"/>
        </w:rPr>
        <w:t>any relevant interests.</w:t>
      </w:r>
    </w:p>
    <w:p w14:paraId="19400E83" w14:textId="6C6B5BAD" w:rsidR="00AD40A3" w:rsidRDefault="00AD40A3" w:rsidP="00AD40A3">
      <w:pPr>
        <w:pStyle w:val="Bulletlist"/>
      </w:pPr>
      <w:r>
        <w:t>Prior to the meeting, Dr Nicholas Latimer, committee member, declared a direct financial interest as</w:t>
      </w:r>
      <w:r w:rsidRPr="00EB2184">
        <w:t xml:space="preserve"> </w:t>
      </w:r>
      <w:r>
        <w:t>he received payment</w:t>
      </w:r>
      <w:r w:rsidRPr="00AD40A3">
        <w:t xml:space="preserve"> by Ferring to provide economic modelling advice on </w:t>
      </w:r>
      <w:proofErr w:type="spellStart"/>
      <w:r w:rsidRPr="00AD40A3">
        <w:t>rebyota</w:t>
      </w:r>
      <w:proofErr w:type="spellEnd"/>
      <w:r w:rsidRPr="00AD40A3">
        <w:t xml:space="preserve"> for clostridium difficile infection</w:t>
      </w:r>
      <w:r>
        <w:t>, in May 2020</w:t>
      </w:r>
      <w:r w:rsidRPr="00AD40A3">
        <w:t>. Ferring manufacture</w:t>
      </w:r>
      <w:r w:rsidRPr="00EB2184">
        <w:t xml:space="preserve"> </w:t>
      </w:r>
      <w:r>
        <w:t xml:space="preserve">a comparator drug. </w:t>
      </w:r>
      <w:r w:rsidRPr="00780EC6">
        <w:t>It was agreed that th</w:t>
      </w:r>
      <w:r>
        <w:t>is</w:t>
      </w:r>
      <w:r w:rsidRPr="00780EC6">
        <w:t xml:space="preserve"> declaration did not prevent Dr Latimer from participating in this section of the meeting.  </w:t>
      </w:r>
    </w:p>
    <w:p w14:paraId="4CD3928E" w14:textId="77777777" w:rsidR="00AF05A5" w:rsidRDefault="00E86358" w:rsidP="00AF05A5">
      <w:pPr>
        <w:pStyle w:val="Bulletlist"/>
      </w:pPr>
      <w:r>
        <w:t xml:space="preserve">Prior to the meeting, Mr Peter Wheatley-Price, committee member, declared a direct financial interest as his employer, Takeda, </w:t>
      </w:r>
      <w:r w:rsidR="0088308C" w:rsidRPr="0088308C">
        <w:t xml:space="preserve">manufacture </w:t>
      </w:r>
      <w:proofErr w:type="spellStart"/>
      <w:r w:rsidR="0088308C" w:rsidRPr="0088308C">
        <w:t>Prostap</w:t>
      </w:r>
      <w:proofErr w:type="spellEnd"/>
      <w:r w:rsidR="0088308C" w:rsidRPr="0088308C">
        <w:t>/</w:t>
      </w:r>
      <w:proofErr w:type="spellStart"/>
      <w:r w:rsidR="0088308C" w:rsidRPr="0088308C">
        <w:t>Prostap</w:t>
      </w:r>
      <w:proofErr w:type="spellEnd"/>
      <w:r w:rsidR="0088308C" w:rsidRPr="0088308C">
        <w:t xml:space="preserve"> DCS (leuprorelin acetate) which is listed as a comparator</w:t>
      </w:r>
      <w:r w:rsidR="0088308C">
        <w:t xml:space="preserve"> drug. </w:t>
      </w:r>
      <w:r w:rsidR="0088308C" w:rsidRPr="00780EC6">
        <w:t>It was agreed that th</w:t>
      </w:r>
      <w:r w:rsidR="0088308C">
        <w:t>is</w:t>
      </w:r>
      <w:r w:rsidR="0088308C" w:rsidRPr="00780EC6">
        <w:t xml:space="preserve"> </w:t>
      </w:r>
      <w:r w:rsidR="0088308C" w:rsidRPr="00780EC6">
        <w:lastRenderedPageBreak/>
        <w:t xml:space="preserve">declaration did not prevent </w:t>
      </w:r>
      <w:r w:rsidR="0088308C">
        <w:t>Mr Wheatley-Price</w:t>
      </w:r>
      <w:r w:rsidR="0088308C" w:rsidRPr="00780EC6">
        <w:t xml:space="preserve"> from participating in this section of the meeting.  </w:t>
      </w:r>
    </w:p>
    <w:p w14:paraId="1B63E352" w14:textId="5F1C9296" w:rsidR="00304138" w:rsidRDefault="009E2720" w:rsidP="009E2720">
      <w:pPr>
        <w:pStyle w:val="Level2numbered"/>
        <w:numPr>
          <w:ilvl w:val="0"/>
          <w:numId w:val="0"/>
        </w:numPr>
        <w:ind w:left="1142"/>
        <w:rPr>
          <w:b w:val="0"/>
          <w:bCs w:val="0"/>
        </w:rPr>
      </w:pPr>
      <w:r>
        <w:rPr>
          <w:b w:val="0"/>
          <w:bCs w:val="0"/>
        </w:rPr>
        <w:t xml:space="preserve">6.1.2. </w:t>
      </w:r>
      <w:r w:rsidR="00304138">
        <w:rPr>
          <w:b w:val="0"/>
          <w:bCs w:val="0"/>
        </w:rPr>
        <w:t xml:space="preserve">The Chair gave a presentation on the clinical and cost effectiveness of </w:t>
      </w:r>
      <w:r w:rsidR="00304138">
        <w:rPr>
          <w:b w:val="0"/>
          <w:bCs w:val="0"/>
        </w:rPr>
        <w:tab/>
      </w:r>
      <w:r w:rsidR="00304138">
        <w:rPr>
          <w:b w:val="0"/>
          <w:bCs w:val="0"/>
        </w:rPr>
        <w:tab/>
      </w:r>
      <w:r w:rsidR="00304138">
        <w:rPr>
          <w:b w:val="0"/>
          <w:bCs w:val="0"/>
        </w:rPr>
        <w:tab/>
        <w:t xml:space="preserve">      </w:t>
      </w:r>
      <w:r w:rsidR="00304138" w:rsidRPr="00304138">
        <w:rPr>
          <w:b w:val="0"/>
          <w:bCs w:val="0"/>
        </w:rPr>
        <w:t xml:space="preserve">Enzalutamide with androgen deprivation therapy for treating metastatic </w:t>
      </w:r>
      <w:r w:rsidR="00304138">
        <w:rPr>
          <w:b w:val="0"/>
          <w:bCs w:val="0"/>
        </w:rPr>
        <w:tab/>
      </w:r>
      <w:r w:rsidR="00304138">
        <w:rPr>
          <w:b w:val="0"/>
          <w:bCs w:val="0"/>
        </w:rPr>
        <w:tab/>
        <w:t xml:space="preserve">      </w:t>
      </w:r>
      <w:r w:rsidR="00304138" w:rsidRPr="00304138">
        <w:rPr>
          <w:b w:val="0"/>
          <w:bCs w:val="0"/>
        </w:rPr>
        <w:t>hormone-sensitive prostate cancer [ID1605]</w:t>
      </w:r>
      <w:r w:rsidR="00304138">
        <w:rPr>
          <w:b w:val="0"/>
          <w:bCs w:val="0"/>
        </w:rPr>
        <w:t>.</w:t>
      </w:r>
    </w:p>
    <w:p w14:paraId="28E32CB4" w14:textId="0B75E1FA" w:rsidR="00304138" w:rsidRDefault="00304138" w:rsidP="009E2720">
      <w:pPr>
        <w:pStyle w:val="Level2numbered"/>
        <w:numPr>
          <w:ilvl w:val="0"/>
          <w:numId w:val="0"/>
        </w:numPr>
        <w:ind w:left="1142"/>
      </w:pPr>
      <w:r>
        <w:rPr>
          <w:b w:val="0"/>
          <w:bCs w:val="0"/>
        </w:rPr>
        <w:t xml:space="preserve">6.1.3. </w:t>
      </w:r>
      <w:r w:rsidRPr="00304138">
        <w:rPr>
          <w:b w:val="0"/>
          <w:bCs w:val="0"/>
        </w:rPr>
        <w:t xml:space="preserve">The committee discussed confidential information submitted as part of this </w:t>
      </w:r>
      <w:r>
        <w:rPr>
          <w:b w:val="0"/>
          <w:bCs w:val="0"/>
        </w:rPr>
        <w:tab/>
      </w:r>
      <w:r>
        <w:rPr>
          <w:b w:val="0"/>
          <w:bCs w:val="0"/>
        </w:rPr>
        <w:tab/>
        <w:t xml:space="preserve">      </w:t>
      </w:r>
      <w:r w:rsidRPr="00304138">
        <w:rPr>
          <w:b w:val="0"/>
          <w:bCs w:val="0"/>
        </w:rPr>
        <w:t>appraisal.</w:t>
      </w:r>
    </w:p>
    <w:p w14:paraId="2D4C0759" w14:textId="4BA451A3" w:rsidR="009E2720" w:rsidRDefault="00304138" w:rsidP="009E2720">
      <w:pPr>
        <w:pStyle w:val="Level2numbered"/>
        <w:numPr>
          <w:ilvl w:val="0"/>
          <w:numId w:val="0"/>
        </w:numPr>
        <w:ind w:left="1142"/>
        <w:rPr>
          <w:b w:val="0"/>
          <w:bCs w:val="0"/>
        </w:rPr>
      </w:pPr>
      <w:r>
        <w:rPr>
          <w:b w:val="0"/>
          <w:bCs w:val="0"/>
        </w:rPr>
        <w:t xml:space="preserve">6.1.4. </w:t>
      </w:r>
      <w:r w:rsidR="009E2720">
        <w:rPr>
          <w:b w:val="0"/>
          <w:bCs w:val="0"/>
        </w:rPr>
        <w:t xml:space="preserve">The committee then agreed </w:t>
      </w:r>
      <w:r w:rsidR="009E2720" w:rsidRPr="009E2720">
        <w:rPr>
          <w:b w:val="0"/>
          <w:bCs w:val="0"/>
        </w:rPr>
        <w:t>on the content of the</w:t>
      </w:r>
      <w:r w:rsidR="009E2720">
        <w:rPr>
          <w:b w:val="0"/>
          <w:bCs w:val="0"/>
        </w:rPr>
        <w:t xml:space="preserve"> </w:t>
      </w:r>
      <w:r w:rsidR="009E2720" w:rsidRPr="009E2720">
        <w:rPr>
          <w:b w:val="0"/>
          <w:bCs w:val="0"/>
        </w:rPr>
        <w:t xml:space="preserve">Appraisal Consultation </w:t>
      </w:r>
      <w:r w:rsidR="009E2720">
        <w:rPr>
          <w:b w:val="0"/>
          <w:bCs w:val="0"/>
        </w:rPr>
        <w:t xml:space="preserve">      </w:t>
      </w:r>
      <w:r w:rsidR="009E2720">
        <w:rPr>
          <w:b w:val="0"/>
          <w:bCs w:val="0"/>
        </w:rPr>
        <w:tab/>
      </w:r>
      <w:r w:rsidR="009E2720">
        <w:rPr>
          <w:b w:val="0"/>
          <w:bCs w:val="0"/>
        </w:rPr>
        <w:tab/>
        <w:t xml:space="preserve">      </w:t>
      </w:r>
      <w:r w:rsidR="009E2720" w:rsidRPr="009E2720">
        <w:rPr>
          <w:b w:val="0"/>
          <w:bCs w:val="0"/>
        </w:rPr>
        <w:t xml:space="preserve">Document (ACD) or the Final Appraisal Determination (FAD). The </w:t>
      </w:r>
      <w:r w:rsidR="009E2720">
        <w:rPr>
          <w:b w:val="0"/>
          <w:bCs w:val="0"/>
        </w:rPr>
        <w:t xml:space="preserve">        </w:t>
      </w:r>
      <w:r w:rsidR="009E2720">
        <w:rPr>
          <w:b w:val="0"/>
          <w:bCs w:val="0"/>
        </w:rPr>
        <w:tab/>
      </w:r>
      <w:r w:rsidR="009E2720">
        <w:rPr>
          <w:b w:val="0"/>
          <w:bCs w:val="0"/>
        </w:rPr>
        <w:tab/>
        <w:t xml:space="preserve">      </w:t>
      </w:r>
      <w:r w:rsidR="009E2720" w:rsidRPr="009E2720">
        <w:rPr>
          <w:b w:val="0"/>
          <w:bCs w:val="0"/>
        </w:rPr>
        <w:t>committee decision was reached</w:t>
      </w:r>
      <w:r w:rsidR="009E2720">
        <w:rPr>
          <w:b w:val="0"/>
          <w:bCs w:val="0"/>
        </w:rPr>
        <w:t xml:space="preserve"> </w:t>
      </w:r>
      <w:r w:rsidR="009E2720" w:rsidRPr="009E2720">
        <w:rPr>
          <w:b w:val="0"/>
          <w:bCs w:val="0"/>
        </w:rPr>
        <w:t>by consensus.</w:t>
      </w:r>
    </w:p>
    <w:p w14:paraId="454F8F7A" w14:textId="302FB2B8" w:rsidR="009E2720" w:rsidRDefault="009E2720" w:rsidP="009E2720">
      <w:pPr>
        <w:pStyle w:val="Level2numbered"/>
        <w:numPr>
          <w:ilvl w:val="0"/>
          <w:numId w:val="0"/>
        </w:numPr>
        <w:ind w:left="1134"/>
        <w:rPr>
          <w:b w:val="0"/>
          <w:bCs w:val="0"/>
        </w:rPr>
      </w:pPr>
      <w:r>
        <w:rPr>
          <w:b w:val="0"/>
          <w:bCs w:val="0"/>
        </w:rPr>
        <w:t>6.1.</w:t>
      </w:r>
      <w:r w:rsidR="00304138">
        <w:rPr>
          <w:b w:val="0"/>
          <w:bCs w:val="0"/>
        </w:rPr>
        <w:t>5</w:t>
      </w:r>
      <w:r>
        <w:rPr>
          <w:b w:val="0"/>
          <w:bCs w:val="0"/>
        </w:rPr>
        <w:t xml:space="preserve">. </w:t>
      </w:r>
      <w:r w:rsidRPr="00E42B57">
        <w:rPr>
          <w:b w:val="0"/>
          <w:bCs w:val="0"/>
        </w:rPr>
        <w:t>The committee asked the NICE technical team to prepare the</w:t>
      </w:r>
      <w:r w:rsidR="00304138">
        <w:rPr>
          <w:b w:val="0"/>
          <w:bCs w:val="0"/>
        </w:rPr>
        <w:t xml:space="preserve">                         </w:t>
      </w:r>
      <w:r w:rsidR="00304138">
        <w:rPr>
          <w:b w:val="0"/>
          <w:bCs w:val="0"/>
        </w:rPr>
        <w:tab/>
        <w:t xml:space="preserve">     </w:t>
      </w:r>
      <w:r>
        <w:rPr>
          <w:b w:val="0"/>
          <w:bCs w:val="0"/>
        </w:rPr>
        <w:t xml:space="preserve"> </w:t>
      </w:r>
      <w:sdt>
        <w:sdtPr>
          <w:rPr>
            <w:b w:val="0"/>
            <w:bCs w:val="0"/>
          </w:rPr>
          <w:id w:val="-1889793025"/>
          <w:placeholder>
            <w:docPart w:val="799CDEF5F5C44A068F7AFE3D7E94DDE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rPr>
              <w:b w:val="0"/>
              <w:bCs w:val="0"/>
            </w:rPr>
            <w:t>Appraisal Consultation Document (ACD)</w:t>
          </w:r>
        </w:sdtContent>
      </w:sdt>
      <w:r w:rsidRPr="00E42B57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or Final Appraisal Determination </w:t>
      </w:r>
      <w:r w:rsidR="00304138">
        <w:rPr>
          <w:b w:val="0"/>
          <w:bCs w:val="0"/>
        </w:rPr>
        <w:tab/>
      </w:r>
      <w:r w:rsidR="00304138">
        <w:rPr>
          <w:b w:val="0"/>
          <w:bCs w:val="0"/>
        </w:rPr>
        <w:tab/>
        <w:t xml:space="preserve">  </w:t>
      </w:r>
      <w:proofErr w:type="gramStart"/>
      <w:r w:rsidR="00304138">
        <w:rPr>
          <w:b w:val="0"/>
          <w:bCs w:val="0"/>
        </w:rPr>
        <w:t xml:space="preserve">   </w:t>
      </w:r>
      <w:r>
        <w:rPr>
          <w:b w:val="0"/>
          <w:bCs w:val="0"/>
        </w:rPr>
        <w:t>(</w:t>
      </w:r>
      <w:proofErr w:type="gramEnd"/>
      <w:r>
        <w:rPr>
          <w:b w:val="0"/>
          <w:bCs w:val="0"/>
        </w:rPr>
        <w:t xml:space="preserve">FAD) </w:t>
      </w:r>
      <w:r w:rsidRPr="00E42B57">
        <w:rPr>
          <w:b w:val="0"/>
          <w:bCs w:val="0"/>
        </w:rPr>
        <w:t>in line with their decisions.</w:t>
      </w:r>
    </w:p>
    <w:p w14:paraId="4ADDA450" w14:textId="1840062D" w:rsidR="009E2720" w:rsidRPr="008D5859" w:rsidRDefault="009E2720" w:rsidP="00AD40A3">
      <w:pPr>
        <w:pStyle w:val="Level2numbered"/>
        <w:numPr>
          <w:ilvl w:val="0"/>
          <w:numId w:val="0"/>
        </w:numPr>
        <w:ind w:left="1142"/>
        <w:rPr>
          <w:b w:val="0"/>
          <w:bCs w:val="0"/>
        </w:rPr>
      </w:pPr>
    </w:p>
    <w:p w14:paraId="00E18BF2" w14:textId="542A4E87" w:rsidR="00F53A9D" w:rsidRPr="00E42B57" w:rsidRDefault="006B1F93" w:rsidP="00F53A9D">
      <w:pPr>
        <w:pStyle w:val="Level1Numbered"/>
      </w:pPr>
      <w:sdt>
        <w:sdtPr>
          <w:id w:val="1522194514"/>
          <w:placeholder>
            <w:docPart w:val="DF138DF2F6874CAB87E75B4B3FA1097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F53A9D">
            <w:t>Appraisal</w:t>
          </w:r>
        </w:sdtContent>
      </w:sdt>
      <w:r w:rsidR="00F53A9D">
        <w:t xml:space="preserve"> of </w:t>
      </w:r>
      <w:sdt>
        <w:sdtPr>
          <w:id w:val="471729067"/>
          <w:placeholder>
            <w:docPart w:val="96EC926BCCE646CD87527A2DC531E20D"/>
          </w:placeholder>
        </w:sdtPr>
        <w:sdtEndPr/>
        <w:sdtContent>
          <w:r w:rsidR="00F53A9D" w:rsidRPr="00F53A9D">
            <w:t xml:space="preserve">Apalutamide for treating prostate cancer </w:t>
          </w:r>
          <w:r w:rsidR="00F53A9D" w:rsidRPr="002C24D1">
            <w:t>[ID1</w:t>
          </w:r>
          <w:r w:rsidR="00F53A9D">
            <w:t>534</w:t>
          </w:r>
          <w:r w:rsidR="00F53A9D" w:rsidRPr="002C24D1">
            <w:t>]</w:t>
          </w:r>
        </w:sdtContent>
      </w:sdt>
    </w:p>
    <w:p w14:paraId="67C28407" w14:textId="1B65C38D" w:rsidR="00F53A9D" w:rsidRDefault="00F53A9D" w:rsidP="00F53A9D">
      <w:pPr>
        <w:pStyle w:val="Level2numbered"/>
        <w:rPr>
          <w:b w:val="0"/>
          <w:bCs w:val="0"/>
        </w:rPr>
      </w:pPr>
      <w:r w:rsidRPr="008D5859">
        <w:rPr>
          <w:b w:val="0"/>
          <w:bCs w:val="0"/>
        </w:rPr>
        <w:t>Part 2 – Closed session (members of the public, company representatives</w:t>
      </w:r>
      <w:r>
        <w:rPr>
          <w:b w:val="0"/>
          <w:bCs w:val="0"/>
        </w:rPr>
        <w:t xml:space="preserve">, external group representatives </w:t>
      </w:r>
      <w:r w:rsidRPr="008D5859">
        <w:rPr>
          <w:b w:val="0"/>
          <w:bCs w:val="0"/>
        </w:rPr>
        <w:t xml:space="preserve">and professional experts </w:t>
      </w:r>
      <w:r>
        <w:rPr>
          <w:b w:val="0"/>
          <w:bCs w:val="0"/>
        </w:rPr>
        <w:t>were not present at this meeting</w:t>
      </w:r>
      <w:r w:rsidRPr="008D5859">
        <w:rPr>
          <w:b w:val="0"/>
          <w:bCs w:val="0"/>
        </w:rPr>
        <w:t xml:space="preserve">). </w:t>
      </w:r>
    </w:p>
    <w:p w14:paraId="75211CA0" w14:textId="5F9B4255" w:rsidR="001D739C" w:rsidRDefault="001D739C" w:rsidP="001D739C">
      <w:pPr>
        <w:pStyle w:val="Level2numbered"/>
        <w:numPr>
          <w:ilvl w:val="0"/>
          <w:numId w:val="0"/>
        </w:numPr>
        <w:ind w:left="1142"/>
        <w:rPr>
          <w:b w:val="0"/>
          <w:bCs w:val="0"/>
        </w:rPr>
      </w:pPr>
      <w:r>
        <w:rPr>
          <w:b w:val="0"/>
          <w:bCs w:val="0"/>
        </w:rPr>
        <w:t xml:space="preserve">7.1.1. The Chair </w:t>
      </w:r>
      <w:r w:rsidRPr="00AD40A3">
        <w:rPr>
          <w:b w:val="0"/>
          <w:bCs w:val="0"/>
        </w:rPr>
        <w:t xml:space="preserve">asked all committee members and NICE staff present to declare </w:t>
      </w:r>
      <w:r>
        <w:rPr>
          <w:b w:val="0"/>
          <w:bCs w:val="0"/>
        </w:rPr>
        <w:tab/>
      </w:r>
      <w:r>
        <w:rPr>
          <w:b w:val="0"/>
          <w:bCs w:val="0"/>
        </w:rPr>
        <w:tab/>
        <w:t xml:space="preserve">      </w:t>
      </w:r>
      <w:r w:rsidRPr="00AD40A3">
        <w:rPr>
          <w:b w:val="0"/>
          <w:bCs w:val="0"/>
        </w:rPr>
        <w:t>any relevant interests.</w:t>
      </w:r>
    </w:p>
    <w:p w14:paraId="6775453B" w14:textId="77777777" w:rsidR="00304138" w:rsidRDefault="001D739C" w:rsidP="00304138">
      <w:pPr>
        <w:pStyle w:val="Bulletlist"/>
      </w:pPr>
      <w:r>
        <w:t xml:space="preserve">Prior to the meeting, </w:t>
      </w:r>
      <w:r w:rsidR="00E86358" w:rsidRPr="00E86358">
        <w:t>Mr Peter Wheatley-Price, committee member, declared that his employer, Takeda, sells leuprorelin which is used in the hormonal stage of prostate cancer. It was agreed that this declaration did not prevent Mr Wheatley-Price from participating in this section of the meeting.</w:t>
      </w:r>
    </w:p>
    <w:p w14:paraId="6B1591D3" w14:textId="77777777" w:rsidR="00304138" w:rsidRDefault="00304138" w:rsidP="00304138">
      <w:pPr>
        <w:pStyle w:val="Bulletlist"/>
        <w:numPr>
          <w:ilvl w:val="0"/>
          <w:numId w:val="0"/>
        </w:numPr>
        <w:ind w:left="1134"/>
        <w:rPr>
          <w:bCs w:val="0"/>
        </w:rPr>
      </w:pPr>
      <w:r w:rsidRPr="00304138">
        <w:rPr>
          <w:bCs w:val="0"/>
        </w:rPr>
        <w:t xml:space="preserve">7.1.2. The Chair gave a presentation on the clinical and cost effectiveness of </w:t>
      </w:r>
      <w:r w:rsidRPr="00304138">
        <w:rPr>
          <w:bCs w:val="0"/>
        </w:rPr>
        <w:tab/>
      </w:r>
      <w:r>
        <w:rPr>
          <w:bCs w:val="0"/>
        </w:rPr>
        <w:tab/>
        <w:t xml:space="preserve">      Apalutamide</w:t>
      </w:r>
      <w:r w:rsidRPr="00304138">
        <w:rPr>
          <w:bCs w:val="0"/>
        </w:rPr>
        <w:t xml:space="preserve"> </w:t>
      </w:r>
      <w:r w:rsidRPr="00F53A9D">
        <w:t xml:space="preserve">for treating prostate cancer </w:t>
      </w:r>
      <w:r w:rsidRPr="00304138">
        <w:rPr>
          <w:bCs w:val="0"/>
        </w:rPr>
        <w:t>[ID1</w:t>
      </w:r>
      <w:r>
        <w:rPr>
          <w:bCs w:val="0"/>
        </w:rPr>
        <w:t>534</w:t>
      </w:r>
      <w:r w:rsidRPr="00304138">
        <w:rPr>
          <w:bCs w:val="0"/>
        </w:rPr>
        <w:t>].</w:t>
      </w:r>
    </w:p>
    <w:p w14:paraId="0CD7DDF1" w14:textId="2CB67AC6" w:rsidR="00304138" w:rsidRDefault="00304138" w:rsidP="00304138">
      <w:pPr>
        <w:pStyle w:val="Bulletlist"/>
        <w:numPr>
          <w:ilvl w:val="0"/>
          <w:numId w:val="0"/>
        </w:numPr>
        <w:ind w:left="1134"/>
        <w:rPr>
          <w:bCs w:val="0"/>
        </w:rPr>
      </w:pPr>
      <w:r>
        <w:t xml:space="preserve">7.1.3. </w:t>
      </w:r>
      <w:r w:rsidRPr="00304138">
        <w:t>The committee discussed confidential information submitted as part of this</w:t>
      </w:r>
      <w:r>
        <w:t xml:space="preserve">     </w:t>
      </w:r>
      <w:r>
        <w:tab/>
        <w:t xml:space="preserve">      </w:t>
      </w:r>
      <w:r w:rsidRPr="00304138">
        <w:t>appraisal.</w:t>
      </w:r>
    </w:p>
    <w:p w14:paraId="7D6AE633" w14:textId="4ED0D41D" w:rsidR="00304138" w:rsidRPr="00304138" w:rsidRDefault="00304138" w:rsidP="00304138">
      <w:pPr>
        <w:pStyle w:val="Bulletlist"/>
        <w:numPr>
          <w:ilvl w:val="0"/>
          <w:numId w:val="0"/>
        </w:numPr>
        <w:ind w:left="1134"/>
      </w:pPr>
      <w:r w:rsidRPr="00304138">
        <w:rPr>
          <w:bCs w:val="0"/>
        </w:rPr>
        <w:t>7.1.4.</w:t>
      </w:r>
      <w:r w:rsidRPr="00304138">
        <w:t xml:space="preserve"> The committee then agreed </w:t>
      </w:r>
      <w:r w:rsidRPr="009E2720">
        <w:t>on the content of the</w:t>
      </w:r>
      <w:r w:rsidRPr="00304138">
        <w:t xml:space="preserve"> Appraisal </w:t>
      </w:r>
      <w:r w:rsidRPr="009E2720">
        <w:t xml:space="preserve">Consultation </w:t>
      </w:r>
      <w:r w:rsidRPr="00304138">
        <w:t xml:space="preserve">      </w:t>
      </w:r>
      <w:r w:rsidRPr="00304138">
        <w:tab/>
      </w:r>
      <w:r>
        <w:t xml:space="preserve">     </w:t>
      </w:r>
      <w:r w:rsidRPr="00304138">
        <w:t xml:space="preserve"> </w:t>
      </w:r>
      <w:r w:rsidRPr="009E2720">
        <w:t xml:space="preserve">Document (ACD) or the Final Appraisal Determination (FAD). The </w:t>
      </w:r>
      <w:r w:rsidRPr="00304138">
        <w:t xml:space="preserve">       </w:t>
      </w:r>
      <w:r>
        <w:t xml:space="preserve">      </w:t>
      </w:r>
      <w:r w:rsidRPr="00304138">
        <w:t xml:space="preserve">  </w:t>
      </w:r>
      <w:r>
        <w:t xml:space="preserve">     </w:t>
      </w:r>
      <w:r>
        <w:tab/>
        <w:t xml:space="preserve">      </w:t>
      </w:r>
      <w:r w:rsidRPr="009E2720">
        <w:t>committee decision was reached</w:t>
      </w:r>
      <w:r w:rsidRPr="00304138">
        <w:t xml:space="preserve"> </w:t>
      </w:r>
      <w:r w:rsidRPr="009E2720">
        <w:t>by consensus.</w:t>
      </w:r>
    </w:p>
    <w:p w14:paraId="0F2AE46A" w14:textId="2DA09BF9" w:rsidR="00F53A9D" w:rsidRPr="00771921" w:rsidRDefault="00304138" w:rsidP="00771921">
      <w:pPr>
        <w:pStyle w:val="Bulletlist"/>
        <w:numPr>
          <w:ilvl w:val="0"/>
          <w:numId w:val="0"/>
        </w:numPr>
        <w:ind w:left="1134"/>
        <w:rPr>
          <w:b/>
        </w:rPr>
      </w:pPr>
      <w:r w:rsidRPr="00304138">
        <w:lastRenderedPageBreak/>
        <w:t xml:space="preserve">7.1.5. </w:t>
      </w:r>
      <w:r w:rsidRPr="00E42B57">
        <w:t>The committee asked the NICE technical team to prepare the</w:t>
      </w:r>
      <w:r w:rsidRPr="00304138">
        <w:t xml:space="preserve">                         </w:t>
      </w:r>
      <w:r w:rsidRPr="00304138">
        <w:tab/>
        <w:t xml:space="preserve">      </w:t>
      </w:r>
      <w:sdt>
        <w:sdtPr>
          <w:id w:val="-1293743025"/>
          <w:placeholder>
            <w:docPart w:val="4E9C79BEFE01484F9657AD1E9B44C55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Pr="00304138">
            <w:t>Appraisal Consultation Document (ACD)</w:t>
          </w:r>
        </w:sdtContent>
      </w:sdt>
      <w:r w:rsidRPr="00E42B57">
        <w:t xml:space="preserve"> </w:t>
      </w:r>
      <w:r>
        <w:t xml:space="preserve">or Final Appraisal Determination </w:t>
      </w:r>
      <w:r>
        <w:tab/>
        <w:t xml:space="preserve">   </w:t>
      </w:r>
      <w:proofErr w:type="gramStart"/>
      <w:r>
        <w:t xml:space="preserve">   (</w:t>
      </w:r>
      <w:proofErr w:type="gramEnd"/>
      <w:r>
        <w:t xml:space="preserve">FAD) </w:t>
      </w:r>
      <w:r w:rsidRPr="00E42B57">
        <w:t>in line with their decisions.</w:t>
      </w:r>
    </w:p>
    <w:p w14:paraId="6BD2BD2A" w14:textId="6B21EA6A" w:rsidR="009B5D1C" w:rsidRPr="001F551E" w:rsidRDefault="00236AD0" w:rsidP="00CC4DCB">
      <w:pPr>
        <w:pStyle w:val="Heading3"/>
      </w:pPr>
      <w:r w:rsidRPr="001F551E">
        <w:t>Date of the next meeting</w:t>
      </w:r>
    </w:p>
    <w:p w14:paraId="0B11F4EE" w14:textId="3A72063D" w:rsidR="00135794" w:rsidRDefault="007507BD" w:rsidP="00B005C3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341B1A98B954F84AE4AD809C84AE046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B61C03">
            <w:t>Technology Appraisal (Committee B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CE80B7AE51574A3BAC2E2F602344D02D"/>
          </w:placeholder>
        </w:sdtPr>
        <w:sdtEndPr/>
        <w:sdtContent>
          <w:r w:rsidR="003817F7">
            <w:t>Wednesday 5</w:t>
          </w:r>
          <w:r w:rsidR="00B61C03">
            <w:t xml:space="preserve"> </w:t>
          </w:r>
          <w:r w:rsidR="003817F7">
            <w:t>May</w:t>
          </w:r>
          <w:r w:rsidR="000E2D43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2310A9A82D74359B03576044781EC16"/>
          </w:placeholder>
        </w:sdtPr>
        <w:sdtEndPr/>
        <w:sdtContent>
          <w:r w:rsidR="008E6A3A">
            <w:t>9:30am</w:t>
          </w:r>
        </w:sdtContent>
      </w:sdt>
      <w:r w:rsidR="00236AD0" w:rsidRPr="001F551E">
        <w:t xml:space="preserve">. </w:t>
      </w:r>
    </w:p>
    <w:p w14:paraId="2A372A0E" w14:textId="77777777" w:rsidR="00135794" w:rsidRPr="001F551E" w:rsidRDefault="00135794" w:rsidP="00B62844">
      <w:pPr>
        <w:spacing w:line="276" w:lineRule="auto"/>
      </w:pPr>
    </w:p>
    <w:sectPr w:rsidR="00135794" w:rsidRPr="001F551E" w:rsidSect="00E23EF5">
      <w:pgSz w:w="11906" w:h="16838"/>
      <w:pgMar w:top="1440" w:right="849" w:bottom="1276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17AF9" w14:textId="77777777" w:rsidR="0099616D" w:rsidRDefault="0099616D" w:rsidP="006231D3">
      <w:r>
        <w:separator/>
      </w:r>
    </w:p>
  </w:endnote>
  <w:endnote w:type="continuationSeparator" w:id="0">
    <w:p w14:paraId="14FF107D" w14:textId="77777777" w:rsidR="0099616D" w:rsidRDefault="0099616D" w:rsidP="006231D3">
      <w:r>
        <w:continuationSeparator/>
      </w:r>
    </w:p>
  </w:endnote>
  <w:endnote w:type="continuationNotice" w:id="1">
    <w:p w14:paraId="5C23AF13" w14:textId="77777777" w:rsidR="0099616D" w:rsidRDefault="0099616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530CE" w14:textId="77777777" w:rsidR="0099616D" w:rsidRDefault="0099616D" w:rsidP="006231D3">
      <w:r>
        <w:separator/>
      </w:r>
    </w:p>
  </w:footnote>
  <w:footnote w:type="continuationSeparator" w:id="0">
    <w:p w14:paraId="568053F8" w14:textId="77777777" w:rsidR="0099616D" w:rsidRDefault="0099616D" w:rsidP="006231D3">
      <w:r>
        <w:continuationSeparator/>
      </w:r>
    </w:p>
  </w:footnote>
  <w:footnote w:type="continuationNotice" w:id="1">
    <w:p w14:paraId="7EC199E3" w14:textId="77777777" w:rsidR="0099616D" w:rsidRDefault="0099616D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2CA7BD"/>
    <w:multiLevelType w:val="hybridMultilevel"/>
    <w:tmpl w:val="460C7E3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30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EEE4519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9"/>
  </w:num>
  <w:num w:numId="7">
    <w:abstractNumId w:val="1"/>
  </w:num>
  <w:num w:numId="8">
    <w:abstractNumId w:val="2"/>
  </w:num>
  <w:num w:numId="9">
    <w:abstractNumId w:val="8"/>
  </w:num>
  <w:num w:numId="10">
    <w:abstractNumId w:val="7"/>
  </w:num>
  <w:num w:numId="11">
    <w:abstractNumId w:val="0"/>
  </w:num>
  <w:num w:numId="12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34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830BB"/>
    <w:rsid w:val="0000155C"/>
    <w:rsid w:val="00011B26"/>
    <w:rsid w:val="00031524"/>
    <w:rsid w:val="000356AA"/>
    <w:rsid w:val="00040BED"/>
    <w:rsid w:val="000411A2"/>
    <w:rsid w:val="00044FC1"/>
    <w:rsid w:val="00052197"/>
    <w:rsid w:val="00053C24"/>
    <w:rsid w:val="000806B6"/>
    <w:rsid w:val="00080C80"/>
    <w:rsid w:val="00083CF9"/>
    <w:rsid w:val="00085585"/>
    <w:rsid w:val="00091DC3"/>
    <w:rsid w:val="000971F0"/>
    <w:rsid w:val="000A3C2F"/>
    <w:rsid w:val="000A4E7D"/>
    <w:rsid w:val="000A687D"/>
    <w:rsid w:val="000B06DA"/>
    <w:rsid w:val="000B6372"/>
    <w:rsid w:val="000C4E08"/>
    <w:rsid w:val="000C6177"/>
    <w:rsid w:val="000D5A94"/>
    <w:rsid w:val="000E2D43"/>
    <w:rsid w:val="001019F4"/>
    <w:rsid w:val="0010461D"/>
    <w:rsid w:val="0011038B"/>
    <w:rsid w:val="00112212"/>
    <w:rsid w:val="001169C2"/>
    <w:rsid w:val="0012100C"/>
    <w:rsid w:val="001220B1"/>
    <w:rsid w:val="00135794"/>
    <w:rsid w:val="001420B9"/>
    <w:rsid w:val="00145163"/>
    <w:rsid w:val="0015744C"/>
    <w:rsid w:val="00161397"/>
    <w:rsid w:val="00162753"/>
    <w:rsid w:val="001662DA"/>
    <w:rsid w:val="00167023"/>
    <w:rsid w:val="00196E93"/>
    <w:rsid w:val="001A18CE"/>
    <w:rsid w:val="001A59B5"/>
    <w:rsid w:val="001B7417"/>
    <w:rsid w:val="001C38B8"/>
    <w:rsid w:val="001C4066"/>
    <w:rsid w:val="001C5FB8"/>
    <w:rsid w:val="001D739C"/>
    <w:rsid w:val="001D769D"/>
    <w:rsid w:val="001E1376"/>
    <w:rsid w:val="001E2351"/>
    <w:rsid w:val="001E46B4"/>
    <w:rsid w:val="001F2404"/>
    <w:rsid w:val="001F551E"/>
    <w:rsid w:val="002038C6"/>
    <w:rsid w:val="00205638"/>
    <w:rsid w:val="00215E89"/>
    <w:rsid w:val="00215FF0"/>
    <w:rsid w:val="002228E3"/>
    <w:rsid w:val="00223637"/>
    <w:rsid w:val="002315B5"/>
    <w:rsid w:val="00233254"/>
    <w:rsid w:val="00236AD0"/>
    <w:rsid w:val="002404C1"/>
    <w:rsid w:val="00240933"/>
    <w:rsid w:val="00242FB8"/>
    <w:rsid w:val="00250F16"/>
    <w:rsid w:val="0026456D"/>
    <w:rsid w:val="00271788"/>
    <w:rsid w:val="00272990"/>
    <w:rsid w:val="002748D1"/>
    <w:rsid w:val="00277DAE"/>
    <w:rsid w:val="002817B8"/>
    <w:rsid w:val="002950EB"/>
    <w:rsid w:val="002A3652"/>
    <w:rsid w:val="002B5720"/>
    <w:rsid w:val="002C660B"/>
    <w:rsid w:val="002C7A84"/>
    <w:rsid w:val="002D1A7F"/>
    <w:rsid w:val="002D2067"/>
    <w:rsid w:val="002D5892"/>
    <w:rsid w:val="002E19A8"/>
    <w:rsid w:val="002F3D4E"/>
    <w:rsid w:val="002F5606"/>
    <w:rsid w:val="0030059A"/>
    <w:rsid w:val="00304138"/>
    <w:rsid w:val="00304C49"/>
    <w:rsid w:val="003052FD"/>
    <w:rsid w:val="00312DBD"/>
    <w:rsid w:val="00314EF0"/>
    <w:rsid w:val="00331175"/>
    <w:rsid w:val="00334683"/>
    <w:rsid w:val="00335502"/>
    <w:rsid w:val="00337868"/>
    <w:rsid w:val="00344EA6"/>
    <w:rsid w:val="00350071"/>
    <w:rsid w:val="00355BB1"/>
    <w:rsid w:val="00370813"/>
    <w:rsid w:val="00377867"/>
    <w:rsid w:val="003817F7"/>
    <w:rsid w:val="003830BB"/>
    <w:rsid w:val="00385AEB"/>
    <w:rsid w:val="00394528"/>
    <w:rsid w:val="003965A8"/>
    <w:rsid w:val="00396C66"/>
    <w:rsid w:val="003A2CF7"/>
    <w:rsid w:val="003C11F1"/>
    <w:rsid w:val="003C1D05"/>
    <w:rsid w:val="003C2EEF"/>
    <w:rsid w:val="003D0F29"/>
    <w:rsid w:val="003D20ED"/>
    <w:rsid w:val="003D4563"/>
    <w:rsid w:val="003E005F"/>
    <w:rsid w:val="003E5516"/>
    <w:rsid w:val="003F34B8"/>
    <w:rsid w:val="003F4378"/>
    <w:rsid w:val="003F5516"/>
    <w:rsid w:val="004018CC"/>
    <w:rsid w:val="00402715"/>
    <w:rsid w:val="00402DFB"/>
    <w:rsid w:val="004036B6"/>
    <w:rsid w:val="00411B9A"/>
    <w:rsid w:val="004366CD"/>
    <w:rsid w:val="00444D16"/>
    <w:rsid w:val="00451599"/>
    <w:rsid w:val="00456A6D"/>
    <w:rsid w:val="00463336"/>
    <w:rsid w:val="00465E35"/>
    <w:rsid w:val="00470D1D"/>
    <w:rsid w:val="00482DFB"/>
    <w:rsid w:val="0049471A"/>
    <w:rsid w:val="004A40CA"/>
    <w:rsid w:val="004B45D0"/>
    <w:rsid w:val="004C1F05"/>
    <w:rsid w:val="004C2239"/>
    <w:rsid w:val="004F1717"/>
    <w:rsid w:val="004F4F59"/>
    <w:rsid w:val="00502E7A"/>
    <w:rsid w:val="0051055D"/>
    <w:rsid w:val="00516576"/>
    <w:rsid w:val="0052367E"/>
    <w:rsid w:val="00524925"/>
    <w:rsid w:val="005360C8"/>
    <w:rsid w:val="00544BB4"/>
    <w:rsid w:val="00556AD2"/>
    <w:rsid w:val="00565C2E"/>
    <w:rsid w:val="0057469C"/>
    <w:rsid w:val="00580CAB"/>
    <w:rsid w:val="0058577E"/>
    <w:rsid w:val="00593560"/>
    <w:rsid w:val="00595C0E"/>
    <w:rsid w:val="00596F1C"/>
    <w:rsid w:val="005A21EC"/>
    <w:rsid w:val="005C0A14"/>
    <w:rsid w:val="005C5F72"/>
    <w:rsid w:val="005D344B"/>
    <w:rsid w:val="005E24AD"/>
    <w:rsid w:val="005E2873"/>
    <w:rsid w:val="005E2FA2"/>
    <w:rsid w:val="00601F6A"/>
    <w:rsid w:val="00603397"/>
    <w:rsid w:val="00611CB1"/>
    <w:rsid w:val="00613786"/>
    <w:rsid w:val="00614563"/>
    <w:rsid w:val="006231D3"/>
    <w:rsid w:val="00630C64"/>
    <w:rsid w:val="00636D01"/>
    <w:rsid w:val="006377E5"/>
    <w:rsid w:val="0064247C"/>
    <w:rsid w:val="00643C23"/>
    <w:rsid w:val="00646ED1"/>
    <w:rsid w:val="00654704"/>
    <w:rsid w:val="00660656"/>
    <w:rsid w:val="006627B5"/>
    <w:rsid w:val="0066652E"/>
    <w:rsid w:val="00666AB0"/>
    <w:rsid w:val="00670F87"/>
    <w:rsid w:val="006712CE"/>
    <w:rsid w:val="0067197B"/>
    <w:rsid w:val="00671B6F"/>
    <w:rsid w:val="0067259D"/>
    <w:rsid w:val="00677D20"/>
    <w:rsid w:val="00683EA8"/>
    <w:rsid w:val="00690C43"/>
    <w:rsid w:val="006A0C2B"/>
    <w:rsid w:val="006B0F34"/>
    <w:rsid w:val="006B1F93"/>
    <w:rsid w:val="006B2912"/>
    <w:rsid w:val="006B2BA1"/>
    <w:rsid w:val="006B4C67"/>
    <w:rsid w:val="006B7E85"/>
    <w:rsid w:val="006D285E"/>
    <w:rsid w:val="006D3185"/>
    <w:rsid w:val="006E2A97"/>
    <w:rsid w:val="006F3468"/>
    <w:rsid w:val="007019D5"/>
    <w:rsid w:val="00704299"/>
    <w:rsid w:val="00724DA5"/>
    <w:rsid w:val="00744753"/>
    <w:rsid w:val="00750029"/>
    <w:rsid w:val="007507BD"/>
    <w:rsid w:val="0075122C"/>
    <w:rsid w:val="00752619"/>
    <w:rsid w:val="00755E0E"/>
    <w:rsid w:val="007574E0"/>
    <w:rsid w:val="00761C9C"/>
    <w:rsid w:val="00771921"/>
    <w:rsid w:val="00774747"/>
    <w:rsid w:val="007747AE"/>
    <w:rsid w:val="0077778F"/>
    <w:rsid w:val="00780EC6"/>
    <w:rsid w:val="00782AAB"/>
    <w:rsid w:val="00782C9C"/>
    <w:rsid w:val="00783001"/>
    <w:rsid w:val="007851C3"/>
    <w:rsid w:val="00787FDB"/>
    <w:rsid w:val="00790566"/>
    <w:rsid w:val="007942E6"/>
    <w:rsid w:val="007A0762"/>
    <w:rsid w:val="007A1527"/>
    <w:rsid w:val="007A3DC0"/>
    <w:rsid w:val="007A689D"/>
    <w:rsid w:val="007B5879"/>
    <w:rsid w:val="007B6B37"/>
    <w:rsid w:val="007C5EC3"/>
    <w:rsid w:val="007D0D24"/>
    <w:rsid w:val="007D1B51"/>
    <w:rsid w:val="007F1D0E"/>
    <w:rsid w:val="007F23A6"/>
    <w:rsid w:val="007F39C3"/>
    <w:rsid w:val="007F5E7F"/>
    <w:rsid w:val="007F610D"/>
    <w:rsid w:val="00806F84"/>
    <w:rsid w:val="008236B6"/>
    <w:rsid w:val="00835FBC"/>
    <w:rsid w:val="0083600B"/>
    <w:rsid w:val="00842ACF"/>
    <w:rsid w:val="008451A1"/>
    <w:rsid w:val="00850C0E"/>
    <w:rsid w:val="00851525"/>
    <w:rsid w:val="0088308C"/>
    <w:rsid w:val="0088566F"/>
    <w:rsid w:val="008937E0"/>
    <w:rsid w:val="008B403E"/>
    <w:rsid w:val="008B514F"/>
    <w:rsid w:val="008C3DD4"/>
    <w:rsid w:val="008C42E7"/>
    <w:rsid w:val="008C7D4B"/>
    <w:rsid w:val="008D5859"/>
    <w:rsid w:val="008E0E0D"/>
    <w:rsid w:val="008E3C6F"/>
    <w:rsid w:val="008E6A3A"/>
    <w:rsid w:val="008E7511"/>
    <w:rsid w:val="008E75F2"/>
    <w:rsid w:val="008F0A1A"/>
    <w:rsid w:val="008F2B48"/>
    <w:rsid w:val="008F4C2F"/>
    <w:rsid w:val="00900A3D"/>
    <w:rsid w:val="00903E68"/>
    <w:rsid w:val="009114CE"/>
    <w:rsid w:val="00922F67"/>
    <w:rsid w:val="00924278"/>
    <w:rsid w:val="0093738D"/>
    <w:rsid w:val="00945826"/>
    <w:rsid w:val="00947812"/>
    <w:rsid w:val="009665AE"/>
    <w:rsid w:val="00966B8D"/>
    <w:rsid w:val="009678D3"/>
    <w:rsid w:val="00971929"/>
    <w:rsid w:val="009742E7"/>
    <w:rsid w:val="009807BF"/>
    <w:rsid w:val="00986E38"/>
    <w:rsid w:val="00993362"/>
    <w:rsid w:val="00994987"/>
    <w:rsid w:val="0099616D"/>
    <w:rsid w:val="009B0F74"/>
    <w:rsid w:val="009B5D1C"/>
    <w:rsid w:val="009E20B3"/>
    <w:rsid w:val="009E2720"/>
    <w:rsid w:val="00A03759"/>
    <w:rsid w:val="00A06F9C"/>
    <w:rsid w:val="00A108B8"/>
    <w:rsid w:val="00A232D8"/>
    <w:rsid w:val="00A269AF"/>
    <w:rsid w:val="00A3231E"/>
    <w:rsid w:val="00A323A5"/>
    <w:rsid w:val="00A35D76"/>
    <w:rsid w:val="00A3610D"/>
    <w:rsid w:val="00A428F8"/>
    <w:rsid w:val="00A42ECF"/>
    <w:rsid w:val="00A45CDD"/>
    <w:rsid w:val="00A46340"/>
    <w:rsid w:val="00A563C7"/>
    <w:rsid w:val="00A60AF0"/>
    <w:rsid w:val="00A60FC1"/>
    <w:rsid w:val="00A63387"/>
    <w:rsid w:val="00A70955"/>
    <w:rsid w:val="00A82301"/>
    <w:rsid w:val="00A82558"/>
    <w:rsid w:val="00A92567"/>
    <w:rsid w:val="00A973EA"/>
    <w:rsid w:val="00AA01AA"/>
    <w:rsid w:val="00AA1061"/>
    <w:rsid w:val="00AA6DD5"/>
    <w:rsid w:val="00AA702F"/>
    <w:rsid w:val="00AC2F83"/>
    <w:rsid w:val="00AC556F"/>
    <w:rsid w:val="00AC7782"/>
    <w:rsid w:val="00AC7BD7"/>
    <w:rsid w:val="00AD0E92"/>
    <w:rsid w:val="00AD40A3"/>
    <w:rsid w:val="00AD7EB2"/>
    <w:rsid w:val="00AE23E4"/>
    <w:rsid w:val="00AE29F6"/>
    <w:rsid w:val="00AE65BF"/>
    <w:rsid w:val="00AF05A5"/>
    <w:rsid w:val="00AF36DB"/>
    <w:rsid w:val="00AF3BCA"/>
    <w:rsid w:val="00B005C3"/>
    <w:rsid w:val="00B02723"/>
    <w:rsid w:val="00B053D4"/>
    <w:rsid w:val="00B21E42"/>
    <w:rsid w:val="00B269C7"/>
    <w:rsid w:val="00B32D70"/>
    <w:rsid w:val="00B37D7A"/>
    <w:rsid w:val="00B429C5"/>
    <w:rsid w:val="00B44730"/>
    <w:rsid w:val="00B47150"/>
    <w:rsid w:val="00B57F4E"/>
    <w:rsid w:val="00B61C03"/>
    <w:rsid w:val="00B62844"/>
    <w:rsid w:val="00B76EE1"/>
    <w:rsid w:val="00B77782"/>
    <w:rsid w:val="00B7787C"/>
    <w:rsid w:val="00B85DE1"/>
    <w:rsid w:val="00BA07EB"/>
    <w:rsid w:val="00BA3857"/>
    <w:rsid w:val="00BA4EAD"/>
    <w:rsid w:val="00BB22E9"/>
    <w:rsid w:val="00BB49D9"/>
    <w:rsid w:val="00BC47C4"/>
    <w:rsid w:val="00BD1329"/>
    <w:rsid w:val="00BD1AAA"/>
    <w:rsid w:val="00BE1BA0"/>
    <w:rsid w:val="00C015B8"/>
    <w:rsid w:val="00C15B0B"/>
    <w:rsid w:val="00C17C7B"/>
    <w:rsid w:val="00C3119A"/>
    <w:rsid w:val="00C4215E"/>
    <w:rsid w:val="00C47244"/>
    <w:rsid w:val="00C51601"/>
    <w:rsid w:val="00C51E44"/>
    <w:rsid w:val="00C55E3A"/>
    <w:rsid w:val="00C72F77"/>
    <w:rsid w:val="00C7373D"/>
    <w:rsid w:val="00C75930"/>
    <w:rsid w:val="00C82EFE"/>
    <w:rsid w:val="00C84378"/>
    <w:rsid w:val="00C941B6"/>
    <w:rsid w:val="00C978CB"/>
    <w:rsid w:val="00CB4466"/>
    <w:rsid w:val="00CB7DA2"/>
    <w:rsid w:val="00CC4DCB"/>
    <w:rsid w:val="00CC61D1"/>
    <w:rsid w:val="00CD7088"/>
    <w:rsid w:val="00CF1C98"/>
    <w:rsid w:val="00D11302"/>
    <w:rsid w:val="00D11E93"/>
    <w:rsid w:val="00D14E64"/>
    <w:rsid w:val="00D21C99"/>
    <w:rsid w:val="00D22F90"/>
    <w:rsid w:val="00D33D2F"/>
    <w:rsid w:val="00D36E00"/>
    <w:rsid w:val="00D4177E"/>
    <w:rsid w:val="00D5610F"/>
    <w:rsid w:val="00D70F52"/>
    <w:rsid w:val="00D74026"/>
    <w:rsid w:val="00D8476E"/>
    <w:rsid w:val="00D92252"/>
    <w:rsid w:val="00DA0F66"/>
    <w:rsid w:val="00DA1F50"/>
    <w:rsid w:val="00DA78F8"/>
    <w:rsid w:val="00DA7E81"/>
    <w:rsid w:val="00DB1206"/>
    <w:rsid w:val="00DB1B0E"/>
    <w:rsid w:val="00DB31C0"/>
    <w:rsid w:val="00DB4589"/>
    <w:rsid w:val="00DB473B"/>
    <w:rsid w:val="00DB6453"/>
    <w:rsid w:val="00DB7ED3"/>
    <w:rsid w:val="00DC1F86"/>
    <w:rsid w:val="00DD06F9"/>
    <w:rsid w:val="00DF0C5C"/>
    <w:rsid w:val="00E00AAB"/>
    <w:rsid w:val="00E01B29"/>
    <w:rsid w:val="00E056E1"/>
    <w:rsid w:val="00E13AAE"/>
    <w:rsid w:val="00E16CDD"/>
    <w:rsid w:val="00E2211D"/>
    <w:rsid w:val="00E23EF5"/>
    <w:rsid w:val="00E37C8A"/>
    <w:rsid w:val="00E42B57"/>
    <w:rsid w:val="00E44180"/>
    <w:rsid w:val="00E46F5D"/>
    <w:rsid w:val="00E47EC9"/>
    <w:rsid w:val="00E51825"/>
    <w:rsid w:val="00E53250"/>
    <w:rsid w:val="00E5436E"/>
    <w:rsid w:val="00E5458E"/>
    <w:rsid w:val="00E56B48"/>
    <w:rsid w:val="00E60116"/>
    <w:rsid w:val="00E77A26"/>
    <w:rsid w:val="00E86358"/>
    <w:rsid w:val="00E86CF0"/>
    <w:rsid w:val="00E9120D"/>
    <w:rsid w:val="00E927DA"/>
    <w:rsid w:val="00E97C49"/>
    <w:rsid w:val="00EA7444"/>
    <w:rsid w:val="00EB11B9"/>
    <w:rsid w:val="00EB1941"/>
    <w:rsid w:val="00EB2184"/>
    <w:rsid w:val="00EC57DD"/>
    <w:rsid w:val="00EE0A5E"/>
    <w:rsid w:val="00EE3A14"/>
    <w:rsid w:val="00EF03D0"/>
    <w:rsid w:val="00EF1B45"/>
    <w:rsid w:val="00EF2BE2"/>
    <w:rsid w:val="00F02039"/>
    <w:rsid w:val="00F03615"/>
    <w:rsid w:val="00F114BA"/>
    <w:rsid w:val="00F3287D"/>
    <w:rsid w:val="00F42F8E"/>
    <w:rsid w:val="00F51F70"/>
    <w:rsid w:val="00F53A9D"/>
    <w:rsid w:val="00F551E3"/>
    <w:rsid w:val="00F57A78"/>
    <w:rsid w:val="00F66233"/>
    <w:rsid w:val="00F667A8"/>
    <w:rsid w:val="00F80733"/>
    <w:rsid w:val="00F810BB"/>
    <w:rsid w:val="00F86390"/>
    <w:rsid w:val="00F95663"/>
    <w:rsid w:val="00F97481"/>
    <w:rsid w:val="00FA676B"/>
    <w:rsid w:val="00FB62A4"/>
    <w:rsid w:val="00FB7C71"/>
    <w:rsid w:val="00FC6ED7"/>
    <w:rsid w:val="00FE1041"/>
    <w:rsid w:val="00FE61DF"/>
    <w:rsid w:val="00FF405F"/>
    <w:rsid w:val="00FF4D66"/>
    <w:rsid w:val="00FF522D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685CF8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15E89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15E89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CC4DCB"/>
    <w:pPr>
      <w:keepLines/>
      <w:spacing w:before="4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15E89"/>
    <w:rPr>
      <w:rFonts w:ascii="Arial" w:eastAsia="Times New Roman" w:hAnsi="Arial" w:cs="Arial"/>
      <w:b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5E89"/>
    <w:rPr>
      <w:rFonts w:ascii="Arial" w:eastAsiaTheme="majorEastAsia" w:hAnsi="Arial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C4DCB"/>
    <w:rPr>
      <w:rFonts w:ascii="Arial" w:eastAsiaTheme="majorEastAsia" w:hAnsi="Arial" w:cstheme="majorBidi"/>
      <w:b/>
      <w:color w:val="000000" w:themeColor="text1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1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4EC09A562B41A2A63BB1101726C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5EBE-FDFF-4B30-8B01-8AA3823849CA}"/>
      </w:docPartPr>
      <w:docPartBody>
        <w:p w:rsidR="00C459A6" w:rsidRDefault="00C8602C">
          <w:pPr>
            <w:pStyle w:val="F44EC09A562B41A2A63BB1101726CA4D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E631DC0C92F5471C8054DDCBFB23B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5B585-C463-448D-A555-D10411F2A9BC}"/>
      </w:docPartPr>
      <w:docPartBody>
        <w:p w:rsidR="00C459A6" w:rsidRDefault="00C8602C">
          <w:pPr>
            <w:pStyle w:val="E631DC0C92F5471C8054DDCBFB23B709"/>
          </w:pPr>
          <w:r w:rsidRPr="002B5720">
            <w:t>Choose an option</w:t>
          </w:r>
        </w:p>
      </w:docPartBody>
    </w:docPart>
    <w:docPart>
      <w:docPartPr>
        <w:name w:val="214F1E53470E4A0080604AB524269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FBC05-96C6-46DC-98CD-557C833C6426}"/>
      </w:docPartPr>
      <w:docPartBody>
        <w:p w:rsidR="00C459A6" w:rsidRDefault="00C8602C">
          <w:pPr>
            <w:pStyle w:val="214F1E53470E4A0080604AB524269BA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D39410F2E14945FCA2DA4AB44C3BE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31882-9838-4912-AD17-7131F979083B}"/>
      </w:docPartPr>
      <w:docPartBody>
        <w:p w:rsidR="00C459A6" w:rsidRDefault="00C8602C">
          <w:pPr>
            <w:pStyle w:val="D39410F2E14945FCA2DA4AB44C3BE36D"/>
          </w:pPr>
          <w:r w:rsidRPr="002B5720">
            <w:t>Click or tap here to enter text.</w:t>
          </w:r>
        </w:p>
      </w:docPartBody>
    </w:docPart>
    <w:docPart>
      <w:docPartPr>
        <w:name w:val="C9DBB8721C4E4082A97A41C6AB78C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C2FC1-4904-49C2-B0EE-8D227EFEA813}"/>
      </w:docPartPr>
      <w:docPartBody>
        <w:p w:rsidR="00C459A6" w:rsidRDefault="00C8602C">
          <w:pPr>
            <w:pStyle w:val="C9DBB8721C4E4082A97A41C6AB78C281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EDE20F0F7AA74625B16ADB59C80FC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9F59C-05E9-4546-85E2-2CD958128DBE}"/>
      </w:docPartPr>
      <w:docPartBody>
        <w:p w:rsidR="00C459A6" w:rsidRDefault="00C8602C">
          <w:pPr>
            <w:pStyle w:val="EDE20F0F7AA74625B16ADB59C80FC2C0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E81060C72BEC4B4DACF16826A89FB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F73F7-A7C8-4967-8BC1-0BE434FC911D}"/>
      </w:docPartPr>
      <w:docPartBody>
        <w:p w:rsidR="00C459A6" w:rsidRDefault="00C8602C">
          <w:pPr>
            <w:pStyle w:val="E81060C72BEC4B4DACF16826A89FBEA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575759F5FED4E6993635AAA863F3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F7C43-B417-4357-A1C9-FF8736BE0EF1}"/>
      </w:docPartPr>
      <w:docPartBody>
        <w:p w:rsidR="00C459A6" w:rsidRDefault="00C8602C">
          <w:pPr>
            <w:pStyle w:val="9575759F5FED4E6993635AAA863F329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D2589DF17DF424DAF89897D2F93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B400F-907F-4336-8D9F-379B079C310D}"/>
      </w:docPartPr>
      <w:docPartBody>
        <w:p w:rsidR="00C459A6" w:rsidRDefault="00C8602C">
          <w:pPr>
            <w:pStyle w:val="AD2589DF17DF424DAF89897D2F936F0D"/>
          </w:pPr>
          <w:r w:rsidRPr="000C4E08">
            <w:t>insert company name.</w:t>
          </w:r>
        </w:p>
      </w:docPartBody>
    </w:docPart>
    <w:docPart>
      <w:docPartPr>
        <w:name w:val="587468A266C941C98DD57A10C8D21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9F5E0-5FDE-4F0B-8EC4-39CB9695E321}"/>
      </w:docPartPr>
      <w:docPartBody>
        <w:p w:rsidR="00C459A6" w:rsidRDefault="00C8602C">
          <w:pPr>
            <w:pStyle w:val="587468A266C941C98DD57A10C8D21D7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7F1F0AD8E454DACB3BBA2CE4B9AE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640C9-0360-4BC0-9B56-9C60A1EBC12C}"/>
      </w:docPartPr>
      <w:docPartBody>
        <w:p w:rsidR="00C459A6" w:rsidRDefault="00C8602C">
          <w:pPr>
            <w:pStyle w:val="A7F1F0AD8E454DACB3BBA2CE4B9AE18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2250EF2F8A4B769A218F790CE24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8AE5F-5406-4E84-8DE5-A2EAD6883B45}"/>
      </w:docPartPr>
      <w:docPartBody>
        <w:p w:rsidR="00C459A6" w:rsidRDefault="00C8602C">
          <w:pPr>
            <w:pStyle w:val="C02250EF2F8A4B769A218F790CE24937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A21B19CBE18B42069B62A70E1AC87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38236-43FF-4531-8311-FFA622F9392B}"/>
      </w:docPartPr>
      <w:docPartBody>
        <w:p w:rsidR="00C459A6" w:rsidRDefault="00C8602C">
          <w:pPr>
            <w:pStyle w:val="A21B19CBE18B42069B62A70E1AC874E8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786C36159F94B59AB346E8E72FA6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E5800-1877-4156-ADA7-54C287FB1413}"/>
      </w:docPartPr>
      <w:docPartBody>
        <w:p w:rsidR="00C459A6" w:rsidRDefault="00C8602C">
          <w:pPr>
            <w:pStyle w:val="A786C36159F94B59AB346E8E72FA653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69711EDC79F4B38AA150A9C5873E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12044-3C5C-435B-9814-A03705CD8448}"/>
      </w:docPartPr>
      <w:docPartBody>
        <w:p w:rsidR="00C459A6" w:rsidRDefault="00C8602C">
          <w:pPr>
            <w:pStyle w:val="C69711EDC79F4B38AA150A9C5873E51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22A9029154748B99A7D8D54B4E54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8C9FD-41E2-45BC-9F0D-F666DBF4EEE1}"/>
      </w:docPartPr>
      <w:docPartBody>
        <w:p w:rsidR="00C459A6" w:rsidRDefault="00C8602C">
          <w:pPr>
            <w:pStyle w:val="622A9029154748B99A7D8D54B4E5417A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1489D18173924AE08600A9999C0E7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498E6-6105-4DB8-B690-0A25A006D137}"/>
      </w:docPartPr>
      <w:docPartBody>
        <w:p w:rsidR="00C459A6" w:rsidRDefault="00C8602C">
          <w:pPr>
            <w:pStyle w:val="1489D18173924AE08600A9999C0E7D36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341B1A98B954F84AE4AD809C84AE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382D6-4482-4F5D-AAAE-C307275DE728}"/>
      </w:docPartPr>
      <w:docPartBody>
        <w:p w:rsidR="00C459A6" w:rsidRDefault="00C8602C">
          <w:pPr>
            <w:pStyle w:val="C341B1A98B954F84AE4AD809C84AE04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CE80B7AE51574A3BAC2E2F602344D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23C2E-5AB8-4080-BDCB-0DE8383BABA5}"/>
      </w:docPartPr>
      <w:docPartBody>
        <w:p w:rsidR="00C459A6" w:rsidRDefault="00C8602C">
          <w:pPr>
            <w:pStyle w:val="CE80B7AE51574A3BAC2E2F602344D02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2310A9A82D74359B03576044781E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8B9AF-466C-4810-BDA3-9616BBBB328E}"/>
      </w:docPartPr>
      <w:docPartBody>
        <w:p w:rsidR="00C459A6" w:rsidRDefault="00C8602C">
          <w:pPr>
            <w:pStyle w:val="D2310A9A82D74359B03576044781EC1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37A72D62E8CB48C8B16B104156534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0DF14-0E00-4B00-8B5D-7CF0A1DFB964}"/>
      </w:docPartPr>
      <w:docPartBody>
        <w:p w:rsidR="002E60EB" w:rsidRDefault="002E60EB" w:rsidP="002E60EB">
          <w:pPr>
            <w:pStyle w:val="37A72D62E8CB48C8B16B1041565344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784EA5500CF4F44801BC107579DE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936CD-AE2D-4F16-93FE-E015836D67B5}"/>
      </w:docPartPr>
      <w:docPartBody>
        <w:p w:rsidR="002E60EB" w:rsidRDefault="002E60EB" w:rsidP="002E60EB">
          <w:pPr>
            <w:pStyle w:val="1784EA5500CF4F44801BC107579DEADA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F3C64268473949FE999782DF9515A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16B4-43E2-47D5-9EE9-30C732708C19}"/>
      </w:docPartPr>
      <w:docPartBody>
        <w:p w:rsidR="002E60EB" w:rsidRDefault="002E60EB" w:rsidP="002E60EB">
          <w:pPr>
            <w:pStyle w:val="F3C64268473949FE999782DF9515AA53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F3EA0DD588F24CD5B6A6A183F6DC4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DAFF3-DEAD-44B3-A7E1-9DACC4709466}"/>
      </w:docPartPr>
      <w:docPartBody>
        <w:p w:rsidR="002E60EB" w:rsidRDefault="002E60EB" w:rsidP="002E60EB">
          <w:pPr>
            <w:pStyle w:val="F3EA0DD588F24CD5B6A6A183F6DC42F6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3E6024BB7B274BA79EAA948EB9589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6825F-F6C8-4B48-9B39-B35FCBB2BB34}"/>
      </w:docPartPr>
      <w:docPartBody>
        <w:p w:rsidR="0011232A" w:rsidRDefault="00481811" w:rsidP="00481811">
          <w:pPr>
            <w:pStyle w:val="3E6024BB7B274BA79EAA948EB958965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19097B510C64AF5B059211C43C0E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EB0C6-0E7E-4709-BB75-B31E903D5106}"/>
      </w:docPartPr>
      <w:docPartBody>
        <w:p w:rsidR="0011232A" w:rsidRDefault="00481811" w:rsidP="00481811">
          <w:pPr>
            <w:pStyle w:val="D19097B510C64AF5B059211C43C0E40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F138DF2F6874CAB87E75B4B3FA10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0ADD6-254A-41FA-9BBD-EE9F0E6CDC04}"/>
      </w:docPartPr>
      <w:docPartBody>
        <w:p w:rsidR="0011232A" w:rsidRDefault="00481811" w:rsidP="00481811">
          <w:pPr>
            <w:pStyle w:val="DF138DF2F6874CAB87E75B4B3FA1097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6EC926BCCE646CD87527A2DC531E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6F86C-57DE-4D89-99C1-0A4B6F3C37EF}"/>
      </w:docPartPr>
      <w:docPartBody>
        <w:p w:rsidR="0011232A" w:rsidRDefault="00481811" w:rsidP="00481811">
          <w:pPr>
            <w:pStyle w:val="96EC926BCCE646CD87527A2DC531E20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99CDEF5F5C44A068F7AFE3D7E94D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2AB42-3B7B-410A-B8F4-671DA35EDB52}"/>
      </w:docPartPr>
      <w:docPartBody>
        <w:p w:rsidR="0011232A" w:rsidRDefault="00481811" w:rsidP="00481811">
          <w:pPr>
            <w:pStyle w:val="799CDEF5F5C44A068F7AFE3D7E94DDE7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E9C79BEFE01484F9657AD1E9B44C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34309-7999-44F4-A0F1-7C4EF16C2347}"/>
      </w:docPartPr>
      <w:docPartBody>
        <w:p w:rsidR="0011232A" w:rsidRDefault="00481811" w:rsidP="00481811">
          <w:pPr>
            <w:pStyle w:val="4E9C79BEFE01484F9657AD1E9B44C55D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602C"/>
    <w:rsid w:val="0011232A"/>
    <w:rsid w:val="00296E43"/>
    <w:rsid w:val="002E60EB"/>
    <w:rsid w:val="00481811"/>
    <w:rsid w:val="00C459A6"/>
    <w:rsid w:val="00C8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4EC09A562B41A2A63BB1101726CA4D">
    <w:name w:val="F44EC09A562B41A2A63BB1101726CA4D"/>
  </w:style>
  <w:style w:type="paragraph" w:customStyle="1" w:styleId="E631DC0C92F5471C8054DDCBFB23B709">
    <w:name w:val="E631DC0C92F5471C8054DDCBFB23B709"/>
  </w:style>
  <w:style w:type="character" w:styleId="PlaceholderText">
    <w:name w:val="Placeholder Text"/>
    <w:basedOn w:val="DefaultParagraphFont"/>
    <w:uiPriority w:val="99"/>
    <w:semiHidden/>
    <w:rsid w:val="00481811"/>
    <w:rPr>
      <w:color w:val="808080"/>
    </w:rPr>
  </w:style>
  <w:style w:type="paragraph" w:customStyle="1" w:styleId="214F1E53470E4A0080604AB524269BA3">
    <w:name w:val="214F1E53470E4A0080604AB524269BA3"/>
  </w:style>
  <w:style w:type="paragraph" w:customStyle="1" w:styleId="D39410F2E14945FCA2DA4AB44C3BE36D">
    <w:name w:val="D39410F2E14945FCA2DA4AB44C3BE36D"/>
  </w:style>
  <w:style w:type="paragraph" w:customStyle="1" w:styleId="C9DBB8721C4E4082A97A41C6AB78C281">
    <w:name w:val="C9DBB8721C4E4082A97A41C6AB78C281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DE20F0F7AA74625B16ADB59C80FC2C0">
    <w:name w:val="EDE20F0F7AA74625B16ADB59C80FC2C0"/>
  </w:style>
  <w:style w:type="paragraph" w:customStyle="1" w:styleId="E81060C72BEC4B4DACF16826A89FBEA2">
    <w:name w:val="E81060C72BEC4B4DACF16826A89FBEA2"/>
  </w:style>
  <w:style w:type="paragraph" w:customStyle="1" w:styleId="9575759F5FED4E6993635AAA863F329A">
    <w:name w:val="9575759F5FED4E6993635AAA863F329A"/>
  </w:style>
  <w:style w:type="paragraph" w:customStyle="1" w:styleId="AD2589DF17DF424DAF89897D2F936F0D">
    <w:name w:val="AD2589DF17DF424DAF89897D2F936F0D"/>
  </w:style>
  <w:style w:type="paragraph" w:customStyle="1" w:styleId="587468A266C941C98DD57A10C8D21D74">
    <w:name w:val="587468A266C941C98DD57A10C8D21D74"/>
  </w:style>
  <w:style w:type="paragraph" w:customStyle="1" w:styleId="A7F1F0AD8E454DACB3BBA2CE4B9AE183">
    <w:name w:val="A7F1F0AD8E454DACB3BBA2CE4B9AE183"/>
  </w:style>
  <w:style w:type="paragraph" w:customStyle="1" w:styleId="C02250EF2F8A4B769A218F790CE24937">
    <w:name w:val="C02250EF2F8A4B769A218F790CE24937"/>
  </w:style>
  <w:style w:type="paragraph" w:customStyle="1" w:styleId="A21B19CBE18B42069B62A70E1AC874E8">
    <w:name w:val="A21B19CBE18B42069B62A70E1AC874E8"/>
  </w:style>
  <w:style w:type="paragraph" w:customStyle="1" w:styleId="A786C36159F94B59AB346E8E72FA6535">
    <w:name w:val="A786C36159F94B59AB346E8E72FA6535"/>
  </w:style>
  <w:style w:type="paragraph" w:customStyle="1" w:styleId="C69711EDC79F4B38AA150A9C5873E51F">
    <w:name w:val="C69711EDC79F4B38AA150A9C5873E51F"/>
  </w:style>
  <w:style w:type="paragraph" w:customStyle="1" w:styleId="622A9029154748B99A7D8D54B4E5417A">
    <w:name w:val="622A9029154748B99A7D8D54B4E5417A"/>
  </w:style>
  <w:style w:type="paragraph" w:customStyle="1" w:styleId="Bulletlist">
    <w:name w:val="Bullet list"/>
    <w:basedOn w:val="ListParagraph"/>
    <w:link w:val="BulletlistChar"/>
    <w:qFormat/>
    <w:rsid w:val="00296E43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296E43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489D18173924AE08600A9999C0E7D36">
    <w:name w:val="1489D18173924AE08600A9999C0E7D36"/>
  </w:style>
  <w:style w:type="paragraph" w:customStyle="1" w:styleId="C341B1A98B954F84AE4AD809C84AE046">
    <w:name w:val="C341B1A98B954F84AE4AD809C84AE046"/>
  </w:style>
  <w:style w:type="paragraph" w:customStyle="1" w:styleId="CE80B7AE51574A3BAC2E2F602344D02D">
    <w:name w:val="CE80B7AE51574A3BAC2E2F602344D02D"/>
  </w:style>
  <w:style w:type="paragraph" w:customStyle="1" w:styleId="D2310A9A82D74359B03576044781EC16">
    <w:name w:val="D2310A9A82D74359B03576044781EC16"/>
  </w:style>
  <w:style w:type="paragraph" w:customStyle="1" w:styleId="37A72D62E8CB48C8B16B104156534422">
    <w:name w:val="37A72D62E8CB48C8B16B104156534422"/>
    <w:rsid w:val="002E60EB"/>
  </w:style>
  <w:style w:type="paragraph" w:customStyle="1" w:styleId="3E6024BB7B274BA79EAA948EB958965A">
    <w:name w:val="3E6024BB7B274BA79EAA948EB958965A"/>
    <w:rsid w:val="00481811"/>
  </w:style>
  <w:style w:type="paragraph" w:customStyle="1" w:styleId="1784EA5500CF4F44801BC107579DEADA">
    <w:name w:val="1784EA5500CF4F44801BC107579DEADA"/>
    <w:rsid w:val="002E60EB"/>
  </w:style>
  <w:style w:type="paragraph" w:customStyle="1" w:styleId="F3C64268473949FE999782DF9515AA53">
    <w:name w:val="F3C64268473949FE999782DF9515AA53"/>
    <w:rsid w:val="002E60EB"/>
  </w:style>
  <w:style w:type="paragraph" w:customStyle="1" w:styleId="F3EA0DD588F24CD5B6A6A183F6DC42F6">
    <w:name w:val="F3EA0DD588F24CD5B6A6A183F6DC42F6"/>
    <w:rsid w:val="002E60EB"/>
  </w:style>
  <w:style w:type="paragraph" w:customStyle="1" w:styleId="D19097B510C64AF5B059211C43C0E40B">
    <w:name w:val="D19097B510C64AF5B059211C43C0E40B"/>
    <w:rsid w:val="00481811"/>
  </w:style>
  <w:style w:type="paragraph" w:customStyle="1" w:styleId="DF138DF2F6874CAB87E75B4B3FA10971">
    <w:name w:val="DF138DF2F6874CAB87E75B4B3FA10971"/>
    <w:rsid w:val="00481811"/>
  </w:style>
  <w:style w:type="paragraph" w:customStyle="1" w:styleId="96EC926BCCE646CD87527A2DC531E20D">
    <w:name w:val="96EC926BCCE646CD87527A2DC531E20D"/>
    <w:rsid w:val="00481811"/>
  </w:style>
  <w:style w:type="paragraph" w:customStyle="1" w:styleId="799CDEF5F5C44A068F7AFE3D7E94DDE7">
    <w:name w:val="799CDEF5F5C44A068F7AFE3D7E94DDE7"/>
    <w:rsid w:val="00481811"/>
  </w:style>
  <w:style w:type="paragraph" w:customStyle="1" w:styleId="4E9C79BEFE01484F9657AD1E9B44C55D">
    <w:name w:val="4E9C79BEFE01484F9657AD1E9B44C55D"/>
    <w:rsid w:val="004818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253</Words>
  <Characters>12846</Characters>
  <Application>Microsoft Office Word</Application>
  <DocSecurity>0</DocSecurity>
  <Lines>107</Lines>
  <Paragraphs>30</Paragraphs>
  <ScaleCrop>false</ScaleCrop>
  <Company/>
  <LinksUpToDate>false</LinksUpToDate>
  <CharactersWithSpaces>1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06T13:13:00Z</dcterms:created>
  <dcterms:modified xsi:type="dcterms:W3CDTF">2021-05-06T13:13:00Z</dcterms:modified>
</cp:coreProperties>
</file>